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CE592" w14:textId="6927D090" w:rsidR="00686E37" w:rsidRPr="003A025C" w:rsidRDefault="00686E37" w:rsidP="00686E37">
      <w:p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Cwm Llinau Questionnaire responses</w:t>
      </w:r>
    </w:p>
    <w:p w14:paraId="346FFE63" w14:textId="77777777" w:rsidR="00686E37" w:rsidRPr="003A025C" w:rsidRDefault="00686E37" w:rsidP="00686E37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4"/>
          <w:szCs w:val="24"/>
        </w:rPr>
      </w:pPr>
      <w:r w:rsidRPr="003A025C">
        <w:rPr>
          <w:rFonts w:ascii="Arial" w:hAnsi="Arial" w:cs="Arial"/>
          <w:b/>
          <w:bCs/>
          <w:sz w:val="24"/>
          <w:szCs w:val="24"/>
        </w:rPr>
        <w:t>What is important for the future of Cwmllinau?  What role can the community centre have in this?</w:t>
      </w:r>
    </w:p>
    <w:p w14:paraId="749A55EE" w14:textId="05CE9251" w:rsidR="00601117" w:rsidRDefault="00521A4D" w:rsidP="00686E3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="00601117">
        <w:rPr>
          <w:rFonts w:ascii="Arial" w:hAnsi="Arial" w:cs="Arial"/>
          <w:sz w:val="24"/>
          <w:szCs w:val="24"/>
        </w:rPr>
        <w:t xml:space="preserve">lose </w:t>
      </w:r>
      <w:r w:rsidR="00686E37" w:rsidRPr="003A025C">
        <w:rPr>
          <w:rFonts w:ascii="Arial" w:hAnsi="Arial" w:cs="Arial"/>
          <w:sz w:val="24"/>
          <w:szCs w:val="24"/>
        </w:rPr>
        <w:t xml:space="preserve">community </w:t>
      </w:r>
    </w:p>
    <w:p w14:paraId="4C71D783" w14:textId="6AA7B82F" w:rsidR="00601117" w:rsidRDefault="00521A4D" w:rsidP="00686E3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</w:t>
      </w:r>
      <w:r w:rsidR="00686E37" w:rsidRPr="003A025C">
        <w:rPr>
          <w:rFonts w:ascii="Arial" w:hAnsi="Arial" w:cs="Arial"/>
          <w:sz w:val="24"/>
          <w:szCs w:val="24"/>
        </w:rPr>
        <w:t xml:space="preserve">atherings. </w:t>
      </w:r>
    </w:p>
    <w:p w14:paraId="3B1CC35C" w14:textId="2304E34E" w:rsidR="00601117" w:rsidRDefault="00686E37" w:rsidP="00686E3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large space </w:t>
      </w:r>
      <w:r w:rsidR="00521A4D">
        <w:rPr>
          <w:rFonts w:ascii="Arial" w:hAnsi="Arial" w:cs="Arial"/>
          <w:sz w:val="24"/>
          <w:szCs w:val="24"/>
        </w:rPr>
        <w:t>-</w:t>
      </w:r>
      <w:r w:rsidRPr="00601117">
        <w:rPr>
          <w:rFonts w:ascii="Arial" w:hAnsi="Arial" w:cs="Arial"/>
          <w:b/>
          <w:bCs/>
          <w:sz w:val="24"/>
          <w:szCs w:val="24"/>
        </w:rPr>
        <w:t xml:space="preserve"> use a lot more</w:t>
      </w:r>
      <w:r w:rsidRPr="003A025C">
        <w:rPr>
          <w:rFonts w:ascii="Arial" w:hAnsi="Arial" w:cs="Arial"/>
          <w:sz w:val="24"/>
          <w:szCs w:val="24"/>
        </w:rPr>
        <w:t xml:space="preserve"> </w:t>
      </w:r>
    </w:p>
    <w:p w14:paraId="477EE89E" w14:textId="4037E36E" w:rsidR="00686E37" w:rsidRPr="003A025C" w:rsidRDefault="00686E37" w:rsidP="00686E3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01117">
        <w:rPr>
          <w:rFonts w:ascii="Arial" w:hAnsi="Arial" w:cs="Arial"/>
          <w:b/>
          <w:bCs/>
          <w:sz w:val="24"/>
          <w:szCs w:val="24"/>
        </w:rPr>
        <w:t>events/evening entertainment/family gatherings/birthday parties</w:t>
      </w:r>
      <w:r w:rsidRPr="003A025C">
        <w:rPr>
          <w:rFonts w:ascii="Arial" w:hAnsi="Arial" w:cs="Arial"/>
          <w:sz w:val="24"/>
          <w:szCs w:val="24"/>
        </w:rPr>
        <w:t xml:space="preserve"> for all ages.</w:t>
      </w:r>
    </w:p>
    <w:p w14:paraId="6AAEC844" w14:textId="77777777" w:rsidR="00686E37" w:rsidRPr="003A025C" w:rsidRDefault="00686E37" w:rsidP="00686E3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Keep the </w:t>
      </w:r>
      <w:r w:rsidRPr="00601117">
        <w:rPr>
          <w:rFonts w:ascii="Arial" w:hAnsi="Arial" w:cs="Arial"/>
          <w:b/>
          <w:bCs/>
          <w:sz w:val="24"/>
          <w:szCs w:val="24"/>
        </w:rPr>
        <w:t>hall layout</w:t>
      </w:r>
      <w:r w:rsidRPr="003A025C">
        <w:rPr>
          <w:rFonts w:ascii="Arial" w:hAnsi="Arial" w:cs="Arial"/>
          <w:sz w:val="24"/>
          <w:szCs w:val="24"/>
        </w:rPr>
        <w:t xml:space="preserve"> as it is, the hall is a </w:t>
      </w:r>
      <w:r w:rsidRPr="00601117">
        <w:rPr>
          <w:rFonts w:ascii="Arial" w:hAnsi="Arial" w:cs="Arial"/>
          <w:b/>
          <w:bCs/>
          <w:sz w:val="24"/>
          <w:szCs w:val="24"/>
        </w:rPr>
        <w:t>good size</w:t>
      </w:r>
      <w:r w:rsidRPr="003A025C">
        <w:rPr>
          <w:rFonts w:ascii="Arial" w:hAnsi="Arial" w:cs="Arial"/>
          <w:sz w:val="24"/>
          <w:szCs w:val="24"/>
        </w:rPr>
        <w:t xml:space="preserve"> and when up to potential could be a </w:t>
      </w:r>
      <w:r w:rsidRPr="00601117">
        <w:rPr>
          <w:rFonts w:ascii="Arial" w:hAnsi="Arial" w:cs="Arial"/>
          <w:b/>
          <w:bCs/>
          <w:sz w:val="24"/>
          <w:szCs w:val="24"/>
        </w:rPr>
        <w:t>beneficial space</w:t>
      </w:r>
      <w:r w:rsidRPr="003A025C">
        <w:rPr>
          <w:rFonts w:ascii="Arial" w:hAnsi="Arial" w:cs="Arial"/>
          <w:sz w:val="24"/>
          <w:szCs w:val="24"/>
        </w:rPr>
        <w:t xml:space="preserve"> to be </w:t>
      </w:r>
      <w:r w:rsidRPr="00601117">
        <w:rPr>
          <w:rFonts w:ascii="Arial" w:hAnsi="Arial" w:cs="Arial"/>
          <w:b/>
          <w:bCs/>
          <w:sz w:val="24"/>
          <w:szCs w:val="24"/>
        </w:rPr>
        <w:t>used more regularly</w:t>
      </w:r>
      <w:r w:rsidRPr="003A025C">
        <w:rPr>
          <w:rFonts w:ascii="Arial" w:hAnsi="Arial" w:cs="Arial"/>
          <w:sz w:val="24"/>
          <w:szCs w:val="24"/>
        </w:rPr>
        <w:t xml:space="preserve"> </w:t>
      </w:r>
    </w:p>
    <w:p w14:paraId="4E45D4DC" w14:textId="77777777" w:rsidR="00686E37" w:rsidRPr="00601117" w:rsidRDefault="00686E37" w:rsidP="00686E3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The village hall is a good place to </w:t>
      </w:r>
      <w:r w:rsidRPr="00601117">
        <w:rPr>
          <w:rFonts w:ascii="Arial" w:hAnsi="Arial" w:cs="Arial"/>
          <w:b/>
          <w:bCs/>
          <w:sz w:val="24"/>
          <w:szCs w:val="24"/>
        </w:rPr>
        <w:t>hold events</w:t>
      </w:r>
      <w:r w:rsidRPr="003A025C">
        <w:rPr>
          <w:rFonts w:ascii="Arial" w:hAnsi="Arial" w:cs="Arial"/>
          <w:sz w:val="24"/>
          <w:szCs w:val="24"/>
        </w:rPr>
        <w:t xml:space="preserve"> that will </w:t>
      </w:r>
      <w:r w:rsidRPr="00601117">
        <w:rPr>
          <w:rFonts w:ascii="Arial" w:hAnsi="Arial" w:cs="Arial"/>
          <w:b/>
          <w:bCs/>
          <w:sz w:val="24"/>
          <w:szCs w:val="24"/>
        </w:rPr>
        <w:t>encourage people to get together</w:t>
      </w:r>
    </w:p>
    <w:p w14:paraId="6803D4EF" w14:textId="3EB8F4EC" w:rsidR="00686E37" w:rsidRPr="003A025C" w:rsidRDefault="00686E37" w:rsidP="00686E3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Cwm</w:t>
      </w:r>
      <w:r w:rsidR="0078416C" w:rsidRPr="003A025C">
        <w:rPr>
          <w:rFonts w:ascii="Arial" w:hAnsi="Arial" w:cs="Arial"/>
          <w:sz w:val="24"/>
          <w:szCs w:val="24"/>
        </w:rPr>
        <w:t xml:space="preserve"> L</w:t>
      </w:r>
      <w:r w:rsidRPr="003A025C">
        <w:rPr>
          <w:rFonts w:ascii="Arial" w:hAnsi="Arial" w:cs="Arial"/>
          <w:sz w:val="24"/>
          <w:szCs w:val="24"/>
        </w:rPr>
        <w:t xml:space="preserve">linau has been a </w:t>
      </w:r>
      <w:r w:rsidRPr="00601117">
        <w:rPr>
          <w:rFonts w:ascii="Arial" w:hAnsi="Arial" w:cs="Arial"/>
          <w:b/>
          <w:bCs/>
          <w:sz w:val="24"/>
          <w:szCs w:val="24"/>
        </w:rPr>
        <w:t>close village</w:t>
      </w:r>
      <w:r w:rsidRPr="003A025C">
        <w:rPr>
          <w:rFonts w:ascii="Arial" w:hAnsi="Arial" w:cs="Arial"/>
          <w:sz w:val="24"/>
          <w:szCs w:val="24"/>
        </w:rPr>
        <w:t xml:space="preserve"> </w:t>
      </w:r>
      <w:r w:rsidR="00521A4D">
        <w:rPr>
          <w:rFonts w:ascii="Arial" w:hAnsi="Arial" w:cs="Arial"/>
          <w:sz w:val="24"/>
          <w:szCs w:val="24"/>
        </w:rPr>
        <w:t xml:space="preserve">- </w:t>
      </w:r>
      <w:r w:rsidRPr="00601117">
        <w:rPr>
          <w:rFonts w:ascii="Arial" w:hAnsi="Arial" w:cs="Arial"/>
          <w:b/>
          <w:bCs/>
          <w:sz w:val="24"/>
          <w:szCs w:val="24"/>
        </w:rPr>
        <w:t>helping everyone</w:t>
      </w:r>
      <w:r w:rsidRPr="003A025C">
        <w:rPr>
          <w:rFonts w:ascii="Arial" w:hAnsi="Arial" w:cs="Arial"/>
          <w:sz w:val="24"/>
          <w:szCs w:val="24"/>
        </w:rPr>
        <w:t xml:space="preserve">. </w:t>
      </w:r>
    </w:p>
    <w:p w14:paraId="06C4CC63" w14:textId="6A8BFFAB" w:rsidR="00722528" w:rsidRDefault="00240E5D" w:rsidP="00686E3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L</w:t>
      </w:r>
      <w:r w:rsidR="00686E37" w:rsidRPr="00601117">
        <w:rPr>
          <w:rFonts w:ascii="Arial" w:hAnsi="Arial" w:cs="Arial"/>
          <w:b/>
          <w:bCs/>
          <w:sz w:val="24"/>
          <w:szCs w:val="24"/>
        </w:rPr>
        <w:t>ast five years</w:t>
      </w:r>
      <w:r w:rsidR="00686E37" w:rsidRPr="003A025C">
        <w:rPr>
          <w:rFonts w:ascii="Arial" w:hAnsi="Arial" w:cs="Arial"/>
          <w:sz w:val="24"/>
          <w:szCs w:val="24"/>
        </w:rPr>
        <w:t xml:space="preserve"> </w:t>
      </w:r>
      <w:r w:rsidR="00521A4D" w:rsidRPr="00A10139">
        <w:rPr>
          <w:rFonts w:ascii="Arial" w:hAnsi="Arial" w:cs="Arial"/>
          <w:b/>
          <w:bCs/>
          <w:sz w:val="24"/>
          <w:szCs w:val="24"/>
        </w:rPr>
        <w:t>- services</w:t>
      </w:r>
      <w:r w:rsidR="00686E37" w:rsidRPr="00A10139">
        <w:rPr>
          <w:rFonts w:ascii="Arial" w:hAnsi="Arial" w:cs="Arial"/>
          <w:b/>
          <w:bCs/>
          <w:sz w:val="24"/>
          <w:szCs w:val="24"/>
        </w:rPr>
        <w:t xml:space="preserve"> clos</w:t>
      </w:r>
      <w:r w:rsidR="00521A4D" w:rsidRPr="00A10139">
        <w:rPr>
          <w:rFonts w:ascii="Arial" w:hAnsi="Arial" w:cs="Arial"/>
          <w:b/>
          <w:bCs/>
          <w:sz w:val="24"/>
          <w:szCs w:val="24"/>
        </w:rPr>
        <w:t>ing</w:t>
      </w:r>
      <w:r w:rsidR="00521A4D">
        <w:rPr>
          <w:rFonts w:ascii="Arial" w:hAnsi="Arial" w:cs="Arial"/>
          <w:sz w:val="24"/>
          <w:szCs w:val="24"/>
        </w:rPr>
        <w:t xml:space="preserve">: </w:t>
      </w:r>
      <w:r w:rsidR="00686E37" w:rsidRPr="003A025C">
        <w:rPr>
          <w:rFonts w:ascii="Arial" w:hAnsi="Arial" w:cs="Arial"/>
          <w:sz w:val="24"/>
          <w:szCs w:val="24"/>
        </w:rPr>
        <w:t>a clothes shop</w:t>
      </w:r>
      <w:r w:rsidR="00521A4D">
        <w:rPr>
          <w:rFonts w:ascii="Arial" w:hAnsi="Arial" w:cs="Arial"/>
          <w:sz w:val="24"/>
          <w:szCs w:val="24"/>
        </w:rPr>
        <w:t>,</w:t>
      </w:r>
      <w:r w:rsidR="00686E37" w:rsidRPr="003A025C">
        <w:rPr>
          <w:rFonts w:ascii="Arial" w:hAnsi="Arial" w:cs="Arial"/>
          <w:sz w:val="24"/>
          <w:szCs w:val="24"/>
        </w:rPr>
        <w:t xml:space="preserve"> post office</w:t>
      </w:r>
      <w:r w:rsidR="00521A4D">
        <w:rPr>
          <w:rFonts w:ascii="Arial" w:hAnsi="Arial" w:cs="Arial"/>
          <w:sz w:val="24"/>
          <w:szCs w:val="24"/>
        </w:rPr>
        <w:t>,</w:t>
      </w:r>
      <w:r w:rsidR="00686E37" w:rsidRPr="003A025C">
        <w:rPr>
          <w:rFonts w:ascii="Arial" w:hAnsi="Arial" w:cs="Arial"/>
          <w:sz w:val="24"/>
          <w:szCs w:val="24"/>
        </w:rPr>
        <w:t xml:space="preserve"> convenience store have </w:t>
      </w:r>
      <w:r w:rsidR="00686E37" w:rsidRPr="00601117">
        <w:rPr>
          <w:rFonts w:ascii="Arial" w:hAnsi="Arial" w:cs="Arial"/>
          <w:b/>
          <w:bCs/>
          <w:sz w:val="24"/>
          <w:szCs w:val="24"/>
        </w:rPr>
        <w:t>closed</w:t>
      </w:r>
      <w:r w:rsidR="00521A4D">
        <w:rPr>
          <w:rFonts w:ascii="Arial" w:hAnsi="Arial" w:cs="Arial"/>
          <w:sz w:val="24"/>
          <w:szCs w:val="24"/>
        </w:rPr>
        <w:t xml:space="preserve"> - </w:t>
      </w:r>
      <w:r w:rsidR="00686E37" w:rsidRPr="00601117">
        <w:rPr>
          <w:rFonts w:ascii="Arial" w:hAnsi="Arial" w:cs="Arial"/>
          <w:b/>
          <w:bCs/>
          <w:sz w:val="24"/>
          <w:szCs w:val="24"/>
        </w:rPr>
        <w:t>places where people met and socialized</w:t>
      </w:r>
      <w:r w:rsidR="00686E37" w:rsidRPr="003A025C">
        <w:rPr>
          <w:rFonts w:ascii="Arial" w:hAnsi="Arial" w:cs="Arial"/>
          <w:sz w:val="24"/>
          <w:szCs w:val="24"/>
        </w:rPr>
        <w:t xml:space="preserve">. </w:t>
      </w:r>
    </w:p>
    <w:p w14:paraId="760CCCEE" w14:textId="38713802" w:rsidR="00686E37" w:rsidRPr="003A025C" w:rsidRDefault="00722528" w:rsidP="00686E3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Venue </w:t>
      </w:r>
      <w:r w:rsidR="00686E37" w:rsidRPr="00722528">
        <w:rPr>
          <w:rFonts w:ascii="Arial" w:hAnsi="Arial" w:cs="Arial"/>
          <w:b/>
          <w:bCs/>
          <w:sz w:val="24"/>
          <w:szCs w:val="24"/>
        </w:rPr>
        <w:t>needed today to</w:t>
      </w:r>
      <w:r w:rsidR="00686E37" w:rsidRPr="003A025C">
        <w:rPr>
          <w:rFonts w:ascii="Arial" w:hAnsi="Arial" w:cs="Arial"/>
          <w:sz w:val="24"/>
          <w:szCs w:val="24"/>
        </w:rPr>
        <w:t xml:space="preserve"> </w:t>
      </w:r>
      <w:r w:rsidR="00686E37" w:rsidRPr="00601117">
        <w:rPr>
          <w:rFonts w:ascii="Arial" w:hAnsi="Arial" w:cs="Arial"/>
          <w:b/>
          <w:bCs/>
          <w:sz w:val="24"/>
          <w:szCs w:val="24"/>
        </w:rPr>
        <w:t>help residents regain activities and meet after the lock down</w:t>
      </w:r>
      <w:r w:rsidR="00686E37" w:rsidRPr="003A025C">
        <w:rPr>
          <w:rFonts w:ascii="Arial" w:hAnsi="Arial" w:cs="Arial"/>
          <w:sz w:val="24"/>
          <w:szCs w:val="24"/>
        </w:rPr>
        <w:t>.</w:t>
      </w:r>
    </w:p>
    <w:p w14:paraId="641ECD2E" w14:textId="05F5CED2" w:rsidR="00686E37" w:rsidRPr="003A025C" w:rsidRDefault="00686E37" w:rsidP="00686E3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01117">
        <w:rPr>
          <w:rFonts w:ascii="Arial" w:hAnsi="Arial" w:cs="Arial"/>
          <w:b/>
          <w:bCs/>
          <w:sz w:val="24"/>
          <w:szCs w:val="24"/>
        </w:rPr>
        <w:t>Community spirit. A focal point</w:t>
      </w:r>
      <w:r w:rsidRPr="003A025C">
        <w:rPr>
          <w:rFonts w:ascii="Arial" w:hAnsi="Arial" w:cs="Arial"/>
          <w:sz w:val="24"/>
          <w:szCs w:val="24"/>
        </w:rPr>
        <w:t xml:space="preserve"> </w:t>
      </w:r>
      <w:r w:rsidR="00722528">
        <w:rPr>
          <w:rFonts w:ascii="Arial" w:hAnsi="Arial" w:cs="Arial"/>
          <w:sz w:val="24"/>
          <w:szCs w:val="24"/>
        </w:rPr>
        <w:t>-</w:t>
      </w:r>
      <w:r w:rsidRPr="003A025C">
        <w:rPr>
          <w:rFonts w:ascii="Arial" w:hAnsi="Arial" w:cs="Arial"/>
          <w:sz w:val="24"/>
          <w:szCs w:val="24"/>
        </w:rPr>
        <w:t xml:space="preserve"> to </w:t>
      </w:r>
      <w:r w:rsidRPr="00601117">
        <w:rPr>
          <w:rFonts w:ascii="Arial" w:hAnsi="Arial" w:cs="Arial"/>
          <w:b/>
          <w:bCs/>
          <w:sz w:val="24"/>
          <w:szCs w:val="24"/>
        </w:rPr>
        <w:t>get together</w:t>
      </w:r>
      <w:r w:rsidRPr="003A025C">
        <w:rPr>
          <w:rFonts w:ascii="Arial" w:hAnsi="Arial" w:cs="Arial"/>
          <w:sz w:val="24"/>
          <w:szCs w:val="24"/>
        </w:rPr>
        <w:t xml:space="preserve"> as a community. </w:t>
      </w:r>
    </w:p>
    <w:p w14:paraId="436150CA" w14:textId="77777777" w:rsidR="00722528" w:rsidRDefault="00686E37" w:rsidP="00686E3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a </w:t>
      </w:r>
      <w:r w:rsidRPr="00601117">
        <w:rPr>
          <w:rFonts w:ascii="Arial" w:hAnsi="Arial" w:cs="Arial"/>
          <w:b/>
          <w:bCs/>
          <w:sz w:val="24"/>
          <w:szCs w:val="24"/>
        </w:rPr>
        <w:t>meeting place to hold activities</w:t>
      </w:r>
      <w:r w:rsidRPr="003A025C">
        <w:rPr>
          <w:rFonts w:ascii="Arial" w:hAnsi="Arial" w:cs="Arial"/>
          <w:sz w:val="24"/>
          <w:szCs w:val="24"/>
        </w:rPr>
        <w:t xml:space="preserve">. </w:t>
      </w:r>
    </w:p>
    <w:p w14:paraId="0CB24E55" w14:textId="0744A302" w:rsidR="00686E37" w:rsidRPr="003A025C" w:rsidRDefault="00686E37" w:rsidP="00686E3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01117">
        <w:rPr>
          <w:rFonts w:ascii="Arial" w:hAnsi="Arial" w:cs="Arial"/>
          <w:b/>
          <w:bCs/>
          <w:sz w:val="24"/>
          <w:szCs w:val="24"/>
        </w:rPr>
        <w:t>resource would benefit all ages</w:t>
      </w:r>
      <w:r w:rsidR="00722528">
        <w:rPr>
          <w:rFonts w:ascii="Arial" w:hAnsi="Arial" w:cs="Arial"/>
          <w:sz w:val="24"/>
          <w:szCs w:val="24"/>
        </w:rPr>
        <w:t>.</w:t>
      </w:r>
    </w:p>
    <w:p w14:paraId="2F73C695" w14:textId="30F358C3" w:rsidR="00686E37" w:rsidRPr="003A025C" w:rsidRDefault="00722528" w:rsidP="00686E3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7F2393">
        <w:rPr>
          <w:rFonts w:ascii="Arial" w:hAnsi="Arial" w:cs="Arial"/>
          <w:sz w:val="24"/>
          <w:szCs w:val="24"/>
        </w:rPr>
        <w:t>pac</w:t>
      </w:r>
      <w:r>
        <w:rPr>
          <w:rFonts w:ascii="Arial" w:hAnsi="Arial" w:cs="Arial"/>
          <w:sz w:val="24"/>
          <w:szCs w:val="24"/>
        </w:rPr>
        <w:t>e</w:t>
      </w:r>
      <w:r w:rsidR="00686E37" w:rsidRPr="003A025C">
        <w:rPr>
          <w:rFonts w:ascii="Arial" w:hAnsi="Arial" w:cs="Arial"/>
          <w:sz w:val="24"/>
          <w:szCs w:val="24"/>
        </w:rPr>
        <w:t xml:space="preserve"> </w:t>
      </w:r>
      <w:r w:rsidR="00686E37" w:rsidRPr="00601117">
        <w:rPr>
          <w:rFonts w:ascii="Arial" w:hAnsi="Arial" w:cs="Arial"/>
          <w:b/>
          <w:bCs/>
          <w:sz w:val="24"/>
          <w:szCs w:val="24"/>
        </w:rPr>
        <w:t>for the whole community to meet and socialize.</w:t>
      </w:r>
    </w:p>
    <w:p w14:paraId="12EF2644" w14:textId="77777777" w:rsidR="00722528" w:rsidRDefault="001B297C" w:rsidP="001B297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01117">
        <w:rPr>
          <w:rFonts w:ascii="Arial" w:hAnsi="Arial" w:cs="Arial"/>
          <w:b/>
          <w:bCs/>
          <w:sz w:val="24"/>
          <w:szCs w:val="24"/>
        </w:rPr>
        <w:t>Urdd</w:t>
      </w:r>
      <w:r w:rsidRPr="003A025C">
        <w:rPr>
          <w:rFonts w:ascii="Arial" w:hAnsi="Arial" w:cs="Arial"/>
          <w:sz w:val="24"/>
          <w:szCs w:val="24"/>
        </w:rPr>
        <w:t xml:space="preserve"> was very successful</w:t>
      </w:r>
      <w:r w:rsidR="00722528">
        <w:rPr>
          <w:rFonts w:ascii="Arial" w:hAnsi="Arial" w:cs="Arial"/>
          <w:sz w:val="24"/>
          <w:szCs w:val="24"/>
        </w:rPr>
        <w:t xml:space="preserve"> - </w:t>
      </w:r>
      <w:r w:rsidRPr="00601117">
        <w:rPr>
          <w:rFonts w:ascii="Arial" w:hAnsi="Arial" w:cs="Arial"/>
          <w:b/>
          <w:bCs/>
          <w:sz w:val="24"/>
          <w:szCs w:val="24"/>
        </w:rPr>
        <w:t>enjoyed socializing together</w:t>
      </w:r>
      <w:r w:rsidRPr="003A025C">
        <w:rPr>
          <w:rFonts w:ascii="Arial" w:hAnsi="Arial" w:cs="Arial"/>
          <w:sz w:val="24"/>
          <w:szCs w:val="24"/>
        </w:rPr>
        <w:t xml:space="preserve">. </w:t>
      </w:r>
    </w:p>
    <w:p w14:paraId="52B5E8E9" w14:textId="1364188B" w:rsidR="00722528" w:rsidRDefault="00B82B40" w:rsidP="001B297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1B297C" w:rsidRPr="003A025C">
        <w:rPr>
          <w:rFonts w:ascii="Arial" w:hAnsi="Arial" w:cs="Arial"/>
          <w:sz w:val="24"/>
          <w:szCs w:val="24"/>
        </w:rPr>
        <w:t xml:space="preserve">oday's </w:t>
      </w:r>
      <w:r w:rsidR="001B297C" w:rsidRPr="00793052">
        <w:rPr>
          <w:rFonts w:ascii="Arial" w:hAnsi="Arial" w:cs="Arial"/>
          <w:b/>
          <w:bCs/>
          <w:sz w:val="24"/>
          <w:szCs w:val="24"/>
        </w:rPr>
        <w:t>children and young people</w:t>
      </w:r>
      <w:r w:rsidR="001B297C" w:rsidRPr="003A025C">
        <w:rPr>
          <w:rFonts w:ascii="Arial" w:hAnsi="Arial" w:cs="Arial"/>
          <w:sz w:val="24"/>
          <w:szCs w:val="24"/>
        </w:rPr>
        <w:t xml:space="preserve"> have the opportunity to use the hall </w:t>
      </w:r>
      <w:r w:rsidR="001B297C" w:rsidRPr="00601117">
        <w:rPr>
          <w:rFonts w:ascii="Arial" w:hAnsi="Arial" w:cs="Arial"/>
          <w:b/>
          <w:bCs/>
          <w:sz w:val="24"/>
          <w:szCs w:val="24"/>
        </w:rPr>
        <w:t>to socialize and play games</w:t>
      </w:r>
      <w:r w:rsidR="001B297C" w:rsidRPr="003A025C">
        <w:rPr>
          <w:rFonts w:ascii="Arial" w:hAnsi="Arial" w:cs="Arial"/>
          <w:sz w:val="24"/>
          <w:szCs w:val="24"/>
        </w:rPr>
        <w:t xml:space="preserve"> e</w:t>
      </w:r>
      <w:r w:rsidR="00722528">
        <w:rPr>
          <w:rFonts w:ascii="Arial" w:hAnsi="Arial" w:cs="Arial"/>
          <w:sz w:val="24"/>
          <w:szCs w:val="24"/>
        </w:rPr>
        <w:t>.</w:t>
      </w:r>
      <w:r w:rsidR="001B297C" w:rsidRPr="003A025C">
        <w:rPr>
          <w:rFonts w:ascii="Arial" w:hAnsi="Arial" w:cs="Arial"/>
          <w:sz w:val="24"/>
          <w:szCs w:val="24"/>
        </w:rPr>
        <w:t>g.</w:t>
      </w:r>
      <w:r w:rsidR="0046425D">
        <w:rPr>
          <w:rFonts w:ascii="Arial" w:hAnsi="Arial" w:cs="Arial"/>
          <w:sz w:val="24"/>
          <w:szCs w:val="24"/>
        </w:rPr>
        <w:t>,</w:t>
      </w:r>
      <w:r w:rsidR="001B297C" w:rsidRPr="003A025C">
        <w:rPr>
          <w:rFonts w:ascii="Arial" w:hAnsi="Arial" w:cs="Arial"/>
          <w:sz w:val="24"/>
          <w:szCs w:val="24"/>
        </w:rPr>
        <w:t xml:space="preserve"> Snooker, table tennis, darts, etc. </w:t>
      </w:r>
    </w:p>
    <w:p w14:paraId="0006C120" w14:textId="22C3F5B5" w:rsidR="001B297C" w:rsidRPr="003A025C" w:rsidRDefault="001B297C" w:rsidP="001B297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High </w:t>
      </w:r>
      <w:r w:rsidRPr="00601117">
        <w:rPr>
          <w:rFonts w:ascii="Arial" w:hAnsi="Arial" w:cs="Arial"/>
          <w:b/>
          <w:bCs/>
          <w:sz w:val="24"/>
          <w:szCs w:val="24"/>
        </w:rPr>
        <w:t>heating costs</w:t>
      </w:r>
      <w:r w:rsidRPr="003A025C">
        <w:rPr>
          <w:rFonts w:ascii="Arial" w:hAnsi="Arial" w:cs="Arial"/>
          <w:sz w:val="24"/>
          <w:szCs w:val="24"/>
        </w:rPr>
        <w:t xml:space="preserve"> are a problem.</w:t>
      </w:r>
    </w:p>
    <w:p w14:paraId="40E6E5CE" w14:textId="3CDCB08A" w:rsidR="00722528" w:rsidRDefault="00793052" w:rsidP="001B297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</w:t>
      </w:r>
      <w:r w:rsidR="001B297C" w:rsidRPr="00601117">
        <w:rPr>
          <w:rFonts w:ascii="Arial" w:hAnsi="Arial" w:cs="Arial"/>
          <w:b/>
          <w:bCs/>
          <w:sz w:val="24"/>
          <w:szCs w:val="24"/>
        </w:rPr>
        <w:t>mportant center</w:t>
      </w:r>
      <w:r w:rsidR="001B297C" w:rsidRPr="003A025C">
        <w:rPr>
          <w:rFonts w:ascii="Arial" w:hAnsi="Arial" w:cs="Arial"/>
          <w:sz w:val="24"/>
          <w:szCs w:val="24"/>
        </w:rPr>
        <w:t xml:space="preserve"> for cwmlline </w:t>
      </w:r>
    </w:p>
    <w:p w14:paraId="1DAB70B3" w14:textId="76922948" w:rsidR="00722528" w:rsidRDefault="00793052" w:rsidP="001B297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</w:t>
      </w:r>
      <w:r w:rsidR="001B297C" w:rsidRPr="00601117">
        <w:rPr>
          <w:rFonts w:ascii="Arial" w:hAnsi="Arial" w:cs="Arial"/>
          <w:b/>
          <w:bCs/>
          <w:sz w:val="24"/>
          <w:szCs w:val="24"/>
        </w:rPr>
        <w:t>ctivities for all ages</w:t>
      </w:r>
    </w:p>
    <w:p w14:paraId="2A7E9E58" w14:textId="1340A87B" w:rsidR="00F47D86" w:rsidRPr="003A025C" w:rsidRDefault="00793052" w:rsidP="001B297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1B297C" w:rsidRPr="003A025C">
        <w:rPr>
          <w:rFonts w:ascii="Arial" w:hAnsi="Arial" w:cs="Arial"/>
          <w:sz w:val="24"/>
          <w:szCs w:val="24"/>
        </w:rPr>
        <w:t xml:space="preserve"> very </w:t>
      </w:r>
      <w:r w:rsidR="001B297C" w:rsidRPr="00601117">
        <w:rPr>
          <w:rFonts w:ascii="Arial" w:hAnsi="Arial" w:cs="Arial"/>
          <w:b/>
          <w:bCs/>
          <w:sz w:val="24"/>
          <w:szCs w:val="24"/>
        </w:rPr>
        <w:t>social village</w:t>
      </w:r>
      <w:r w:rsidR="001B297C" w:rsidRPr="003A025C">
        <w:rPr>
          <w:rFonts w:ascii="Arial" w:hAnsi="Arial" w:cs="Arial"/>
          <w:sz w:val="24"/>
          <w:szCs w:val="24"/>
        </w:rPr>
        <w:t>.</w:t>
      </w:r>
    </w:p>
    <w:p w14:paraId="014D23FD" w14:textId="48C6BB36" w:rsidR="00686E37" w:rsidRPr="003A025C" w:rsidRDefault="00793052" w:rsidP="00686E3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</w:t>
      </w:r>
      <w:r w:rsidR="00686E37" w:rsidRPr="003A025C">
        <w:rPr>
          <w:rFonts w:ascii="Arial" w:hAnsi="Arial" w:cs="Arial"/>
          <w:sz w:val="24"/>
          <w:szCs w:val="24"/>
        </w:rPr>
        <w:t xml:space="preserve">uilding </w:t>
      </w:r>
      <w:r w:rsidR="00686E37" w:rsidRPr="00601117">
        <w:rPr>
          <w:rFonts w:ascii="Arial" w:hAnsi="Arial" w:cs="Arial"/>
          <w:b/>
          <w:bCs/>
          <w:sz w:val="24"/>
          <w:szCs w:val="24"/>
        </w:rPr>
        <w:t>needs insulation</w:t>
      </w:r>
      <w:r w:rsidR="00686E37" w:rsidRPr="003A025C">
        <w:rPr>
          <w:rFonts w:ascii="Arial" w:hAnsi="Arial" w:cs="Arial"/>
          <w:sz w:val="24"/>
          <w:szCs w:val="24"/>
        </w:rPr>
        <w:t xml:space="preserve">.  </w:t>
      </w:r>
      <w:r w:rsidR="00686E37" w:rsidRPr="00601117">
        <w:rPr>
          <w:rFonts w:ascii="Arial" w:hAnsi="Arial" w:cs="Arial"/>
          <w:b/>
          <w:bCs/>
          <w:sz w:val="24"/>
          <w:szCs w:val="24"/>
        </w:rPr>
        <w:t xml:space="preserve">The roof is made of asbestos.  </w:t>
      </w:r>
    </w:p>
    <w:p w14:paraId="01C3DA93" w14:textId="6C50346D" w:rsidR="00597045" w:rsidRDefault="00793052" w:rsidP="009F59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</w:t>
      </w:r>
      <w:r w:rsidR="00686E37" w:rsidRPr="00601117">
        <w:rPr>
          <w:rFonts w:ascii="Arial" w:hAnsi="Arial" w:cs="Arial"/>
          <w:b/>
          <w:bCs/>
          <w:sz w:val="24"/>
          <w:szCs w:val="24"/>
        </w:rPr>
        <w:t>efurbishment and practical development</w:t>
      </w:r>
      <w:r w:rsidR="00686E37" w:rsidRPr="003A025C">
        <w:rPr>
          <w:rFonts w:ascii="Arial" w:hAnsi="Arial" w:cs="Arial"/>
          <w:sz w:val="24"/>
          <w:szCs w:val="24"/>
        </w:rPr>
        <w:t xml:space="preserve"> of the Cwm</w:t>
      </w:r>
      <w:r w:rsidR="004548CE">
        <w:rPr>
          <w:rFonts w:ascii="Arial" w:hAnsi="Arial" w:cs="Arial"/>
          <w:sz w:val="24"/>
          <w:szCs w:val="24"/>
        </w:rPr>
        <w:t>-</w:t>
      </w:r>
      <w:r w:rsidR="00686E37" w:rsidRPr="003A025C">
        <w:rPr>
          <w:rFonts w:ascii="Arial" w:hAnsi="Arial" w:cs="Arial"/>
          <w:sz w:val="24"/>
          <w:szCs w:val="24"/>
        </w:rPr>
        <w:t xml:space="preserve">llinau village hall. </w:t>
      </w:r>
    </w:p>
    <w:p w14:paraId="3F626270" w14:textId="5BA06CDF" w:rsidR="00597045" w:rsidRDefault="00793052" w:rsidP="009F59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686E37" w:rsidRPr="003A025C">
        <w:rPr>
          <w:rFonts w:ascii="Arial" w:hAnsi="Arial" w:cs="Arial"/>
          <w:sz w:val="24"/>
          <w:szCs w:val="24"/>
        </w:rPr>
        <w:t xml:space="preserve">ecure its assets for many years in the future, </w:t>
      </w:r>
    </w:p>
    <w:p w14:paraId="1B671E70" w14:textId="51657318" w:rsidR="009F59CB" w:rsidRPr="003A025C" w:rsidRDefault="00793052" w:rsidP="009F59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</w:t>
      </w:r>
      <w:r w:rsidR="00686E37" w:rsidRPr="003A025C">
        <w:rPr>
          <w:rFonts w:ascii="Arial" w:hAnsi="Arial" w:cs="Arial"/>
          <w:sz w:val="24"/>
          <w:szCs w:val="24"/>
        </w:rPr>
        <w:t xml:space="preserve">egain the </w:t>
      </w:r>
      <w:r w:rsidR="00686E37" w:rsidRPr="00601117">
        <w:rPr>
          <w:rFonts w:ascii="Arial" w:hAnsi="Arial" w:cs="Arial"/>
          <w:b/>
          <w:bCs/>
          <w:sz w:val="24"/>
          <w:szCs w:val="24"/>
        </w:rPr>
        <w:t>popularity it once had</w:t>
      </w:r>
      <w:r w:rsidR="00597045">
        <w:rPr>
          <w:rFonts w:ascii="Arial" w:hAnsi="Arial" w:cs="Arial"/>
          <w:sz w:val="24"/>
          <w:szCs w:val="24"/>
        </w:rPr>
        <w:t>.</w:t>
      </w:r>
    </w:p>
    <w:p w14:paraId="306C6E54" w14:textId="393BEF2B" w:rsidR="00597045" w:rsidRDefault="00793052" w:rsidP="009F59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E</w:t>
      </w:r>
      <w:r w:rsidR="009F59CB" w:rsidRPr="00601117">
        <w:rPr>
          <w:rFonts w:ascii="Arial" w:hAnsi="Arial" w:cs="Arial"/>
          <w:b/>
          <w:bCs/>
          <w:sz w:val="24"/>
          <w:szCs w:val="24"/>
        </w:rPr>
        <w:t>lderly people</w:t>
      </w:r>
      <w:r w:rsidR="009F59CB" w:rsidRPr="003A025C">
        <w:rPr>
          <w:rFonts w:ascii="Arial" w:hAnsi="Arial" w:cs="Arial"/>
          <w:sz w:val="24"/>
          <w:szCs w:val="24"/>
        </w:rPr>
        <w:t xml:space="preserve"> </w:t>
      </w:r>
      <w:r w:rsidR="009F59CB" w:rsidRPr="00793052">
        <w:rPr>
          <w:rFonts w:ascii="Arial" w:hAnsi="Arial" w:cs="Arial"/>
          <w:b/>
          <w:bCs/>
          <w:sz w:val="24"/>
          <w:szCs w:val="24"/>
        </w:rPr>
        <w:t>gathering place, to socialize</w:t>
      </w:r>
      <w:r w:rsidRPr="00793052">
        <w:rPr>
          <w:rFonts w:ascii="Arial" w:hAnsi="Arial" w:cs="Arial"/>
          <w:b/>
          <w:bCs/>
          <w:sz w:val="24"/>
          <w:szCs w:val="24"/>
        </w:rPr>
        <w:t>.</w:t>
      </w:r>
      <w:r w:rsidR="009F59CB" w:rsidRPr="003A025C">
        <w:rPr>
          <w:rFonts w:ascii="Arial" w:hAnsi="Arial" w:cs="Arial"/>
          <w:sz w:val="24"/>
          <w:szCs w:val="24"/>
        </w:rPr>
        <w:t xml:space="preserve"> </w:t>
      </w:r>
    </w:p>
    <w:p w14:paraId="52F6ADBD" w14:textId="675EC1C1" w:rsidR="00597045" w:rsidRDefault="00793052" w:rsidP="009F59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Y</w:t>
      </w:r>
      <w:r w:rsidR="009F59CB" w:rsidRPr="00601117">
        <w:rPr>
          <w:rFonts w:ascii="Arial" w:hAnsi="Arial" w:cs="Arial"/>
          <w:b/>
          <w:bCs/>
          <w:sz w:val="24"/>
          <w:szCs w:val="24"/>
        </w:rPr>
        <w:t>oung families</w:t>
      </w:r>
      <w:r w:rsidR="009F59CB" w:rsidRPr="003A025C">
        <w:rPr>
          <w:rFonts w:ascii="Arial" w:hAnsi="Arial" w:cs="Arial"/>
          <w:sz w:val="24"/>
          <w:szCs w:val="24"/>
        </w:rPr>
        <w:t xml:space="preserve"> need a </w:t>
      </w:r>
      <w:r w:rsidR="009F59CB" w:rsidRPr="00601117">
        <w:rPr>
          <w:rFonts w:ascii="Arial" w:hAnsi="Arial" w:cs="Arial"/>
          <w:b/>
          <w:bCs/>
          <w:sz w:val="24"/>
          <w:szCs w:val="24"/>
        </w:rPr>
        <w:t xml:space="preserve">safe place for children's </w:t>
      </w:r>
      <w:r w:rsidR="00104CE4" w:rsidRPr="00601117">
        <w:rPr>
          <w:rFonts w:ascii="Arial" w:hAnsi="Arial" w:cs="Arial"/>
          <w:b/>
          <w:bCs/>
          <w:sz w:val="24"/>
          <w:szCs w:val="24"/>
        </w:rPr>
        <w:t>gatherings</w:t>
      </w:r>
      <w:r w:rsidR="009F59CB" w:rsidRPr="003A025C">
        <w:rPr>
          <w:rFonts w:ascii="Arial" w:hAnsi="Arial" w:cs="Arial"/>
          <w:sz w:val="24"/>
          <w:szCs w:val="24"/>
        </w:rPr>
        <w:t xml:space="preserve">. </w:t>
      </w:r>
    </w:p>
    <w:p w14:paraId="30B53B76" w14:textId="550286B1" w:rsidR="009F59CB" w:rsidRPr="003A025C" w:rsidRDefault="00597045" w:rsidP="009F59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</w:t>
      </w:r>
      <w:r w:rsidR="009F59CB" w:rsidRPr="003A025C">
        <w:rPr>
          <w:rFonts w:ascii="Arial" w:hAnsi="Arial" w:cs="Arial"/>
          <w:sz w:val="24"/>
          <w:szCs w:val="24"/>
        </w:rPr>
        <w:t xml:space="preserve">the </w:t>
      </w:r>
      <w:r w:rsidR="009F59CB" w:rsidRPr="00601117">
        <w:rPr>
          <w:rFonts w:ascii="Arial" w:hAnsi="Arial" w:cs="Arial"/>
          <w:b/>
          <w:bCs/>
          <w:sz w:val="24"/>
          <w:szCs w:val="24"/>
        </w:rPr>
        <w:t xml:space="preserve">spirit of Community </w:t>
      </w:r>
      <w:r w:rsidR="009F59CB" w:rsidRPr="00596371">
        <w:rPr>
          <w:rFonts w:ascii="Arial" w:hAnsi="Arial" w:cs="Arial"/>
          <w:sz w:val="24"/>
          <w:szCs w:val="24"/>
        </w:rPr>
        <w:t>Cwm</w:t>
      </w:r>
      <w:r w:rsidR="009F59CB" w:rsidRPr="00601117">
        <w:rPr>
          <w:rFonts w:ascii="Arial" w:hAnsi="Arial" w:cs="Arial"/>
          <w:b/>
          <w:bCs/>
          <w:sz w:val="24"/>
          <w:szCs w:val="24"/>
        </w:rPr>
        <w:t xml:space="preserve"> </w:t>
      </w:r>
      <w:r w:rsidR="009F59CB" w:rsidRPr="003A025C">
        <w:rPr>
          <w:rFonts w:ascii="Arial" w:hAnsi="Arial" w:cs="Arial"/>
          <w:sz w:val="24"/>
          <w:szCs w:val="24"/>
        </w:rPr>
        <w:t>Llinau.</w:t>
      </w:r>
    </w:p>
    <w:p w14:paraId="4D57A198" w14:textId="220CCB41" w:rsidR="00722528" w:rsidRDefault="00596371" w:rsidP="009F59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Y</w:t>
      </w:r>
      <w:r w:rsidR="009F59CB" w:rsidRPr="00601117">
        <w:rPr>
          <w:rFonts w:ascii="Arial" w:hAnsi="Arial" w:cs="Arial"/>
          <w:b/>
          <w:bCs/>
          <w:sz w:val="24"/>
          <w:szCs w:val="24"/>
        </w:rPr>
        <w:t xml:space="preserve">oung children in the area and their </w:t>
      </w:r>
      <w:r w:rsidR="009F59CB" w:rsidRPr="00722528">
        <w:rPr>
          <w:rFonts w:ascii="Arial" w:hAnsi="Arial" w:cs="Arial"/>
          <w:b/>
          <w:bCs/>
          <w:sz w:val="24"/>
          <w:szCs w:val="24"/>
        </w:rPr>
        <w:t>parents taking an interest in the village</w:t>
      </w:r>
      <w:r w:rsidR="005624B6">
        <w:rPr>
          <w:rFonts w:ascii="Arial" w:hAnsi="Arial" w:cs="Arial"/>
          <w:sz w:val="24"/>
          <w:szCs w:val="24"/>
        </w:rPr>
        <w:t>.</w:t>
      </w:r>
    </w:p>
    <w:p w14:paraId="605D9599" w14:textId="6A2CB0EC" w:rsidR="00722528" w:rsidRDefault="00596371" w:rsidP="009F59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</w:t>
      </w:r>
      <w:r w:rsidR="009F59CB" w:rsidRPr="003A025C">
        <w:rPr>
          <w:rFonts w:ascii="Arial" w:hAnsi="Arial" w:cs="Arial"/>
          <w:sz w:val="24"/>
          <w:szCs w:val="24"/>
        </w:rPr>
        <w:t xml:space="preserve">ssential that the hall is adapted for the </w:t>
      </w:r>
      <w:r w:rsidR="0038198F" w:rsidRPr="003A025C">
        <w:rPr>
          <w:rFonts w:ascii="Arial" w:hAnsi="Arial" w:cs="Arial"/>
          <w:sz w:val="24"/>
          <w:szCs w:val="24"/>
        </w:rPr>
        <w:t>future</w:t>
      </w:r>
      <w:r w:rsidR="00722528">
        <w:rPr>
          <w:rFonts w:ascii="Arial" w:hAnsi="Arial" w:cs="Arial"/>
          <w:sz w:val="24"/>
          <w:szCs w:val="24"/>
        </w:rPr>
        <w:t>.</w:t>
      </w:r>
      <w:r w:rsidR="009F59CB" w:rsidRPr="003A025C">
        <w:rPr>
          <w:rFonts w:ascii="Arial" w:hAnsi="Arial" w:cs="Arial"/>
          <w:sz w:val="24"/>
          <w:szCs w:val="24"/>
        </w:rPr>
        <w:t xml:space="preserve"> </w:t>
      </w:r>
    </w:p>
    <w:p w14:paraId="5C4829C2" w14:textId="5132A8EA" w:rsidR="00722528" w:rsidRDefault="00596371" w:rsidP="009F59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K</w:t>
      </w:r>
      <w:r w:rsidR="009F59CB" w:rsidRPr="00601117">
        <w:rPr>
          <w:rFonts w:ascii="Arial" w:hAnsi="Arial" w:cs="Arial"/>
          <w:b/>
          <w:bCs/>
          <w:sz w:val="24"/>
          <w:szCs w:val="24"/>
        </w:rPr>
        <w:t>eeping this close-knit community alive</w:t>
      </w:r>
      <w:r w:rsidR="009F59CB" w:rsidRPr="003A025C">
        <w:rPr>
          <w:rFonts w:ascii="Arial" w:hAnsi="Arial" w:cs="Arial"/>
          <w:sz w:val="24"/>
          <w:szCs w:val="24"/>
        </w:rPr>
        <w:t xml:space="preserve">. </w:t>
      </w:r>
    </w:p>
    <w:p w14:paraId="3E002C48" w14:textId="20945A91" w:rsidR="009F59CB" w:rsidRPr="003A025C" w:rsidRDefault="00763709" w:rsidP="009F59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Covid </w:t>
      </w:r>
      <w:r w:rsidR="009F59CB" w:rsidRPr="003A025C">
        <w:rPr>
          <w:rFonts w:ascii="Arial" w:hAnsi="Arial" w:cs="Arial"/>
          <w:sz w:val="24"/>
          <w:szCs w:val="24"/>
        </w:rPr>
        <w:t xml:space="preserve">affected lonely </w:t>
      </w:r>
      <w:r w:rsidR="00722528">
        <w:rPr>
          <w:rFonts w:ascii="Arial" w:hAnsi="Arial" w:cs="Arial"/>
          <w:sz w:val="24"/>
          <w:szCs w:val="24"/>
        </w:rPr>
        <w:t>-</w:t>
      </w:r>
      <w:r w:rsidR="009F59CB" w:rsidRPr="003A025C">
        <w:rPr>
          <w:rFonts w:ascii="Arial" w:hAnsi="Arial" w:cs="Arial"/>
          <w:sz w:val="24"/>
          <w:szCs w:val="24"/>
        </w:rPr>
        <w:t xml:space="preserve"> we need a </w:t>
      </w:r>
      <w:r w:rsidR="009F59CB" w:rsidRPr="00601117">
        <w:rPr>
          <w:rFonts w:ascii="Arial" w:hAnsi="Arial" w:cs="Arial"/>
          <w:b/>
          <w:bCs/>
          <w:sz w:val="24"/>
          <w:szCs w:val="24"/>
        </w:rPr>
        <w:t>central place so that we can meet and socialize again</w:t>
      </w:r>
      <w:r w:rsidR="009F59CB" w:rsidRPr="003A025C">
        <w:rPr>
          <w:rFonts w:ascii="Arial" w:hAnsi="Arial" w:cs="Arial"/>
          <w:sz w:val="24"/>
          <w:szCs w:val="24"/>
        </w:rPr>
        <w:t>.</w:t>
      </w:r>
    </w:p>
    <w:p w14:paraId="54A160A8" w14:textId="2E7364A1" w:rsidR="00722528" w:rsidRPr="00722528" w:rsidRDefault="00722528" w:rsidP="009F59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G</w:t>
      </w:r>
      <w:r w:rsidR="00F26D52" w:rsidRPr="00722528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reat</w:t>
      </w:r>
      <w:r w:rsidR="00F26D52" w:rsidRPr="003A025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F26D52" w:rsidRPr="00601117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potential to add value to the whole community</w:t>
      </w:r>
      <w:r w:rsidR="00F26D52" w:rsidRPr="003A025C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14:paraId="55410897" w14:textId="0BF96E73" w:rsidR="00B8383F" w:rsidRPr="008C5974" w:rsidRDefault="00596371" w:rsidP="008C59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W</w:t>
      </w:r>
      <w:r w:rsidR="004B6E26" w:rsidRPr="00601117">
        <w:rPr>
          <w:rFonts w:ascii="Arial" w:hAnsi="Arial" w:cs="Arial"/>
          <w:b/>
          <w:bCs/>
          <w:sz w:val="24"/>
          <w:szCs w:val="24"/>
        </w:rPr>
        <w:t>hole rural community will benefit</w:t>
      </w:r>
      <w:r w:rsidR="004B6E26" w:rsidRPr="003A025C">
        <w:rPr>
          <w:rFonts w:ascii="Arial" w:hAnsi="Arial" w:cs="Arial"/>
          <w:sz w:val="24"/>
          <w:szCs w:val="24"/>
        </w:rPr>
        <w:t>.</w:t>
      </w:r>
    </w:p>
    <w:p w14:paraId="751CF92D" w14:textId="1997A40E" w:rsidR="00722528" w:rsidRDefault="00596371" w:rsidP="00D56C4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="0001389A">
        <w:rPr>
          <w:rFonts w:ascii="Arial" w:hAnsi="Arial" w:cs="Arial"/>
          <w:sz w:val="24"/>
          <w:szCs w:val="24"/>
        </w:rPr>
        <w:t xml:space="preserve">reate </w:t>
      </w:r>
      <w:r w:rsidR="0001389A" w:rsidRPr="00601117">
        <w:rPr>
          <w:rFonts w:ascii="Arial" w:hAnsi="Arial" w:cs="Arial"/>
          <w:b/>
          <w:bCs/>
          <w:sz w:val="24"/>
          <w:szCs w:val="24"/>
        </w:rPr>
        <w:t>a welcoming atmosphere</w:t>
      </w:r>
      <w:r w:rsidR="0001389A">
        <w:rPr>
          <w:rFonts w:ascii="Arial" w:hAnsi="Arial" w:cs="Arial"/>
          <w:sz w:val="24"/>
          <w:szCs w:val="24"/>
        </w:rPr>
        <w:t xml:space="preserve"> for events</w:t>
      </w:r>
      <w:r w:rsidR="00722528">
        <w:rPr>
          <w:rFonts w:ascii="Arial" w:hAnsi="Arial" w:cs="Arial"/>
          <w:sz w:val="24"/>
          <w:szCs w:val="24"/>
        </w:rPr>
        <w:t xml:space="preserve">.  </w:t>
      </w:r>
    </w:p>
    <w:p w14:paraId="294D9B78" w14:textId="79DDAA98" w:rsidR="00F01F54" w:rsidRDefault="00722528" w:rsidP="00D56C4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U</w:t>
      </w:r>
      <w:r w:rsidR="0001389A" w:rsidRPr="00601117">
        <w:rPr>
          <w:rFonts w:ascii="Arial" w:hAnsi="Arial" w:cs="Arial"/>
          <w:b/>
          <w:bCs/>
          <w:sz w:val="24"/>
          <w:szCs w:val="24"/>
        </w:rPr>
        <w:t>pdate the facilities</w:t>
      </w:r>
      <w:r w:rsidR="0001389A">
        <w:rPr>
          <w:rFonts w:ascii="Arial" w:hAnsi="Arial" w:cs="Arial"/>
          <w:sz w:val="24"/>
          <w:szCs w:val="24"/>
        </w:rPr>
        <w:t xml:space="preserve"> </w:t>
      </w:r>
    </w:p>
    <w:p w14:paraId="5907E2F5" w14:textId="23456709" w:rsidR="00B8383F" w:rsidRPr="00601117" w:rsidRDefault="00B8383F" w:rsidP="00C46A8C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601117">
        <w:rPr>
          <w:rFonts w:ascii="Arial" w:hAnsi="Arial" w:cs="Arial"/>
          <w:b/>
          <w:bCs/>
          <w:sz w:val="24"/>
          <w:szCs w:val="24"/>
        </w:rPr>
        <w:t>Fence needed from the hall and the road it’s dangerous for children with traffic.</w:t>
      </w:r>
      <w:r w:rsidR="00C46A8C" w:rsidRPr="00601117">
        <w:rPr>
          <w:rFonts w:ascii="Arial" w:hAnsi="Arial" w:cs="Arial"/>
          <w:b/>
          <w:bCs/>
          <w:sz w:val="24"/>
          <w:szCs w:val="24"/>
        </w:rPr>
        <w:t xml:space="preserve">  Reasonable rates for hire of hall for different classes.</w:t>
      </w:r>
    </w:p>
    <w:p w14:paraId="53240E80" w14:textId="0801A352" w:rsidR="00722528" w:rsidRDefault="00596371" w:rsidP="00C46A8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</w:t>
      </w:r>
      <w:r w:rsidR="00A93E3C" w:rsidRPr="00601117">
        <w:rPr>
          <w:rFonts w:ascii="Arial" w:hAnsi="Arial" w:cs="Arial"/>
          <w:b/>
          <w:bCs/>
          <w:sz w:val="24"/>
          <w:szCs w:val="24"/>
        </w:rPr>
        <w:t>trengthen our community</w:t>
      </w:r>
      <w:r w:rsidR="00A42FED" w:rsidRPr="00601117">
        <w:rPr>
          <w:rFonts w:ascii="Arial" w:hAnsi="Arial" w:cs="Arial"/>
          <w:b/>
          <w:bCs/>
          <w:sz w:val="24"/>
          <w:szCs w:val="24"/>
        </w:rPr>
        <w:t xml:space="preserve"> structure</w:t>
      </w:r>
    </w:p>
    <w:p w14:paraId="46298C9D" w14:textId="77777777" w:rsidR="00722528" w:rsidRDefault="00722528" w:rsidP="00C46A8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="00A42FED" w:rsidRPr="00722528">
        <w:rPr>
          <w:rFonts w:ascii="Arial" w:hAnsi="Arial" w:cs="Arial"/>
          <w:b/>
          <w:bCs/>
          <w:sz w:val="24"/>
          <w:szCs w:val="24"/>
        </w:rPr>
        <w:t>mproving and building on social relations in and around the Cwmllinau</w:t>
      </w:r>
      <w:r w:rsidR="00A42FED">
        <w:rPr>
          <w:rFonts w:ascii="Arial" w:hAnsi="Arial" w:cs="Arial"/>
          <w:sz w:val="24"/>
          <w:szCs w:val="24"/>
        </w:rPr>
        <w:t xml:space="preserve"> </w:t>
      </w:r>
    </w:p>
    <w:p w14:paraId="02043B1F" w14:textId="43F16B08" w:rsidR="00722528" w:rsidRDefault="00596371" w:rsidP="00C46A8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</w:t>
      </w:r>
      <w:r w:rsidR="00F43D72">
        <w:rPr>
          <w:rFonts w:ascii="Arial" w:hAnsi="Arial" w:cs="Arial"/>
          <w:sz w:val="24"/>
          <w:szCs w:val="24"/>
        </w:rPr>
        <w:t xml:space="preserve">nsure the hall is kept in </w:t>
      </w:r>
      <w:r w:rsidR="00F43D72" w:rsidRPr="00596371">
        <w:rPr>
          <w:rFonts w:ascii="Arial" w:hAnsi="Arial" w:cs="Arial"/>
          <w:b/>
          <w:bCs/>
          <w:sz w:val="24"/>
          <w:szCs w:val="24"/>
        </w:rPr>
        <w:t>good condition for generations to come</w:t>
      </w:r>
      <w:r w:rsidR="00F43D72">
        <w:rPr>
          <w:rFonts w:ascii="Arial" w:hAnsi="Arial" w:cs="Arial"/>
          <w:sz w:val="24"/>
          <w:szCs w:val="24"/>
        </w:rPr>
        <w:t xml:space="preserve">.  </w:t>
      </w:r>
    </w:p>
    <w:p w14:paraId="4220FF1A" w14:textId="72A27CA7" w:rsidR="00722528" w:rsidRDefault="00722528" w:rsidP="00C46A8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L</w:t>
      </w:r>
      <w:r w:rsidR="00ED68F2" w:rsidRPr="00ED18C2">
        <w:rPr>
          <w:rFonts w:ascii="Arial" w:hAnsi="Arial" w:cs="Arial"/>
          <w:b/>
          <w:bCs/>
          <w:sz w:val="24"/>
          <w:szCs w:val="24"/>
        </w:rPr>
        <w:t xml:space="preserve">ess an impact </w:t>
      </w:r>
      <w:r w:rsidR="00ED68F2">
        <w:rPr>
          <w:rFonts w:ascii="Arial" w:hAnsi="Arial" w:cs="Arial"/>
          <w:sz w:val="24"/>
          <w:szCs w:val="24"/>
        </w:rPr>
        <w:t xml:space="preserve">on the </w:t>
      </w:r>
      <w:r w:rsidR="00ED68F2" w:rsidRPr="00ED18C2">
        <w:rPr>
          <w:rFonts w:ascii="Arial" w:hAnsi="Arial" w:cs="Arial"/>
          <w:b/>
          <w:bCs/>
          <w:sz w:val="24"/>
          <w:szCs w:val="24"/>
        </w:rPr>
        <w:t>environment</w:t>
      </w:r>
      <w:r w:rsidR="00ED68F2">
        <w:rPr>
          <w:rFonts w:ascii="Arial" w:hAnsi="Arial" w:cs="Arial"/>
          <w:sz w:val="24"/>
          <w:szCs w:val="24"/>
        </w:rPr>
        <w:t xml:space="preserve"> the better. </w:t>
      </w:r>
    </w:p>
    <w:p w14:paraId="088E7257" w14:textId="0695EA09" w:rsidR="00722528" w:rsidRDefault="00722528" w:rsidP="00C46A8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terials from </w:t>
      </w:r>
      <w:r w:rsidR="000368DA">
        <w:rPr>
          <w:rFonts w:ascii="Arial" w:hAnsi="Arial" w:cs="Arial"/>
          <w:sz w:val="24"/>
          <w:szCs w:val="24"/>
        </w:rPr>
        <w:t xml:space="preserve">local supply chain with </w:t>
      </w:r>
      <w:r w:rsidR="000368DA" w:rsidRPr="00ED18C2">
        <w:rPr>
          <w:rFonts w:ascii="Arial" w:hAnsi="Arial" w:cs="Arial"/>
          <w:b/>
          <w:bCs/>
          <w:sz w:val="24"/>
          <w:szCs w:val="24"/>
        </w:rPr>
        <w:t>sustainability</w:t>
      </w:r>
      <w:r w:rsidR="000368DA">
        <w:rPr>
          <w:rFonts w:ascii="Arial" w:hAnsi="Arial" w:cs="Arial"/>
          <w:sz w:val="24"/>
          <w:szCs w:val="24"/>
        </w:rPr>
        <w:t xml:space="preserve"> credentials.</w:t>
      </w:r>
      <w:r w:rsidR="0089521E">
        <w:rPr>
          <w:rFonts w:ascii="Arial" w:hAnsi="Arial" w:cs="Arial"/>
          <w:sz w:val="24"/>
          <w:szCs w:val="24"/>
        </w:rPr>
        <w:t xml:space="preserve"> </w:t>
      </w:r>
    </w:p>
    <w:p w14:paraId="6D1B7D65" w14:textId="03D5D6E4" w:rsidR="00A93E3C" w:rsidRDefault="00722528" w:rsidP="00C46A8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</w:t>
      </w:r>
      <w:r w:rsidR="0089521E">
        <w:rPr>
          <w:rFonts w:ascii="Arial" w:hAnsi="Arial" w:cs="Arial"/>
          <w:sz w:val="24"/>
          <w:szCs w:val="24"/>
        </w:rPr>
        <w:t xml:space="preserve">eneficial from </w:t>
      </w:r>
      <w:r w:rsidR="0089521E" w:rsidRPr="00ED18C2">
        <w:rPr>
          <w:rFonts w:ascii="Arial" w:hAnsi="Arial" w:cs="Arial"/>
          <w:b/>
          <w:bCs/>
          <w:sz w:val="24"/>
          <w:szCs w:val="24"/>
        </w:rPr>
        <w:t>cradle to grave</w:t>
      </w:r>
      <w:r w:rsidR="0089521E">
        <w:rPr>
          <w:rFonts w:ascii="Arial" w:hAnsi="Arial" w:cs="Arial"/>
          <w:sz w:val="24"/>
          <w:szCs w:val="24"/>
        </w:rPr>
        <w:t xml:space="preserve"> for Cwm</w:t>
      </w:r>
      <w:r w:rsidR="00963370">
        <w:rPr>
          <w:rFonts w:ascii="Arial" w:hAnsi="Arial" w:cs="Arial"/>
          <w:sz w:val="24"/>
          <w:szCs w:val="24"/>
        </w:rPr>
        <w:t>l</w:t>
      </w:r>
      <w:r w:rsidR="0089521E">
        <w:rPr>
          <w:rFonts w:ascii="Arial" w:hAnsi="Arial" w:cs="Arial"/>
          <w:sz w:val="24"/>
          <w:szCs w:val="24"/>
        </w:rPr>
        <w:t>li</w:t>
      </w:r>
      <w:r w:rsidR="004548CE">
        <w:rPr>
          <w:rFonts w:ascii="Arial" w:hAnsi="Arial" w:cs="Arial"/>
          <w:sz w:val="24"/>
          <w:szCs w:val="24"/>
        </w:rPr>
        <w:t>n</w:t>
      </w:r>
      <w:r w:rsidR="0089521E">
        <w:rPr>
          <w:rFonts w:ascii="Arial" w:hAnsi="Arial" w:cs="Arial"/>
          <w:sz w:val="24"/>
          <w:szCs w:val="24"/>
        </w:rPr>
        <w:t xml:space="preserve">au and wider community.  </w:t>
      </w:r>
    </w:p>
    <w:p w14:paraId="7BECE4CD" w14:textId="0BCF4149" w:rsidR="003C4066" w:rsidRDefault="003C4066" w:rsidP="00C46A8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munity </w:t>
      </w:r>
      <w:r w:rsidRPr="00ED18C2">
        <w:rPr>
          <w:rFonts w:ascii="Arial" w:hAnsi="Arial" w:cs="Arial"/>
          <w:b/>
          <w:bCs/>
          <w:sz w:val="24"/>
          <w:szCs w:val="24"/>
        </w:rPr>
        <w:t>gatherings</w:t>
      </w:r>
      <w:r>
        <w:rPr>
          <w:rFonts w:ascii="Arial" w:hAnsi="Arial" w:cs="Arial"/>
          <w:sz w:val="24"/>
          <w:szCs w:val="24"/>
        </w:rPr>
        <w:t>.</w:t>
      </w:r>
    </w:p>
    <w:p w14:paraId="61927866" w14:textId="333B5597" w:rsidR="00EE7277" w:rsidRPr="00EE7277" w:rsidRDefault="0046425D" w:rsidP="00EE727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</w:t>
      </w:r>
      <w:r w:rsidR="00EE7277" w:rsidRPr="00ED18C2">
        <w:rPr>
          <w:rFonts w:ascii="Arial" w:hAnsi="Arial" w:cs="Arial"/>
          <w:b/>
          <w:bCs/>
          <w:sz w:val="24"/>
          <w:szCs w:val="24"/>
        </w:rPr>
        <w:t xml:space="preserve"> place to meet </w:t>
      </w:r>
    </w:p>
    <w:p w14:paraId="4B21C229" w14:textId="5315FDF4" w:rsidR="00EE7277" w:rsidRPr="00EE7277" w:rsidRDefault="00EE7277" w:rsidP="00EE727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D18C2">
        <w:rPr>
          <w:rFonts w:ascii="Arial" w:hAnsi="Arial" w:cs="Arial"/>
          <w:b/>
          <w:bCs/>
          <w:sz w:val="24"/>
          <w:szCs w:val="24"/>
        </w:rPr>
        <w:t xml:space="preserve">Community Hub </w:t>
      </w:r>
    </w:p>
    <w:p w14:paraId="0B8707B7" w14:textId="17976B9F" w:rsidR="00722528" w:rsidRDefault="00722528" w:rsidP="00EE727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Y</w:t>
      </w:r>
      <w:r w:rsidR="00EE7277" w:rsidRPr="00ED18C2">
        <w:rPr>
          <w:rFonts w:ascii="Arial" w:hAnsi="Arial" w:cs="Arial"/>
          <w:b/>
          <w:bCs/>
          <w:sz w:val="24"/>
          <w:szCs w:val="24"/>
        </w:rPr>
        <w:t>oung people to meet and hang out</w:t>
      </w:r>
      <w:r w:rsidR="00EE7277" w:rsidRPr="00EE7277">
        <w:rPr>
          <w:rFonts w:ascii="Arial" w:hAnsi="Arial" w:cs="Arial"/>
          <w:sz w:val="24"/>
          <w:szCs w:val="24"/>
        </w:rPr>
        <w:t xml:space="preserve">. </w:t>
      </w:r>
    </w:p>
    <w:p w14:paraId="3BD82093" w14:textId="77777777" w:rsidR="00722528" w:rsidRDefault="00722528" w:rsidP="00EE727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E</w:t>
      </w:r>
      <w:r w:rsidR="00EE7277" w:rsidRPr="00ED18C2">
        <w:rPr>
          <w:rFonts w:ascii="Arial" w:hAnsi="Arial" w:cs="Arial"/>
          <w:b/>
          <w:bCs/>
          <w:sz w:val="24"/>
          <w:szCs w:val="24"/>
        </w:rPr>
        <w:t>vents and concerts for local residents</w:t>
      </w:r>
      <w:r w:rsidR="00EE7277" w:rsidRPr="00EE7277">
        <w:rPr>
          <w:rFonts w:ascii="Arial" w:hAnsi="Arial" w:cs="Arial"/>
          <w:sz w:val="24"/>
          <w:szCs w:val="24"/>
        </w:rPr>
        <w:t xml:space="preserve">. </w:t>
      </w:r>
    </w:p>
    <w:p w14:paraId="69228851" w14:textId="44C96B83" w:rsidR="00EE7277" w:rsidRPr="00EE7277" w:rsidRDefault="00BA52EB" w:rsidP="00EE727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L</w:t>
      </w:r>
      <w:r w:rsidR="00EE7277" w:rsidRPr="00ED18C2">
        <w:rPr>
          <w:rFonts w:ascii="Arial" w:hAnsi="Arial" w:cs="Arial"/>
          <w:b/>
          <w:bCs/>
          <w:sz w:val="24"/>
          <w:szCs w:val="24"/>
        </w:rPr>
        <w:t>ocal choirs and the young farmers</w:t>
      </w:r>
      <w:r w:rsidR="00EE7277" w:rsidRPr="00EE7277">
        <w:rPr>
          <w:rFonts w:ascii="Arial" w:hAnsi="Arial" w:cs="Arial"/>
          <w:sz w:val="24"/>
          <w:szCs w:val="24"/>
        </w:rPr>
        <w:t xml:space="preserve"> to meet to practice.</w:t>
      </w:r>
    </w:p>
    <w:p w14:paraId="210DAB66" w14:textId="5607A056" w:rsidR="00722528" w:rsidRDefault="00BA52EB" w:rsidP="00EE727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M</w:t>
      </w:r>
      <w:r w:rsidR="00EE7277" w:rsidRPr="00ED18C2">
        <w:rPr>
          <w:rFonts w:ascii="Arial" w:hAnsi="Arial" w:cs="Arial"/>
          <w:b/>
          <w:bCs/>
          <w:sz w:val="24"/>
          <w:szCs w:val="24"/>
        </w:rPr>
        <w:t>any clubs gather to practice, meet and hold evenings to raise money for the community</w:t>
      </w:r>
      <w:r w:rsidR="00EE7277" w:rsidRPr="00EE7277">
        <w:rPr>
          <w:rFonts w:ascii="Arial" w:hAnsi="Arial" w:cs="Arial"/>
          <w:sz w:val="24"/>
          <w:szCs w:val="24"/>
        </w:rPr>
        <w:t xml:space="preserve">. </w:t>
      </w:r>
    </w:p>
    <w:p w14:paraId="3128D190" w14:textId="7232B1AC" w:rsidR="00722528" w:rsidRDefault="00722528" w:rsidP="00EE727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</w:t>
      </w:r>
      <w:r w:rsidR="00EE7277" w:rsidRPr="00ED18C2">
        <w:rPr>
          <w:rFonts w:ascii="Arial" w:hAnsi="Arial" w:cs="Arial"/>
          <w:b/>
          <w:bCs/>
          <w:sz w:val="24"/>
          <w:szCs w:val="24"/>
        </w:rPr>
        <w:t>arking spaces</w:t>
      </w:r>
      <w:r w:rsidR="00F42FDB">
        <w:rPr>
          <w:rFonts w:ascii="Arial" w:hAnsi="Arial" w:cs="Arial"/>
          <w:b/>
          <w:bCs/>
          <w:sz w:val="24"/>
          <w:szCs w:val="24"/>
        </w:rPr>
        <w:t>.</w:t>
      </w:r>
      <w:r w:rsidR="00EE7277" w:rsidRPr="00ED18C2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451A5245" w14:textId="4E61D189" w:rsidR="00722528" w:rsidRDefault="00722528" w:rsidP="00EE727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D18C2">
        <w:rPr>
          <w:rFonts w:ascii="Arial" w:hAnsi="Arial" w:cs="Arial"/>
          <w:b/>
          <w:bCs/>
          <w:sz w:val="24"/>
          <w:szCs w:val="24"/>
        </w:rPr>
        <w:t>R</w:t>
      </w:r>
      <w:r w:rsidR="00EE7277" w:rsidRPr="00ED18C2">
        <w:rPr>
          <w:rFonts w:ascii="Arial" w:hAnsi="Arial" w:cs="Arial"/>
          <w:b/>
          <w:bCs/>
          <w:sz w:val="24"/>
          <w:szCs w:val="24"/>
        </w:rPr>
        <w:t>enovated</w:t>
      </w:r>
      <w:r>
        <w:rPr>
          <w:rFonts w:ascii="Arial" w:hAnsi="Arial" w:cs="Arial"/>
          <w:sz w:val="24"/>
          <w:szCs w:val="24"/>
        </w:rPr>
        <w:t>, safety.</w:t>
      </w:r>
    </w:p>
    <w:p w14:paraId="15206F13" w14:textId="5288C0D1" w:rsidR="00722528" w:rsidRDefault="00BA52EB" w:rsidP="00EE727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</w:t>
      </w:r>
      <w:r w:rsidR="00EE7277" w:rsidRPr="00ED18C2">
        <w:rPr>
          <w:rFonts w:ascii="Arial" w:hAnsi="Arial" w:cs="Arial"/>
          <w:b/>
          <w:bCs/>
          <w:sz w:val="24"/>
          <w:szCs w:val="24"/>
        </w:rPr>
        <w:t>onveniences (e</w:t>
      </w:r>
      <w:r w:rsidR="00FC350E" w:rsidRPr="00ED18C2">
        <w:rPr>
          <w:rFonts w:ascii="Arial" w:hAnsi="Arial" w:cs="Arial"/>
          <w:b/>
          <w:bCs/>
          <w:sz w:val="24"/>
          <w:szCs w:val="24"/>
        </w:rPr>
        <w:t>.</w:t>
      </w:r>
      <w:r w:rsidR="00EE7277" w:rsidRPr="00ED18C2">
        <w:rPr>
          <w:rFonts w:ascii="Arial" w:hAnsi="Arial" w:cs="Arial"/>
          <w:b/>
          <w:bCs/>
          <w:sz w:val="24"/>
          <w:szCs w:val="24"/>
        </w:rPr>
        <w:t>g</w:t>
      </w:r>
      <w:r w:rsidR="00FC350E" w:rsidRPr="00ED18C2">
        <w:rPr>
          <w:rFonts w:ascii="Arial" w:hAnsi="Arial" w:cs="Arial"/>
          <w:b/>
          <w:bCs/>
          <w:sz w:val="24"/>
          <w:szCs w:val="24"/>
        </w:rPr>
        <w:t>.</w:t>
      </w:r>
      <w:r w:rsidR="004548CE">
        <w:rPr>
          <w:rFonts w:ascii="Arial" w:hAnsi="Arial" w:cs="Arial"/>
          <w:b/>
          <w:bCs/>
          <w:sz w:val="24"/>
          <w:szCs w:val="24"/>
        </w:rPr>
        <w:t>,</w:t>
      </w:r>
      <w:r w:rsidR="00EE7277" w:rsidRPr="00ED18C2">
        <w:rPr>
          <w:rFonts w:ascii="Arial" w:hAnsi="Arial" w:cs="Arial"/>
          <w:b/>
          <w:bCs/>
          <w:sz w:val="24"/>
          <w:szCs w:val="24"/>
        </w:rPr>
        <w:t xml:space="preserve"> kitchen and toilets</w:t>
      </w:r>
      <w:r w:rsidR="00722528">
        <w:rPr>
          <w:rFonts w:ascii="Arial" w:hAnsi="Arial" w:cs="Arial"/>
          <w:b/>
          <w:bCs/>
          <w:sz w:val="24"/>
          <w:szCs w:val="24"/>
        </w:rPr>
        <w:t>)</w:t>
      </w:r>
      <w:r w:rsidR="00F42FDB">
        <w:rPr>
          <w:rFonts w:ascii="Arial" w:hAnsi="Arial" w:cs="Arial"/>
          <w:b/>
          <w:bCs/>
          <w:sz w:val="24"/>
          <w:szCs w:val="24"/>
        </w:rPr>
        <w:t>.</w:t>
      </w:r>
    </w:p>
    <w:p w14:paraId="58A0F495" w14:textId="0E2373F2" w:rsidR="00722528" w:rsidRDefault="00BA52EB" w:rsidP="00EE727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BA52EB">
        <w:rPr>
          <w:rFonts w:ascii="Arial" w:hAnsi="Arial" w:cs="Arial"/>
          <w:b/>
          <w:bCs/>
          <w:sz w:val="24"/>
          <w:szCs w:val="24"/>
        </w:rPr>
        <w:t>C</w:t>
      </w:r>
      <w:r w:rsidR="00EE7277" w:rsidRPr="00BA52EB">
        <w:rPr>
          <w:rFonts w:ascii="Arial" w:hAnsi="Arial" w:cs="Arial"/>
          <w:b/>
          <w:bCs/>
          <w:sz w:val="24"/>
          <w:szCs w:val="24"/>
        </w:rPr>
        <w:t>entral place</w:t>
      </w:r>
      <w:r w:rsidR="00EE7277" w:rsidRPr="00EE7277">
        <w:rPr>
          <w:rFonts w:ascii="Arial" w:hAnsi="Arial" w:cs="Arial"/>
          <w:sz w:val="24"/>
          <w:szCs w:val="24"/>
        </w:rPr>
        <w:t xml:space="preserve"> for everyone in the community to raise money. </w:t>
      </w:r>
    </w:p>
    <w:p w14:paraId="706C296D" w14:textId="2A345E12" w:rsidR="00EE7277" w:rsidRDefault="00EE7277" w:rsidP="00EE727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E7277">
        <w:rPr>
          <w:rFonts w:ascii="Arial" w:hAnsi="Arial" w:cs="Arial"/>
          <w:sz w:val="24"/>
          <w:szCs w:val="24"/>
        </w:rPr>
        <w:t xml:space="preserve">Rehearsals, </w:t>
      </w:r>
      <w:r w:rsidRPr="00BA52EB">
        <w:rPr>
          <w:rFonts w:ascii="Arial" w:hAnsi="Arial" w:cs="Arial"/>
          <w:b/>
          <w:bCs/>
          <w:sz w:val="24"/>
          <w:szCs w:val="24"/>
        </w:rPr>
        <w:t>bringing children together</w:t>
      </w:r>
      <w:r w:rsidRPr="00EE7277">
        <w:rPr>
          <w:rFonts w:ascii="Arial" w:hAnsi="Arial" w:cs="Arial"/>
          <w:sz w:val="24"/>
          <w:szCs w:val="24"/>
        </w:rPr>
        <w:t xml:space="preserve"> and eisteddfod</w:t>
      </w:r>
      <w:r w:rsidR="00FC350E">
        <w:rPr>
          <w:rFonts w:ascii="Arial" w:hAnsi="Arial" w:cs="Arial"/>
          <w:sz w:val="24"/>
          <w:szCs w:val="24"/>
        </w:rPr>
        <w:t xml:space="preserve"> concerts</w:t>
      </w:r>
      <w:r w:rsidRPr="00EE7277">
        <w:rPr>
          <w:rFonts w:ascii="Arial" w:hAnsi="Arial" w:cs="Arial"/>
          <w:sz w:val="24"/>
          <w:szCs w:val="24"/>
        </w:rPr>
        <w:t>.</w:t>
      </w:r>
    </w:p>
    <w:p w14:paraId="1BC9A078" w14:textId="2488F187" w:rsidR="00A676CB" w:rsidRPr="00BA52EB" w:rsidRDefault="00A676CB" w:rsidP="00A676C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BA52EB">
        <w:rPr>
          <w:rFonts w:ascii="Arial" w:hAnsi="Arial" w:cs="Arial"/>
          <w:b/>
          <w:bCs/>
          <w:sz w:val="24"/>
          <w:szCs w:val="24"/>
        </w:rPr>
        <w:t>Welsh language, community and society.</w:t>
      </w:r>
    </w:p>
    <w:p w14:paraId="69EFA3FB" w14:textId="68933DE3" w:rsidR="00A676CB" w:rsidRDefault="00A676CB" w:rsidP="00A676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E7A3E">
        <w:rPr>
          <w:rFonts w:ascii="Arial" w:hAnsi="Arial" w:cs="Arial"/>
          <w:b/>
          <w:bCs/>
          <w:sz w:val="24"/>
          <w:szCs w:val="24"/>
        </w:rPr>
        <w:t>Keeping the community going</w:t>
      </w:r>
      <w:r w:rsidRPr="00A676CB">
        <w:rPr>
          <w:rFonts w:ascii="Arial" w:hAnsi="Arial" w:cs="Arial"/>
          <w:sz w:val="24"/>
          <w:szCs w:val="24"/>
        </w:rPr>
        <w:t xml:space="preserve">, </w:t>
      </w:r>
      <w:r w:rsidRPr="00CE7A3E">
        <w:rPr>
          <w:rFonts w:ascii="Arial" w:hAnsi="Arial" w:cs="Arial"/>
          <w:b/>
          <w:bCs/>
          <w:sz w:val="24"/>
          <w:szCs w:val="24"/>
        </w:rPr>
        <w:t>looking after each other (especially elderly)</w:t>
      </w:r>
      <w:r w:rsidR="00CE7A3E" w:rsidRPr="00CE7A3E">
        <w:rPr>
          <w:rFonts w:ascii="Arial" w:hAnsi="Arial" w:cs="Arial"/>
          <w:b/>
          <w:bCs/>
          <w:sz w:val="24"/>
          <w:szCs w:val="24"/>
        </w:rPr>
        <w:t>.</w:t>
      </w:r>
    </w:p>
    <w:p w14:paraId="329BAA8C" w14:textId="77777777" w:rsidR="00A676CB" w:rsidRDefault="00A676CB" w:rsidP="00A676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E7A3E">
        <w:rPr>
          <w:rFonts w:ascii="Arial" w:hAnsi="Arial" w:cs="Arial"/>
          <w:b/>
          <w:bCs/>
          <w:sz w:val="24"/>
          <w:szCs w:val="24"/>
        </w:rPr>
        <w:t>keeping the Welsh language alive</w:t>
      </w:r>
      <w:r w:rsidRPr="00A676CB">
        <w:rPr>
          <w:rFonts w:ascii="Arial" w:hAnsi="Arial" w:cs="Arial"/>
          <w:sz w:val="24"/>
          <w:szCs w:val="24"/>
        </w:rPr>
        <w:t xml:space="preserve"> (including persuading incomers to learn the language), </w:t>
      </w:r>
    </w:p>
    <w:p w14:paraId="78B2D912" w14:textId="5EB77317" w:rsidR="00A676CB" w:rsidRDefault="00CE7A3E" w:rsidP="00A676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E7A3E">
        <w:rPr>
          <w:rFonts w:ascii="Arial" w:hAnsi="Arial" w:cs="Arial"/>
          <w:b/>
          <w:bCs/>
          <w:sz w:val="24"/>
          <w:szCs w:val="24"/>
        </w:rPr>
        <w:t>L</w:t>
      </w:r>
      <w:r w:rsidR="00A676CB" w:rsidRPr="00CE7A3E">
        <w:rPr>
          <w:rFonts w:ascii="Arial" w:hAnsi="Arial" w:cs="Arial"/>
          <w:b/>
          <w:bCs/>
          <w:sz w:val="24"/>
          <w:szCs w:val="24"/>
        </w:rPr>
        <w:t>earning</w:t>
      </w:r>
      <w:r w:rsidR="00A676CB" w:rsidRPr="00A676CB">
        <w:rPr>
          <w:rFonts w:ascii="Arial" w:hAnsi="Arial" w:cs="Arial"/>
          <w:sz w:val="24"/>
          <w:szCs w:val="24"/>
        </w:rPr>
        <w:t xml:space="preserve"> about the area's </w:t>
      </w:r>
      <w:r w:rsidR="00A676CB" w:rsidRPr="00CE7A3E">
        <w:rPr>
          <w:rFonts w:ascii="Arial" w:hAnsi="Arial" w:cs="Arial"/>
          <w:b/>
          <w:bCs/>
          <w:sz w:val="24"/>
          <w:szCs w:val="24"/>
        </w:rPr>
        <w:t>history</w:t>
      </w:r>
      <w:r w:rsidR="00A676CB" w:rsidRPr="00A676CB">
        <w:rPr>
          <w:rFonts w:ascii="Arial" w:hAnsi="Arial" w:cs="Arial"/>
          <w:sz w:val="24"/>
          <w:szCs w:val="24"/>
        </w:rPr>
        <w:t xml:space="preserve"> (walks). </w:t>
      </w:r>
    </w:p>
    <w:p w14:paraId="211DE001" w14:textId="18EA89BD" w:rsidR="00A676CB" w:rsidRPr="00A676CB" w:rsidRDefault="00A676CB" w:rsidP="00A676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676CB">
        <w:rPr>
          <w:rFonts w:ascii="Arial" w:hAnsi="Arial" w:cs="Arial"/>
          <w:sz w:val="24"/>
          <w:szCs w:val="24"/>
        </w:rPr>
        <w:t xml:space="preserve">The hall is in the center of the village and should </w:t>
      </w:r>
      <w:r w:rsidRPr="00A676CB">
        <w:rPr>
          <w:rFonts w:ascii="Arial" w:hAnsi="Arial" w:cs="Arial"/>
          <w:b/>
          <w:bCs/>
          <w:sz w:val="24"/>
          <w:szCs w:val="24"/>
        </w:rPr>
        <w:t>be a living and natural part of residents' lives.</w:t>
      </w:r>
      <w:r w:rsidRPr="00A676CB">
        <w:rPr>
          <w:rFonts w:ascii="Arial" w:hAnsi="Arial" w:cs="Arial"/>
          <w:sz w:val="24"/>
          <w:szCs w:val="24"/>
        </w:rPr>
        <w:t xml:space="preserve"> It should be </w:t>
      </w:r>
      <w:r w:rsidRPr="00A676CB">
        <w:rPr>
          <w:rFonts w:ascii="Arial" w:hAnsi="Arial" w:cs="Arial"/>
          <w:b/>
          <w:bCs/>
          <w:sz w:val="24"/>
          <w:szCs w:val="24"/>
        </w:rPr>
        <w:t>accessible to everyone</w:t>
      </w:r>
      <w:r w:rsidRPr="00A676CB">
        <w:rPr>
          <w:rFonts w:ascii="Arial" w:hAnsi="Arial" w:cs="Arial"/>
          <w:sz w:val="24"/>
          <w:szCs w:val="24"/>
        </w:rPr>
        <w:t>.</w:t>
      </w:r>
    </w:p>
    <w:p w14:paraId="122759FD" w14:textId="3A306A8D" w:rsidR="00A676CB" w:rsidRPr="00A676CB" w:rsidRDefault="00A676CB" w:rsidP="00A676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676CB">
        <w:rPr>
          <w:rFonts w:ascii="Arial" w:hAnsi="Arial" w:cs="Arial"/>
          <w:sz w:val="24"/>
          <w:szCs w:val="24"/>
        </w:rPr>
        <w:t xml:space="preserve">The hall provides an opportunity for a cross section of community members to </w:t>
      </w:r>
      <w:r w:rsidRPr="00A676CB">
        <w:rPr>
          <w:rFonts w:ascii="Arial" w:hAnsi="Arial" w:cs="Arial"/>
          <w:b/>
          <w:bCs/>
          <w:sz w:val="24"/>
          <w:szCs w:val="24"/>
        </w:rPr>
        <w:t>come together, share experiences and strengthen the community</w:t>
      </w:r>
      <w:r w:rsidRPr="00A676CB">
        <w:rPr>
          <w:rFonts w:ascii="Arial" w:hAnsi="Arial" w:cs="Arial"/>
          <w:sz w:val="24"/>
          <w:szCs w:val="24"/>
        </w:rPr>
        <w:t xml:space="preserve">. Cwmllinau is a village in a rural area with </w:t>
      </w:r>
      <w:r w:rsidRPr="00A676CB">
        <w:rPr>
          <w:rFonts w:ascii="Arial" w:hAnsi="Arial" w:cs="Arial"/>
          <w:b/>
          <w:bCs/>
          <w:sz w:val="24"/>
          <w:szCs w:val="24"/>
        </w:rPr>
        <w:t>no facilities</w:t>
      </w:r>
      <w:r w:rsidRPr="00A676CB">
        <w:rPr>
          <w:rFonts w:ascii="Arial" w:hAnsi="Arial" w:cs="Arial"/>
          <w:sz w:val="24"/>
          <w:szCs w:val="24"/>
        </w:rPr>
        <w:t xml:space="preserve"> such as a shop, pub, post etc, so the </w:t>
      </w:r>
      <w:r w:rsidRPr="00A676CB">
        <w:rPr>
          <w:rFonts w:ascii="Arial" w:hAnsi="Arial" w:cs="Arial"/>
          <w:b/>
          <w:bCs/>
          <w:sz w:val="24"/>
          <w:szCs w:val="24"/>
        </w:rPr>
        <w:t>hall is the only place of assembly</w:t>
      </w:r>
      <w:r w:rsidRPr="00A676CB">
        <w:rPr>
          <w:rFonts w:ascii="Arial" w:hAnsi="Arial" w:cs="Arial"/>
          <w:sz w:val="24"/>
          <w:szCs w:val="24"/>
        </w:rPr>
        <w:t>.</w:t>
      </w:r>
    </w:p>
    <w:p w14:paraId="0AB3E74D" w14:textId="4193C8CF" w:rsidR="00A676CB" w:rsidRPr="00A676CB" w:rsidRDefault="00A676CB" w:rsidP="00A676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676CB">
        <w:rPr>
          <w:rFonts w:ascii="Arial" w:hAnsi="Arial" w:cs="Arial"/>
          <w:sz w:val="24"/>
          <w:szCs w:val="24"/>
        </w:rPr>
        <w:t xml:space="preserve">That the area for the community should continue to </w:t>
      </w:r>
      <w:r w:rsidRPr="00A676CB">
        <w:rPr>
          <w:rFonts w:ascii="Arial" w:hAnsi="Arial" w:cs="Arial"/>
          <w:b/>
          <w:bCs/>
          <w:sz w:val="24"/>
          <w:szCs w:val="24"/>
        </w:rPr>
        <w:t>congregate</w:t>
      </w:r>
      <w:r w:rsidRPr="00A676CB">
        <w:rPr>
          <w:rFonts w:ascii="Arial" w:hAnsi="Arial" w:cs="Arial"/>
          <w:sz w:val="24"/>
          <w:szCs w:val="24"/>
        </w:rPr>
        <w:t>. The cent</w:t>
      </w:r>
      <w:r>
        <w:rPr>
          <w:rFonts w:ascii="Arial" w:hAnsi="Arial" w:cs="Arial"/>
          <w:sz w:val="24"/>
          <w:szCs w:val="24"/>
        </w:rPr>
        <w:t>re</w:t>
      </w:r>
      <w:r w:rsidRPr="00A676CB">
        <w:rPr>
          <w:rFonts w:ascii="Arial" w:hAnsi="Arial" w:cs="Arial"/>
          <w:sz w:val="24"/>
          <w:szCs w:val="24"/>
        </w:rPr>
        <w:t xml:space="preserve"> hosts a variety of events and has so much potential.</w:t>
      </w:r>
    </w:p>
    <w:p w14:paraId="3D9E90AF" w14:textId="77777777" w:rsidR="00A676CB" w:rsidRDefault="00A676CB" w:rsidP="00A676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676CB">
        <w:rPr>
          <w:rFonts w:ascii="Arial" w:hAnsi="Arial" w:cs="Arial"/>
          <w:sz w:val="24"/>
          <w:szCs w:val="24"/>
        </w:rPr>
        <w:t xml:space="preserve">It is important that it continues to be a place where people from the community can </w:t>
      </w:r>
      <w:r w:rsidRPr="00A676CB">
        <w:rPr>
          <w:rFonts w:ascii="Arial" w:hAnsi="Arial" w:cs="Arial"/>
          <w:b/>
          <w:bCs/>
          <w:sz w:val="24"/>
          <w:szCs w:val="24"/>
        </w:rPr>
        <w:t xml:space="preserve">meet to do </w:t>
      </w:r>
      <w:r>
        <w:rPr>
          <w:rFonts w:ascii="Arial" w:hAnsi="Arial" w:cs="Arial"/>
          <w:b/>
          <w:bCs/>
          <w:sz w:val="24"/>
          <w:szCs w:val="24"/>
        </w:rPr>
        <w:t xml:space="preserve">a </w:t>
      </w:r>
      <w:r w:rsidRPr="00A676CB">
        <w:rPr>
          <w:rFonts w:ascii="Arial" w:hAnsi="Arial" w:cs="Arial"/>
          <w:b/>
          <w:bCs/>
          <w:sz w:val="24"/>
          <w:szCs w:val="24"/>
        </w:rPr>
        <w:t xml:space="preserve">variety </w:t>
      </w:r>
      <w:r>
        <w:rPr>
          <w:rFonts w:ascii="Arial" w:hAnsi="Arial" w:cs="Arial"/>
          <w:b/>
          <w:bCs/>
          <w:sz w:val="24"/>
          <w:szCs w:val="24"/>
        </w:rPr>
        <w:t>of</w:t>
      </w:r>
      <w:r w:rsidRPr="00A676CB">
        <w:rPr>
          <w:rFonts w:ascii="Arial" w:hAnsi="Arial" w:cs="Arial"/>
          <w:b/>
          <w:bCs/>
          <w:sz w:val="24"/>
          <w:szCs w:val="24"/>
        </w:rPr>
        <w:t xml:space="preserve"> different things</w:t>
      </w:r>
      <w:r w:rsidRPr="00A676CB">
        <w:rPr>
          <w:rFonts w:ascii="Arial" w:hAnsi="Arial" w:cs="Arial"/>
          <w:sz w:val="24"/>
          <w:szCs w:val="24"/>
        </w:rPr>
        <w:t xml:space="preserve">. </w:t>
      </w:r>
    </w:p>
    <w:p w14:paraId="27C181BE" w14:textId="77777777" w:rsidR="00A676CB" w:rsidRDefault="00A676CB" w:rsidP="00A676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676CB">
        <w:rPr>
          <w:rFonts w:ascii="Arial" w:hAnsi="Arial" w:cs="Arial"/>
          <w:sz w:val="24"/>
          <w:szCs w:val="24"/>
        </w:rPr>
        <w:t xml:space="preserve">It's a place for the </w:t>
      </w:r>
      <w:r w:rsidRPr="00A676CB">
        <w:rPr>
          <w:rFonts w:ascii="Arial" w:hAnsi="Arial" w:cs="Arial"/>
          <w:b/>
          <w:bCs/>
          <w:sz w:val="24"/>
          <w:szCs w:val="24"/>
        </w:rPr>
        <w:t>youth of the community to have fun</w:t>
      </w:r>
      <w:r w:rsidRPr="00A676CB">
        <w:rPr>
          <w:rFonts w:ascii="Arial" w:hAnsi="Arial" w:cs="Arial"/>
          <w:sz w:val="24"/>
          <w:szCs w:val="24"/>
        </w:rPr>
        <w:t xml:space="preserve">. </w:t>
      </w:r>
    </w:p>
    <w:p w14:paraId="36099C5A" w14:textId="53D35A7D" w:rsidR="00A676CB" w:rsidRDefault="00A676CB" w:rsidP="00A676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676CB">
        <w:rPr>
          <w:rFonts w:ascii="Arial" w:hAnsi="Arial" w:cs="Arial"/>
          <w:sz w:val="24"/>
          <w:szCs w:val="24"/>
        </w:rPr>
        <w:t xml:space="preserve">It is a good place for </w:t>
      </w:r>
      <w:r w:rsidRPr="00A676CB">
        <w:rPr>
          <w:rFonts w:ascii="Arial" w:hAnsi="Arial" w:cs="Arial"/>
          <w:b/>
          <w:bCs/>
          <w:sz w:val="24"/>
          <w:szCs w:val="24"/>
        </w:rPr>
        <w:t xml:space="preserve">the elderly to meet </w:t>
      </w:r>
      <w:r>
        <w:rPr>
          <w:rFonts w:ascii="Arial" w:hAnsi="Arial" w:cs="Arial"/>
          <w:b/>
          <w:bCs/>
          <w:sz w:val="24"/>
          <w:szCs w:val="24"/>
        </w:rPr>
        <w:t>for</w:t>
      </w:r>
      <w:r w:rsidRPr="00A676CB">
        <w:rPr>
          <w:rFonts w:ascii="Arial" w:hAnsi="Arial" w:cs="Arial"/>
          <w:b/>
          <w:bCs/>
          <w:sz w:val="24"/>
          <w:szCs w:val="24"/>
        </w:rPr>
        <w:t xml:space="preserve"> mental well</w:t>
      </w:r>
      <w:r>
        <w:rPr>
          <w:rFonts w:ascii="Arial" w:hAnsi="Arial" w:cs="Arial"/>
          <w:b/>
          <w:bCs/>
          <w:sz w:val="24"/>
          <w:szCs w:val="24"/>
        </w:rPr>
        <w:t>-</w:t>
      </w:r>
      <w:r w:rsidRPr="00A676CB">
        <w:rPr>
          <w:rFonts w:ascii="Arial" w:hAnsi="Arial" w:cs="Arial"/>
          <w:b/>
          <w:bCs/>
          <w:sz w:val="24"/>
          <w:szCs w:val="24"/>
        </w:rPr>
        <w:t>being</w:t>
      </w:r>
      <w:r w:rsidRPr="00A676CB">
        <w:rPr>
          <w:rFonts w:ascii="Arial" w:hAnsi="Arial" w:cs="Arial"/>
          <w:sz w:val="24"/>
          <w:szCs w:val="24"/>
        </w:rPr>
        <w:t>.</w:t>
      </w:r>
    </w:p>
    <w:p w14:paraId="44D8914D" w14:textId="3EC72687" w:rsidR="00A66648" w:rsidRDefault="00A66648" w:rsidP="00EE7277">
      <w:pPr>
        <w:rPr>
          <w:rFonts w:ascii="Arial" w:hAnsi="Arial" w:cs="Arial"/>
          <w:sz w:val="24"/>
          <w:szCs w:val="24"/>
        </w:rPr>
      </w:pPr>
    </w:p>
    <w:p w14:paraId="791DD577" w14:textId="089340ED" w:rsidR="00CE7A3E" w:rsidRDefault="00CE7A3E" w:rsidP="00EE7277">
      <w:pPr>
        <w:rPr>
          <w:rFonts w:ascii="Arial" w:hAnsi="Arial" w:cs="Arial"/>
          <w:sz w:val="24"/>
          <w:szCs w:val="24"/>
        </w:rPr>
      </w:pPr>
    </w:p>
    <w:p w14:paraId="142E7FF8" w14:textId="77777777" w:rsidR="00CE7A3E" w:rsidRPr="00EE7277" w:rsidRDefault="00CE7A3E" w:rsidP="00EE7277">
      <w:pPr>
        <w:rPr>
          <w:rFonts w:ascii="Arial" w:hAnsi="Arial" w:cs="Arial"/>
          <w:sz w:val="24"/>
          <w:szCs w:val="24"/>
        </w:rPr>
      </w:pPr>
    </w:p>
    <w:p w14:paraId="58297B4D" w14:textId="77777777" w:rsidR="00686E37" w:rsidRPr="003A025C" w:rsidRDefault="00686E37" w:rsidP="00686E37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4"/>
          <w:szCs w:val="24"/>
        </w:rPr>
      </w:pPr>
      <w:r w:rsidRPr="003A025C">
        <w:rPr>
          <w:rFonts w:ascii="Arial" w:hAnsi="Arial" w:cs="Arial"/>
          <w:b/>
          <w:bCs/>
          <w:sz w:val="24"/>
          <w:szCs w:val="24"/>
        </w:rPr>
        <w:lastRenderedPageBreak/>
        <w:t>What services could be delivered from the community centre?</w:t>
      </w:r>
    </w:p>
    <w:p w14:paraId="3466B005" w14:textId="532A5B97" w:rsidR="00A10139" w:rsidRPr="00A10139" w:rsidRDefault="00A97796" w:rsidP="00722528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E</w:t>
      </w:r>
      <w:r w:rsidR="00722528" w:rsidRPr="00A10139">
        <w:rPr>
          <w:rFonts w:ascii="Arial" w:hAnsi="Arial" w:cs="Arial"/>
          <w:color w:val="000000"/>
          <w:sz w:val="24"/>
          <w:szCs w:val="24"/>
          <w:shd w:val="clear" w:color="auto" w:fill="FFFFFF"/>
        </w:rPr>
        <w:t>ntertainment</w:t>
      </w:r>
      <w:r w:rsidR="00A10139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14:paraId="16FDC9F4" w14:textId="430780F3" w:rsidR="00A10139" w:rsidRPr="00A10139" w:rsidRDefault="00A10139" w:rsidP="00722528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L</w:t>
      </w:r>
      <w:r w:rsidR="00722528" w:rsidRPr="00A10139">
        <w:rPr>
          <w:rFonts w:ascii="Arial" w:hAnsi="Arial" w:cs="Arial"/>
          <w:color w:val="000000"/>
          <w:sz w:val="24"/>
          <w:szCs w:val="24"/>
          <w:shd w:val="clear" w:color="auto" w:fill="FFFFFF"/>
        </w:rPr>
        <w:t>earning &amp; development for children, young people and adults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  <w:r w:rsidR="00722528" w:rsidRPr="00A1013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</w:p>
    <w:p w14:paraId="2F58014F" w14:textId="748F9A4B" w:rsidR="00A10139" w:rsidRPr="00A10139" w:rsidRDefault="00A10139" w:rsidP="00722528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P</w:t>
      </w:r>
      <w:r w:rsidR="00722528" w:rsidRPr="00A10139">
        <w:rPr>
          <w:rFonts w:ascii="Arial" w:hAnsi="Arial" w:cs="Arial"/>
          <w:color w:val="000000"/>
          <w:sz w:val="24"/>
          <w:szCs w:val="24"/>
          <w:shd w:val="clear" w:color="auto" w:fill="FFFFFF"/>
        </w:rPr>
        <w:t>rovide a base for sporting activities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  <w:r w:rsidR="00722528" w:rsidRPr="00A1013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</w:p>
    <w:p w14:paraId="782D5566" w14:textId="39B2DD8A" w:rsidR="00ED18C2" w:rsidRPr="00A97796" w:rsidRDefault="00A10139" w:rsidP="00A97796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A</w:t>
      </w:r>
      <w:r w:rsidR="00722528" w:rsidRPr="00A1013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business meeting venue</w:t>
      </w:r>
      <w:r w:rsidR="00722528" w:rsidRPr="00722528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- for the village and community in general.</w:t>
      </w:r>
    </w:p>
    <w:p w14:paraId="3F1C0712" w14:textId="3271E87F" w:rsidR="00A10139" w:rsidRDefault="00722528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A10139">
        <w:rPr>
          <w:rFonts w:ascii="Arial" w:hAnsi="Arial" w:cs="Arial"/>
          <w:sz w:val="24"/>
          <w:szCs w:val="24"/>
        </w:rPr>
        <w:t>Chapel services</w:t>
      </w:r>
      <w:r w:rsidR="00A10139">
        <w:rPr>
          <w:rFonts w:ascii="Arial" w:hAnsi="Arial" w:cs="Arial"/>
          <w:sz w:val="24"/>
          <w:szCs w:val="24"/>
        </w:rPr>
        <w:t>.</w:t>
      </w:r>
      <w:r w:rsidRPr="00A10139">
        <w:rPr>
          <w:rFonts w:ascii="Arial" w:hAnsi="Arial" w:cs="Arial"/>
          <w:sz w:val="24"/>
          <w:szCs w:val="24"/>
        </w:rPr>
        <w:t xml:space="preserve"> </w:t>
      </w:r>
    </w:p>
    <w:p w14:paraId="40FB2B6D" w14:textId="1402F6D0" w:rsidR="00722528" w:rsidRPr="00A10139" w:rsidRDefault="00A10139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722528" w:rsidRPr="00A10139">
        <w:rPr>
          <w:rFonts w:ascii="Arial" w:hAnsi="Arial" w:cs="Arial"/>
          <w:sz w:val="24"/>
          <w:szCs w:val="24"/>
        </w:rPr>
        <w:t>edding receptions</w:t>
      </w:r>
      <w:r>
        <w:rPr>
          <w:rFonts w:ascii="Arial" w:hAnsi="Arial" w:cs="Arial"/>
          <w:sz w:val="24"/>
          <w:szCs w:val="24"/>
        </w:rPr>
        <w:t>.</w:t>
      </w:r>
    </w:p>
    <w:p w14:paraId="450DFBC7" w14:textId="77777777" w:rsidR="001312EE" w:rsidRDefault="00686E37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OAP luncheons. </w:t>
      </w:r>
    </w:p>
    <w:p w14:paraId="0336A53B" w14:textId="1BF042FC" w:rsidR="001312EE" w:rsidRDefault="00686E37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Hold meetings</w:t>
      </w:r>
      <w:r w:rsidR="001312EE">
        <w:rPr>
          <w:rFonts w:ascii="Arial" w:hAnsi="Arial" w:cs="Arial"/>
          <w:sz w:val="24"/>
          <w:szCs w:val="24"/>
        </w:rPr>
        <w:t>.</w:t>
      </w:r>
      <w:r w:rsidRPr="003A025C">
        <w:rPr>
          <w:rFonts w:ascii="Arial" w:hAnsi="Arial" w:cs="Arial"/>
          <w:sz w:val="24"/>
          <w:szCs w:val="24"/>
        </w:rPr>
        <w:t xml:space="preserve"> </w:t>
      </w:r>
    </w:p>
    <w:p w14:paraId="6B468EEB" w14:textId="580A7A9A" w:rsidR="001B57C9" w:rsidRDefault="00A10139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="001B57C9" w:rsidRPr="003A025C">
        <w:rPr>
          <w:rFonts w:ascii="Arial" w:hAnsi="Arial" w:cs="Arial"/>
          <w:sz w:val="24"/>
          <w:szCs w:val="24"/>
        </w:rPr>
        <w:t>afé</w:t>
      </w:r>
      <w:r>
        <w:rPr>
          <w:rFonts w:ascii="Arial" w:hAnsi="Arial" w:cs="Arial"/>
          <w:sz w:val="24"/>
          <w:szCs w:val="24"/>
        </w:rPr>
        <w:t>.</w:t>
      </w:r>
    </w:p>
    <w:p w14:paraId="5EBCB79C" w14:textId="2DCA6BEF" w:rsidR="00ED18C2" w:rsidRDefault="00686E37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Concerts, Parties, Sports, Committees, Services, Classes. </w:t>
      </w:r>
    </w:p>
    <w:p w14:paraId="1414AA9D" w14:textId="6709958E" w:rsidR="00686E37" w:rsidRPr="003A025C" w:rsidRDefault="00ED18C2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686E37" w:rsidRPr="003A025C">
        <w:rPr>
          <w:rFonts w:ascii="Arial" w:hAnsi="Arial" w:cs="Arial"/>
          <w:sz w:val="24"/>
          <w:szCs w:val="24"/>
        </w:rPr>
        <w:t xml:space="preserve">ll kinds of occasions where people can gather. </w:t>
      </w:r>
    </w:p>
    <w:p w14:paraId="6023C1F7" w14:textId="1766D5AF" w:rsidR="001312EE" w:rsidRDefault="00686E37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Nursery</w:t>
      </w:r>
      <w:r w:rsidR="00A10139">
        <w:rPr>
          <w:rFonts w:ascii="Arial" w:hAnsi="Arial" w:cs="Arial"/>
          <w:sz w:val="24"/>
          <w:szCs w:val="24"/>
        </w:rPr>
        <w:t>.</w:t>
      </w:r>
      <w:r w:rsidRPr="003A025C">
        <w:rPr>
          <w:rFonts w:ascii="Arial" w:hAnsi="Arial" w:cs="Arial"/>
          <w:sz w:val="24"/>
          <w:szCs w:val="24"/>
        </w:rPr>
        <w:t xml:space="preserve"> </w:t>
      </w:r>
    </w:p>
    <w:p w14:paraId="47075D65" w14:textId="7D85263F" w:rsidR="001312EE" w:rsidRDefault="00A10139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</w:t>
      </w:r>
      <w:r w:rsidR="00686E37" w:rsidRPr="003A025C">
        <w:rPr>
          <w:rFonts w:ascii="Arial" w:hAnsi="Arial" w:cs="Arial"/>
          <w:sz w:val="24"/>
          <w:szCs w:val="24"/>
        </w:rPr>
        <w:t>efore and after school club</w:t>
      </w:r>
      <w:r>
        <w:rPr>
          <w:rFonts w:ascii="Arial" w:hAnsi="Arial" w:cs="Arial"/>
          <w:sz w:val="24"/>
          <w:szCs w:val="24"/>
        </w:rPr>
        <w:t>.</w:t>
      </w:r>
      <w:r w:rsidR="00686E37" w:rsidRPr="003A025C">
        <w:rPr>
          <w:rFonts w:ascii="Arial" w:hAnsi="Arial" w:cs="Arial"/>
          <w:sz w:val="24"/>
          <w:szCs w:val="24"/>
        </w:rPr>
        <w:t xml:space="preserve"> </w:t>
      </w:r>
    </w:p>
    <w:p w14:paraId="350D6E18" w14:textId="749E830E" w:rsidR="001312EE" w:rsidRDefault="00A10139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</w:t>
      </w:r>
      <w:r w:rsidR="00686E37" w:rsidRPr="003A025C">
        <w:rPr>
          <w:rFonts w:ascii="Arial" w:hAnsi="Arial" w:cs="Arial"/>
          <w:sz w:val="24"/>
          <w:szCs w:val="24"/>
        </w:rPr>
        <w:t>ocal association support committees</w:t>
      </w:r>
      <w:r w:rsidR="004548CE">
        <w:rPr>
          <w:rFonts w:ascii="Arial" w:hAnsi="Arial" w:cs="Arial"/>
          <w:sz w:val="24"/>
          <w:szCs w:val="24"/>
        </w:rPr>
        <w:t>.</w:t>
      </w:r>
    </w:p>
    <w:p w14:paraId="63BF356B" w14:textId="72D49C64" w:rsidR="001312EE" w:rsidRPr="00A10139" w:rsidRDefault="00A10139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st space for </w:t>
      </w:r>
      <w:r w:rsidR="00686E37" w:rsidRPr="003A025C">
        <w:rPr>
          <w:rFonts w:ascii="Arial" w:hAnsi="Arial" w:cs="Arial"/>
          <w:sz w:val="24"/>
          <w:szCs w:val="24"/>
        </w:rPr>
        <w:t>birthday parties, weddings, funerals etc., concerts, eisteddfodau, religious services.</w:t>
      </w:r>
    </w:p>
    <w:p w14:paraId="4B574EA8" w14:textId="2D6DC0C8" w:rsidR="001312EE" w:rsidRDefault="00A10139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686E37" w:rsidRPr="003A025C">
        <w:rPr>
          <w:rFonts w:ascii="Arial" w:hAnsi="Arial" w:cs="Arial"/>
          <w:sz w:val="24"/>
          <w:szCs w:val="24"/>
        </w:rPr>
        <w:t>hop selling local produce</w:t>
      </w:r>
      <w:r w:rsidR="004C238B">
        <w:rPr>
          <w:rFonts w:ascii="Arial" w:hAnsi="Arial" w:cs="Arial"/>
          <w:sz w:val="24"/>
          <w:szCs w:val="24"/>
        </w:rPr>
        <w:t>.</w:t>
      </w:r>
      <w:r w:rsidR="00686E37" w:rsidRPr="003A025C">
        <w:rPr>
          <w:rFonts w:ascii="Arial" w:hAnsi="Arial" w:cs="Arial"/>
          <w:sz w:val="24"/>
          <w:szCs w:val="24"/>
        </w:rPr>
        <w:t xml:space="preserve"> </w:t>
      </w:r>
    </w:p>
    <w:p w14:paraId="7F6AFB9A" w14:textId="533F4BE5" w:rsidR="00ED18C2" w:rsidRPr="00A10139" w:rsidRDefault="001312EE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ernet</w:t>
      </w:r>
      <w:r w:rsidR="00686E37" w:rsidRPr="003A025C">
        <w:rPr>
          <w:rFonts w:ascii="Arial" w:hAnsi="Arial" w:cs="Arial"/>
          <w:sz w:val="24"/>
          <w:szCs w:val="24"/>
        </w:rPr>
        <w:t xml:space="preserve"> café</w:t>
      </w:r>
      <w:r w:rsidR="00A10139">
        <w:rPr>
          <w:rFonts w:ascii="Arial" w:hAnsi="Arial" w:cs="Arial"/>
          <w:sz w:val="24"/>
          <w:szCs w:val="24"/>
        </w:rPr>
        <w:t>.</w:t>
      </w:r>
    </w:p>
    <w:p w14:paraId="34270E2F" w14:textId="1BE4EBB1" w:rsidR="00686E37" w:rsidRPr="003A025C" w:rsidRDefault="00686E37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Take away’s</w:t>
      </w:r>
      <w:r w:rsidR="001312EE">
        <w:rPr>
          <w:rFonts w:ascii="Arial" w:hAnsi="Arial" w:cs="Arial"/>
          <w:sz w:val="24"/>
          <w:szCs w:val="24"/>
        </w:rPr>
        <w:t>.</w:t>
      </w:r>
      <w:r w:rsidRPr="003A025C">
        <w:rPr>
          <w:rFonts w:ascii="Arial" w:hAnsi="Arial" w:cs="Arial"/>
          <w:sz w:val="24"/>
          <w:szCs w:val="24"/>
        </w:rPr>
        <w:t xml:space="preserve">  </w:t>
      </w:r>
    </w:p>
    <w:p w14:paraId="5957E0FD" w14:textId="5AF12D3F" w:rsidR="00686E37" w:rsidRPr="003A025C" w:rsidRDefault="00686E37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Electric car charging facility.  </w:t>
      </w:r>
    </w:p>
    <w:p w14:paraId="7E54C07F" w14:textId="77777777" w:rsidR="001312EE" w:rsidRDefault="00261EA9" w:rsidP="00261EA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Health service. </w:t>
      </w:r>
    </w:p>
    <w:p w14:paraId="0AEB4221" w14:textId="1B4933CB" w:rsidR="00261EA9" w:rsidRPr="003A025C" w:rsidRDefault="00261EA9" w:rsidP="00261EA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Educat</w:t>
      </w:r>
      <w:r w:rsidR="005024CB" w:rsidRPr="003A025C">
        <w:rPr>
          <w:rFonts w:ascii="Arial" w:hAnsi="Arial" w:cs="Arial"/>
          <w:sz w:val="24"/>
          <w:szCs w:val="24"/>
        </w:rPr>
        <w:t xml:space="preserve">ion for </w:t>
      </w:r>
      <w:r w:rsidRPr="003A025C">
        <w:rPr>
          <w:rFonts w:ascii="Arial" w:hAnsi="Arial" w:cs="Arial"/>
          <w:sz w:val="24"/>
          <w:szCs w:val="24"/>
        </w:rPr>
        <w:t xml:space="preserve">adults. </w:t>
      </w:r>
    </w:p>
    <w:p w14:paraId="401D35FA" w14:textId="30FA1F97" w:rsidR="00ED18C2" w:rsidRDefault="00367F15" w:rsidP="00E13C6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</w:t>
      </w:r>
      <w:r w:rsidR="00261EA9" w:rsidRPr="003A025C">
        <w:rPr>
          <w:rFonts w:ascii="Arial" w:hAnsi="Arial" w:cs="Arial"/>
          <w:sz w:val="24"/>
          <w:szCs w:val="24"/>
        </w:rPr>
        <w:t xml:space="preserve">outh place </w:t>
      </w:r>
      <w:r w:rsidR="005C45C5">
        <w:rPr>
          <w:rFonts w:ascii="Arial" w:hAnsi="Arial" w:cs="Arial"/>
          <w:sz w:val="24"/>
          <w:szCs w:val="24"/>
        </w:rPr>
        <w:t>-</w:t>
      </w:r>
      <w:r w:rsidR="00261EA9" w:rsidRPr="003A025C">
        <w:rPr>
          <w:rFonts w:ascii="Arial" w:hAnsi="Arial" w:cs="Arial"/>
          <w:sz w:val="24"/>
          <w:szCs w:val="24"/>
        </w:rPr>
        <w:t xml:space="preserve"> play and relax and educated in skills</w:t>
      </w:r>
      <w:r w:rsidR="007C01F1" w:rsidRPr="003A025C">
        <w:rPr>
          <w:rFonts w:ascii="Arial" w:hAnsi="Arial" w:cs="Arial"/>
          <w:sz w:val="24"/>
          <w:szCs w:val="24"/>
        </w:rPr>
        <w:t xml:space="preserve"> not on</w:t>
      </w:r>
      <w:r w:rsidR="00261EA9" w:rsidRPr="003A025C">
        <w:rPr>
          <w:rFonts w:ascii="Arial" w:hAnsi="Arial" w:cs="Arial"/>
          <w:sz w:val="24"/>
          <w:szCs w:val="24"/>
        </w:rPr>
        <w:t xml:space="preserve"> curriculum. </w:t>
      </w:r>
    </w:p>
    <w:p w14:paraId="77F8374D" w14:textId="12C42D1D" w:rsidR="001312EE" w:rsidRDefault="00A10139" w:rsidP="001755D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</w:t>
      </w:r>
      <w:r w:rsidR="00A954F8" w:rsidRPr="001312EE">
        <w:rPr>
          <w:rFonts w:ascii="Arial" w:hAnsi="Arial" w:cs="Arial"/>
          <w:sz w:val="24"/>
          <w:szCs w:val="24"/>
        </w:rPr>
        <w:t xml:space="preserve">ub </w:t>
      </w:r>
      <w:r w:rsidR="001312EE">
        <w:rPr>
          <w:rFonts w:ascii="Arial" w:hAnsi="Arial" w:cs="Arial"/>
          <w:sz w:val="24"/>
          <w:szCs w:val="24"/>
        </w:rPr>
        <w:t xml:space="preserve">to </w:t>
      </w:r>
      <w:r w:rsidR="00A954F8" w:rsidRPr="001312EE">
        <w:rPr>
          <w:rFonts w:ascii="Arial" w:hAnsi="Arial" w:cs="Arial"/>
          <w:sz w:val="24"/>
          <w:szCs w:val="24"/>
        </w:rPr>
        <w:t>broaden social networks</w:t>
      </w:r>
      <w:r>
        <w:rPr>
          <w:rFonts w:ascii="Arial" w:hAnsi="Arial" w:cs="Arial"/>
          <w:sz w:val="24"/>
          <w:szCs w:val="24"/>
        </w:rPr>
        <w:t>.</w:t>
      </w:r>
      <w:r w:rsidR="00A954F8" w:rsidRPr="001312EE">
        <w:rPr>
          <w:rFonts w:ascii="Arial" w:hAnsi="Arial" w:cs="Arial"/>
          <w:sz w:val="24"/>
          <w:szCs w:val="24"/>
        </w:rPr>
        <w:t xml:space="preserve"> </w:t>
      </w:r>
    </w:p>
    <w:p w14:paraId="3AD8D172" w14:textId="33D8D59E" w:rsidR="005C45C5" w:rsidRDefault="00A10139" w:rsidP="001755D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A954F8" w:rsidRPr="001312EE">
        <w:rPr>
          <w:rFonts w:ascii="Arial" w:hAnsi="Arial" w:cs="Arial"/>
          <w:sz w:val="24"/>
          <w:szCs w:val="24"/>
        </w:rPr>
        <w:t>ocusing on health and well-being</w:t>
      </w:r>
      <w:r>
        <w:rPr>
          <w:rFonts w:ascii="Arial" w:hAnsi="Arial" w:cs="Arial"/>
          <w:sz w:val="24"/>
          <w:szCs w:val="24"/>
        </w:rPr>
        <w:t>.</w:t>
      </w:r>
      <w:r w:rsidR="00A954F8" w:rsidRPr="001312EE">
        <w:rPr>
          <w:rFonts w:ascii="Arial" w:hAnsi="Arial" w:cs="Arial"/>
          <w:sz w:val="24"/>
          <w:szCs w:val="24"/>
        </w:rPr>
        <w:t xml:space="preserve"> </w:t>
      </w:r>
    </w:p>
    <w:p w14:paraId="7F7543B9" w14:textId="359E5E9E" w:rsidR="001312EE" w:rsidRPr="001312EE" w:rsidRDefault="00A10139" w:rsidP="001755D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</w:t>
      </w:r>
      <w:r w:rsidR="00A954F8" w:rsidRPr="001312EE">
        <w:rPr>
          <w:rFonts w:ascii="Arial" w:hAnsi="Arial" w:cs="Arial"/>
          <w:sz w:val="24"/>
          <w:szCs w:val="24"/>
        </w:rPr>
        <w:t xml:space="preserve">eligious services.  </w:t>
      </w:r>
    </w:p>
    <w:p w14:paraId="3022C972" w14:textId="0ACC6735" w:rsidR="001312EE" w:rsidRDefault="00A954F8" w:rsidP="00E13C6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mporary / one off events for the community</w:t>
      </w:r>
      <w:r w:rsidR="00A10139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521FD184" w14:textId="3B85C1C1" w:rsidR="005C1BE5" w:rsidRDefault="001312EE" w:rsidP="00E13C6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A954F8">
        <w:rPr>
          <w:rFonts w:ascii="Arial" w:hAnsi="Arial" w:cs="Arial"/>
          <w:sz w:val="24"/>
          <w:szCs w:val="24"/>
        </w:rPr>
        <w:t>edding venue</w:t>
      </w:r>
      <w:r w:rsidR="00A10139">
        <w:rPr>
          <w:rFonts w:ascii="Arial" w:hAnsi="Arial" w:cs="Arial"/>
          <w:sz w:val="24"/>
          <w:szCs w:val="24"/>
        </w:rPr>
        <w:t>.</w:t>
      </w:r>
      <w:r w:rsidR="00A954F8">
        <w:rPr>
          <w:rFonts w:ascii="Arial" w:hAnsi="Arial" w:cs="Arial"/>
          <w:sz w:val="24"/>
          <w:szCs w:val="24"/>
        </w:rPr>
        <w:t xml:space="preserve"> </w:t>
      </w:r>
    </w:p>
    <w:p w14:paraId="2EA82920" w14:textId="285C8DF6" w:rsidR="005C1BE5" w:rsidRDefault="005C1BE5" w:rsidP="00E13C6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A954F8">
        <w:rPr>
          <w:rFonts w:ascii="Arial" w:hAnsi="Arial" w:cs="Arial"/>
          <w:sz w:val="24"/>
          <w:szCs w:val="24"/>
        </w:rPr>
        <w:t>ake venue</w:t>
      </w:r>
      <w:r w:rsidR="00A10139">
        <w:rPr>
          <w:rFonts w:ascii="Arial" w:hAnsi="Arial" w:cs="Arial"/>
          <w:sz w:val="24"/>
          <w:szCs w:val="24"/>
        </w:rPr>
        <w:t>.</w:t>
      </w:r>
      <w:r w:rsidR="00A954F8">
        <w:rPr>
          <w:rFonts w:ascii="Arial" w:hAnsi="Arial" w:cs="Arial"/>
          <w:sz w:val="24"/>
          <w:szCs w:val="24"/>
        </w:rPr>
        <w:t xml:space="preserve"> </w:t>
      </w:r>
    </w:p>
    <w:p w14:paraId="64CC8971" w14:textId="31F432B0" w:rsidR="00A954F8" w:rsidRDefault="00A954F8" w:rsidP="00E13C6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nday lunch.</w:t>
      </w:r>
    </w:p>
    <w:p w14:paraId="340BEBA4" w14:textId="6C655164" w:rsidR="00772466" w:rsidRPr="00772466" w:rsidRDefault="00772466" w:rsidP="0077246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72466">
        <w:rPr>
          <w:rFonts w:ascii="Arial" w:hAnsi="Arial" w:cs="Arial"/>
          <w:sz w:val="24"/>
          <w:szCs w:val="24"/>
        </w:rPr>
        <w:t>Cwm Eisteddfod.</w:t>
      </w:r>
      <w:r w:rsidR="00061B55">
        <w:rPr>
          <w:rFonts w:ascii="Arial" w:hAnsi="Arial" w:cs="Arial"/>
          <w:sz w:val="24"/>
          <w:szCs w:val="24"/>
        </w:rPr>
        <w:t xml:space="preserve"> </w:t>
      </w:r>
    </w:p>
    <w:p w14:paraId="12990F50" w14:textId="7011EB2A" w:rsidR="001312EE" w:rsidRDefault="001312EE" w:rsidP="0077246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72466">
        <w:rPr>
          <w:rFonts w:ascii="Arial" w:hAnsi="Arial" w:cs="Arial"/>
          <w:sz w:val="24"/>
          <w:szCs w:val="24"/>
        </w:rPr>
        <w:t>A place for clubs to meet (e.g.</w:t>
      </w:r>
      <w:r>
        <w:rPr>
          <w:rFonts w:ascii="Arial" w:hAnsi="Arial" w:cs="Arial"/>
          <w:sz w:val="24"/>
          <w:szCs w:val="24"/>
        </w:rPr>
        <w:t>,</w:t>
      </w:r>
      <w:r w:rsidRPr="00772466">
        <w:rPr>
          <w:rFonts w:ascii="Arial" w:hAnsi="Arial" w:cs="Arial"/>
          <w:sz w:val="24"/>
          <w:szCs w:val="24"/>
        </w:rPr>
        <w:t xml:space="preserve"> local young farmers).</w:t>
      </w:r>
    </w:p>
    <w:p w14:paraId="5A6632F6" w14:textId="6AA61185" w:rsidR="00E10446" w:rsidRPr="00ED18C2" w:rsidRDefault="00E10446" w:rsidP="00E1044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Pr="00ED18C2">
        <w:rPr>
          <w:rFonts w:ascii="Arial" w:hAnsi="Arial" w:cs="Arial"/>
          <w:sz w:val="24"/>
          <w:szCs w:val="24"/>
        </w:rPr>
        <w:t>hop selling local basic produce.</w:t>
      </w:r>
    </w:p>
    <w:p w14:paraId="7A77A0F1" w14:textId="2D9A0E5E" w:rsidR="00E10446" w:rsidRDefault="00E10446" w:rsidP="00E1044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A meeting place for children, youth and adults in the village.</w:t>
      </w:r>
    </w:p>
    <w:p w14:paraId="6ED4D72F" w14:textId="22EC2D03" w:rsidR="00287A00" w:rsidRPr="00CA0BA0" w:rsidRDefault="00A10139" w:rsidP="00287A0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Pr="003A025C">
        <w:rPr>
          <w:rFonts w:ascii="Arial" w:hAnsi="Arial" w:cs="Arial"/>
          <w:sz w:val="24"/>
          <w:szCs w:val="24"/>
        </w:rPr>
        <w:t>i-Fi</w:t>
      </w:r>
      <w:r w:rsidR="00287A00" w:rsidRPr="003A025C">
        <w:rPr>
          <w:rFonts w:ascii="Arial" w:hAnsi="Arial" w:cs="Arial"/>
          <w:sz w:val="24"/>
          <w:szCs w:val="24"/>
        </w:rPr>
        <w:t xml:space="preserve"> </w:t>
      </w:r>
      <w:r w:rsidR="00287A00">
        <w:rPr>
          <w:rFonts w:ascii="Arial" w:hAnsi="Arial" w:cs="Arial"/>
          <w:sz w:val="24"/>
          <w:szCs w:val="24"/>
        </w:rPr>
        <w:t xml:space="preserve">– </w:t>
      </w:r>
      <w:r w:rsidR="00287A00" w:rsidRPr="003A025C">
        <w:rPr>
          <w:rFonts w:ascii="Arial" w:hAnsi="Arial" w:cs="Arial"/>
          <w:sz w:val="24"/>
          <w:szCs w:val="24"/>
        </w:rPr>
        <w:t>office</w:t>
      </w:r>
      <w:r w:rsidR="00287A00">
        <w:rPr>
          <w:rFonts w:ascii="Arial" w:hAnsi="Arial" w:cs="Arial"/>
          <w:sz w:val="24"/>
          <w:szCs w:val="24"/>
        </w:rPr>
        <w:t>.</w:t>
      </w:r>
      <w:r w:rsidR="00287A00" w:rsidRPr="003A025C">
        <w:rPr>
          <w:rFonts w:ascii="Arial" w:hAnsi="Arial" w:cs="Arial"/>
          <w:sz w:val="24"/>
          <w:szCs w:val="24"/>
        </w:rPr>
        <w:t xml:space="preserve"> </w:t>
      </w:r>
    </w:p>
    <w:p w14:paraId="129B7186" w14:textId="77777777" w:rsidR="00287A00" w:rsidRDefault="00287A00" w:rsidP="00287A0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cycling initiatives.</w:t>
      </w:r>
    </w:p>
    <w:p w14:paraId="705EDD2C" w14:textId="77777777" w:rsidR="00287A00" w:rsidRDefault="00287A00" w:rsidP="00287A0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roadband. </w:t>
      </w:r>
    </w:p>
    <w:p w14:paraId="0257C35F" w14:textId="77777777" w:rsidR="00287A00" w:rsidRPr="00287A00" w:rsidRDefault="00287A00" w:rsidP="00287A0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asic computer education. </w:t>
      </w:r>
    </w:p>
    <w:p w14:paraId="7BEEB3A7" w14:textId="77777777" w:rsidR="00287A00" w:rsidRPr="00E10446" w:rsidRDefault="00287A00" w:rsidP="00287A0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74C0A">
        <w:rPr>
          <w:rFonts w:ascii="Arial" w:hAnsi="Arial" w:cs="Arial"/>
          <w:sz w:val="24"/>
          <w:szCs w:val="24"/>
        </w:rPr>
        <w:t>Post office</w:t>
      </w:r>
    </w:p>
    <w:p w14:paraId="0F6F0AF4" w14:textId="77777777" w:rsidR="00287A00" w:rsidRDefault="00287A00" w:rsidP="00287A0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74C0A">
        <w:rPr>
          <w:rFonts w:ascii="Arial" w:hAnsi="Arial" w:cs="Arial"/>
          <w:sz w:val="24"/>
          <w:szCs w:val="24"/>
        </w:rPr>
        <w:t xml:space="preserve">Food bank. </w:t>
      </w:r>
    </w:p>
    <w:p w14:paraId="3203F1CE" w14:textId="77777777" w:rsidR="00287A00" w:rsidRPr="00974C0A" w:rsidRDefault="00287A00" w:rsidP="00287A0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74C0A">
        <w:rPr>
          <w:rFonts w:ascii="Arial" w:hAnsi="Arial" w:cs="Arial"/>
          <w:sz w:val="24"/>
          <w:szCs w:val="24"/>
        </w:rPr>
        <w:t>Bank.</w:t>
      </w:r>
    </w:p>
    <w:p w14:paraId="5C604A65" w14:textId="77777777" w:rsidR="00287A00" w:rsidRDefault="00287A00" w:rsidP="00287A0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74C0A">
        <w:rPr>
          <w:rFonts w:ascii="Arial" w:hAnsi="Arial" w:cs="Arial"/>
          <w:sz w:val="24"/>
          <w:szCs w:val="24"/>
        </w:rPr>
        <w:t xml:space="preserve">Any emergency. </w:t>
      </w:r>
    </w:p>
    <w:p w14:paraId="06FF51CF" w14:textId="77777777" w:rsidR="00287A00" w:rsidRDefault="00287A00" w:rsidP="00287A0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Run it as a business rent it out</w:t>
      </w:r>
      <w:r>
        <w:rPr>
          <w:rFonts w:ascii="Arial" w:hAnsi="Arial" w:cs="Arial"/>
          <w:sz w:val="24"/>
          <w:szCs w:val="24"/>
        </w:rPr>
        <w:t>.</w:t>
      </w:r>
    </w:p>
    <w:p w14:paraId="7CFFA505" w14:textId="7366DD65" w:rsidR="00287A00" w:rsidRDefault="00287A00" w:rsidP="00287A0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ternet training; assistance with employment issues. </w:t>
      </w:r>
    </w:p>
    <w:p w14:paraId="0BF22F92" w14:textId="73695403" w:rsidR="00287A00" w:rsidRDefault="00A10139" w:rsidP="00287A0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287A00">
        <w:rPr>
          <w:rFonts w:ascii="Arial" w:hAnsi="Arial" w:cs="Arial"/>
          <w:sz w:val="24"/>
          <w:szCs w:val="24"/>
        </w:rPr>
        <w:t>ocial interaction for OAP’s.</w:t>
      </w:r>
    </w:p>
    <w:p w14:paraId="56267446" w14:textId="7ABF19CF" w:rsidR="00287A00" w:rsidRPr="00A10139" w:rsidRDefault="00287A00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Pr="003A025C">
        <w:rPr>
          <w:rFonts w:ascii="Arial" w:hAnsi="Arial" w:cs="Arial"/>
          <w:sz w:val="24"/>
          <w:szCs w:val="24"/>
        </w:rPr>
        <w:t xml:space="preserve">obile chip shop van </w:t>
      </w:r>
      <w:r>
        <w:rPr>
          <w:rFonts w:ascii="Arial" w:hAnsi="Arial" w:cs="Arial"/>
          <w:sz w:val="24"/>
          <w:szCs w:val="24"/>
        </w:rPr>
        <w:t xml:space="preserve">/ </w:t>
      </w:r>
      <w:r w:rsidRPr="003A025C">
        <w:rPr>
          <w:rFonts w:ascii="Arial" w:hAnsi="Arial" w:cs="Arial"/>
          <w:sz w:val="24"/>
          <w:szCs w:val="24"/>
        </w:rPr>
        <w:t>cawl</w:t>
      </w:r>
      <w:r>
        <w:rPr>
          <w:rFonts w:ascii="Arial" w:hAnsi="Arial" w:cs="Arial"/>
          <w:sz w:val="24"/>
          <w:szCs w:val="24"/>
        </w:rPr>
        <w:t>.</w:t>
      </w:r>
      <w:r w:rsidRPr="003A025C">
        <w:rPr>
          <w:rFonts w:ascii="Arial" w:hAnsi="Arial" w:cs="Arial"/>
          <w:sz w:val="24"/>
          <w:szCs w:val="24"/>
        </w:rPr>
        <w:t xml:space="preserve"> </w:t>
      </w:r>
    </w:p>
    <w:p w14:paraId="54F5D770" w14:textId="1852F054" w:rsidR="00287A00" w:rsidRDefault="00287A00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74C0A">
        <w:rPr>
          <w:rFonts w:ascii="Arial" w:hAnsi="Arial" w:cs="Arial"/>
          <w:sz w:val="24"/>
          <w:szCs w:val="24"/>
        </w:rPr>
        <w:t>Clubs (e.g., slimming world).</w:t>
      </w:r>
    </w:p>
    <w:p w14:paraId="49A95C93" w14:textId="77777777" w:rsidR="00277F5E" w:rsidRDefault="00551978" w:rsidP="0055197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2A50C1">
        <w:rPr>
          <w:rFonts w:ascii="Arial" w:hAnsi="Arial" w:cs="Arial"/>
          <w:sz w:val="24"/>
          <w:szCs w:val="24"/>
        </w:rPr>
        <w:t xml:space="preserve">Opportunities to </w:t>
      </w:r>
      <w:r>
        <w:rPr>
          <w:rFonts w:ascii="Arial" w:hAnsi="Arial" w:cs="Arial"/>
          <w:sz w:val="24"/>
          <w:szCs w:val="24"/>
        </w:rPr>
        <w:t>read</w:t>
      </w:r>
      <w:r w:rsidRPr="002A50C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W</w:t>
      </w:r>
      <w:r w:rsidRPr="002A50C1">
        <w:rPr>
          <w:rFonts w:ascii="Arial" w:hAnsi="Arial" w:cs="Arial"/>
          <w:sz w:val="24"/>
          <w:szCs w:val="24"/>
        </w:rPr>
        <w:t>elsh comics or all kinds of contrarians</w:t>
      </w:r>
      <w:r>
        <w:rPr>
          <w:rFonts w:ascii="Arial" w:hAnsi="Arial" w:cs="Arial"/>
          <w:sz w:val="24"/>
          <w:szCs w:val="24"/>
        </w:rPr>
        <w:t>(?)</w:t>
      </w:r>
      <w:r w:rsidRPr="002A50C1">
        <w:rPr>
          <w:rFonts w:ascii="Arial" w:hAnsi="Arial" w:cs="Arial"/>
          <w:sz w:val="24"/>
          <w:szCs w:val="24"/>
        </w:rPr>
        <w:t>, eisteddfodau as before,</w:t>
      </w:r>
    </w:p>
    <w:p w14:paraId="06E6EB58" w14:textId="67F01894" w:rsidR="00CB05D9" w:rsidRPr="00CB05D9" w:rsidRDefault="00277F5E" w:rsidP="00CB05D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="00551978" w:rsidRPr="002A50C1">
        <w:rPr>
          <w:rFonts w:ascii="Arial" w:hAnsi="Arial" w:cs="Arial"/>
          <w:sz w:val="24"/>
          <w:szCs w:val="24"/>
        </w:rPr>
        <w:t xml:space="preserve">ircuit training (exercise) </w:t>
      </w:r>
    </w:p>
    <w:p w14:paraId="4E98F987" w14:textId="77777777" w:rsidR="00551978" w:rsidRPr="002A50C1" w:rsidRDefault="00551978" w:rsidP="0055197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2A50C1">
        <w:rPr>
          <w:rFonts w:ascii="Arial" w:hAnsi="Arial" w:cs="Arial"/>
          <w:sz w:val="24"/>
          <w:szCs w:val="24"/>
        </w:rPr>
        <w:t>Plays, Cinemas and activities for young people.</w:t>
      </w:r>
    </w:p>
    <w:p w14:paraId="095D4CAA" w14:textId="12837FBE" w:rsidR="00266640" w:rsidRDefault="00551978" w:rsidP="0055197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2A50C1">
        <w:rPr>
          <w:rFonts w:ascii="Arial" w:hAnsi="Arial" w:cs="Arial"/>
          <w:sz w:val="24"/>
          <w:szCs w:val="24"/>
        </w:rPr>
        <w:t xml:space="preserve">Children's parties, fun </w:t>
      </w:r>
      <w:r w:rsidR="00266640" w:rsidRPr="002A50C1">
        <w:rPr>
          <w:rFonts w:ascii="Arial" w:hAnsi="Arial" w:cs="Arial"/>
          <w:sz w:val="24"/>
          <w:szCs w:val="24"/>
        </w:rPr>
        <w:t>fund-raising</w:t>
      </w:r>
      <w:r w:rsidRPr="002A50C1">
        <w:rPr>
          <w:rFonts w:ascii="Arial" w:hAnsi="Arial" w:cs="Arial"/>
          <w:sz w:val="24"/>
          <w:szCs w:val="24"/>
        </w:rPr>
        <w:t xml:space="preserve"> evenings </w:t>
      </w:r>
      <w:r w:rsidR="00266640" w:rsidRPr="002A50C1">
        <w:rPr>
          <w:rFonts w:ascii="Arial" w:hAnsi="Arial" w:cs="Arial"/>
          <w:sz w:val="24"/>
          <w:szCs w:val="24"/>
        </w:rPr>
        <w:t>e.g.</w:t>
      </w:r>
      <w:r w:rsidR="00B14F53">
        <w:rPr>
          <w:rFonts w:ascii="Arial" w:hAnsi="Arial" w:cs="Arial"/>
          <w:sz w:val="24"/>
          <w:szCs w:val="24"/>
        </w:rPr>
        <w:t>,</w:t>
      </w:r>
      <w:r w:rsidRPr="002A50C1">
        <w:rPr>
          <w:rFonts w:ascii="Arial" w:hAnsi="Arial" w:cs="Arial"/>
          <w:sz w:val="24"/>
          <w:szCs w:val="24"/>
        </w:rPr>
        <w:t xml:space="preserve"> club for the elderly - talks etc, </w:t>
      </w:r>
    </w:p>
    <w:p w14:paraId="05B77CB3" w14:textId="77777777" w:rsidR="00266640" w:rsidRDefault="00551978" w:rsidP="0055197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2A50C1">
        <w:rPr>
          <w:rFonts w:ascii="Arial" w:hAnsi="Arial" w:cs="Arial"/>
          <w:sz w:val="24"/>
          <w:szCs w:val="24"/>
        </w:rPr>
        <w:t xml:space="preserve">Sunday lunch for the community, </w:t>
      </w:r>
    </w:p>
    <w:p w14:paraId="0DD81E14" w14:textId="50B0F15E" w:rsidR="00AC7D29" w:rsidRDefault="00266640" w:rsidP="0055197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551978" w:rsidRPr="002A50C1">
        <w:rPr>
          <w:rFonts w:ascii="Arial" w:hAnsi="Arial" w:cs="Arial"/>
          <w:sz w:val="24"/>
          <w:szCs w:val="24"/>
        </w:rPr>
        <w:t>fternoon tea</w:t>
      </w:r>
      <w:r>
        <w:rPr>
          <w:rFonts w:ascii="Arial" w:hAnsi="Arial" w:cs="Arial"/>
          <w:sz w:val="24"/>
          <w:szCs w:val="24"/>
        </w:rPr>
        <w:t>.</w:t>
      </w:r>
    </w:p>
    <w:p w14:paraId="118934EF" w14:textId="719DBFDE" w:rsidR="00AC7D29" w:rsidRDefault="00551978" w:rsidP="0055197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2A50C1">
        <w:rPr>
          <w:rFonts w:ascii="Arial" w:hAnsi="Arial" w:cs="Arial"/>
          <w:sz w:val="24"/>
          <w:szCs w:val="24"/>
        </w:rPr>
        <w:t>Welsh for learner</w:t>
      </w:r>
      <w:r w:rsidR="00266640">
        <w:rPr>
          <w:rFonts w:ascii="Arial" w:hAnsi="Arial" w:cs="Arial"/>
          <w:sz w:val="24"/>
          <w:szCs w:val="24"/>
        </w:rPr>
        <w:t>’</w:t>
      </w:r>
      <w:r w:rsidRPr="002A50C1">
        <w:rPr>
          <w:rFonts w:ascii="Arial" w:hAnsi="Arial" w:cs="Arial"/>
          <w:sz w:val="24"/>
          <w:szCs w:val="24"/>
        </w:rPr>
        <w:t>s courses</w:t>
      </w:r>
      <w:r w:rsidR="00AC7D29">
        <w:rPr>
          <w:rFonts w:ascii="Arial" w:hAnsi="Arial" w:cs="Arial"/>
          <w:sz w:val="24"/>
          <w:szCs w:val="24"/>
        </w:rPr>
        <w:t>.</w:t>
      </w:r>
      <w:r w:rsidRPr="002A50C1">
        <w:rPr>
          <w:rFonts w:ascii="Arial" w:hAnsi="Arial" w:cs="Arial"/>
          <w:sz w:val="24"/>
          <w:szCs w:val="24"/>
        </w:rPr>
        <w:t xml:space="preserve"> </w:t>
      </w:r>
    </w:p>
    <w:p w14:paraId="4BB1198F" w14:textId="77777777" w:rsidR="00551978" w:rsidRPr="002A50C1" w:rsidRDefault="00551978" w:rsidP="0055197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2A50C1">
        <w:rPr>
          <w:rFonts w:ascii="Arial" w:hAnsi="Arial" w:cs="Arial"/>
          <w:sz w:val="24"/>
          <w:szCs w:val="24"/>
        </w:rPr>
        <w:t>Support groups.</w:t>
      </w:r>
    </w:p>
    <w:p w14:paraId="1177EB16" w14:textId="7681251B" w:rsidR="006F0F12" w:rsidRDefault="00551978" w:rsidP="0055197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2A50C1">
        <w:rPr>
          <w:rFonts w:ascii="Arial" w:hAnsi="Arial" w:cs="Arial"/>
          <w:sz w:val="24"/>
          <w:szCs w:val="24"/>
        </w:rPr>
        <w:t>Pop ups</w:t>
      </w:r>
      <w:r w:rsidR="00AC7D29">
        <w:rPr>
          <w:rFonts w:ascii="Arial" w:hAnsi="Arial" w:cs="Arial"/>
          <w:sz w:val="24"/>
          <w:szCs w:val="24"/>
        </w:rPr>
        <w:t>.</w:t>
      </w:r>
      <w:r w:rsidRPr="002A50C1">
        <w:rPr>
          <w:rFonts w:ascii="Arial" w:hAnsi="Arial" w:cs="Arial"/>
          <w:sz w:val="24"/>
          <w:szCs w:val="24"/>
        </w:rPr>
        <w:t xml:space="preserve"> </w:t>
      </w:r>
    </w:p>
    <w:p w14:paraId="0A25FFD9" w14:textId="77777777" w:rsidR="00287A00" w:rsidRDefault="00287A00" w:rsidP="00287A00">
      <w:pPr>
        <w:pStyle w:val="ListParagraph"/>
        <w:rPr>
          <w:rFonts w:ascii="Arial" w:hAnsi="Arial" w:cs="Arial"/>
          <w:sz w:val="24"/>
          <w:szCs w:val="24"/>
        </w:rPr>
      </w:pPr>
    </w:p>
    <w:p w14:paraId="5138AD4D" w14:textId="77777777" w:rsidR="006B16A9" w:rsidRPr="003A025C" w:rsidRDefault="006B16A9" w:rsidP="006B16A9">
      <w:pPr>
        <w:pStyle w:val="ListParagraph"/>
        <w:rPr>
          <w:rFonts w:ascii="Arial" w:hAnsi="Arial" w:cs="Arial"/>
          <w:sz w:val="24"/>
          <w:szCs w:val="24"/>
        </w:rPr>
      </w:pPr>
    </w:p>
    <w:p w14:paraId="43F93811" w14:textId="77777777" w:rsidR="00686E37" w:rsidRPr="003A025C" w:rsidRDefault="00686E37" w:rsidP="00686E37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4"/>
          <w:szCs w:val="24"/>
        </w:rPr>
      </w:pPr>
      <w:r w:rsidRPr="003A025C">
        <w:rPr>
          <w:rFonts w:ascii="Arial" w:hAnsi="Arial" w:cs="Arial"/>
          <w:b/>
          <w:bCs/>
          <w:sz w:val="24"/>
          <w:szCs w:val="24"/>
        </w:rPr>
        <w:t>Pa weithgareddau a digwyddiadau yr hoffech chi eu gweld yn digwydd yn y ganolfan?  What activities and events would you like to see happen at the centre?</w:t>
      </w:r>
    </w:p>
    <w:p w14:paraId="4AE8AA02" w14:textId="77777777" w:rsidR="00686E37" w:rsidRPr="003A025C" w:rsidRDefault="00686E37" w:rsidP="00686E37">
      <w:pPr>
        <w:pStyle w:val="ListParagraph"/>
        <w:rPr>
          <w:rFonts w:ascii="Arial" w:hAnsi="Arial" w:cs="Arial"/>
          <w:sz w:val="24"/>
          <w:szCs w:val="24"/>
        </w:rPr>
      </w:pPr>
    </w:p>
    <w:p w14:paraId="1AC3E8FC" w14:textId="0637071F" w:rsidR="001312EE" w:rsidRPr="00521A4D" w:rsidRDefault="00E10446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</w:t>
      </w:r>
      <w:r w:rsidR="001312EE" w:rsidRPr="00521A4D">
        <w:rPr>
          <w:rFonts w:ascii="Arial" w:hAnsi="Arial" w:cs="Arial"/>
          <w:sz w:val="24"/>
          <w:szCs w:val="24"/>
        </w:rPr>
        <w:t xml:space="preserve">old events/evening entertainment/family gatherings/birthday parties for all ages/baby groups and exercise classes. </w:t>
      </w:r>
    </w:p>
    <w:p w14:paraId="68CDD9B2" w14:textId="3B61B84D" w:rsidR="001312EE" w:rsidRDefault="00E10446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1312EE" w:rsidRPr="003A025C">
        <w:rPr>
          <w:rFonts w:ascii="Arial" w:hAnsi="Arial" w:cs="Arial"/>
          <w:sz w:val="24"/>
          <w:szCs w:val="24"/>
        </w:rPr>
        <w:t xml:space="preserve">un days, entertainment for adults/families. </w:t>
      </w:r>
    </w:p>
    <w:p w14:paraId="1575099D" w14:textId="51BC651B" w:rsidR="001312EE" w:rsidRDefault="001312EE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certs</w:t>
      </w:r>
      <w:r w:rsidR="00E10446">
        <w:rPr>
          <w:rFonts w:ascii="Arial" w:hAnsi="Arial" w:cs="Arial"/>
          <w:sz w:val="24"/>
          <w:szCs w:val="24"/>
        </w:rPr>
        <w:t>.</w:t>
      </w:r>
    </w:p>
    <w:p w14:paraId="67FA460E" w14:textId="2EE83DC3" w:rsidR="001312EE" w:rsidRDefault="001312EE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community events, e.g.</w:t>
      </w:r>
      <w:r w:rsidR="00E10446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music, meetings, exhibitions, etc.</w:t>
      </w:r>
    </w:p>
    <w:p w14:paraId="1DAF65CC" w14:textId="70B1F2A9" w:rsidR="001312EE" w:rsidRPr="003A025C" w:rsidRDefault="001312EE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Fund raising activities, etc. keep fit, line dancing</w:t>
      </w:r>
      <w:r w:rsidR="00467DC8">
        <w:rPr>
          <w:rFonts w:ascii="Arial" w:hAnsi="Arial" w:cs="Arial"/>
          <w:sz w:val="24"/>
          <w:szCs w:val="24"/>
        </w:rPr>
        <w:t xml:space="preserve">/ </w:t>
      </w:r>
      <w:r w:rsidR="00467DC8" w:rsidRPr="002A50C1">
        <w:rPr>
          <w:rFonts w:ascii="Arial" w:hAnsi="Arial" w:cs="Arial"/>
          <w:sz w:val="24"/>
          <w:szCs w:val="24"/>
        </w:rPr>
        <w:t>dessert and prosecco</w:t>
      </w:r>
      <w:r w:rsidR="00BE54B3">
        <w:rPr>
          <w:rFonts w:ascii="Arial" w:hAnsi="Arial" w:cs="Arial"/>
          <w:sz w:val="24"/>
          <w:szCs w:val="24"/>
        </w:rPr>
        <w:t xml:space="preserve"> -</w:t>
      </w:r>
      <w:r w:rsidR="00E10446" w:rsidRPr="003A025C">
        <w:rPr>
          <w:rFonts w:ascii="Arial" w:hAnsi="Arial" w:cs="Arial"/>
          <w:sz w:val="24"/>
          <w:szCs w:val="24"/>
        </w:rPr>
        <w:t xml:space="preserve"> fund the hall and philanthropic charities.</w:t>
      </w:r>
    </w:p>
    <w:p w14:paraId="78A72308" w14:textId="77777777" w:rsidR="00E10446" w:rsidRDefault="00E10446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1312EE" w:rsidRPr="003A025C">
        <w:rPr>
          <w:rFonts w:ascii="Arial" w:hAnsi="Arial" w:cs="Arial"/>
          <w:sz w:val="24"/>
          <w:szCs w:val="24"/>
        </w:rPr>
        <w:t xml:space="preserve">ramas. </w:t>
      </w:r>
    </w:p>
    <w:p w14:paraId="5BFB18D5" w14:textId="77777777" w:rsidR="00AC7D29" w:rsidRDefault="00AC7D29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2A50C1">
        <w:rPr>
          <w:rFonts w:ascii="Arial" w:hAnsi="Arial" w:cs="Arial"/>
          <w:sz w:val="24"/>
          <w:szCs w:val="24"/>
        </w:rPr>
        <w:t xml:space="preserve">games night table, </w:t>
      </w:r>
    </w:p>
    <w:p w14:paraId="63B13B0D" w14:textId="7956F54B" w:rsidR="00A10139" w:rsidRPr="003A025C" w:rsidRDefault="00A10139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Parties of all types</w:t>
      </w:r>
      <w:r w:rsidR="00AC7D29">
        <w:rPr>
          <w:rFonts w:ascii="Arial" w:hAnsi="Arial" w:cs="Arial"/>
          <w:sz w:val="24"/>
          <w:szCs w:val="24"/>
        </w:rPr>
        <w:t xml:space="preserve"> (hall for hire).</w:t>
      </w:r>
    </w:p>
    <w:p w14:paraId="213345E7" w14:textId="77777777" w:rsidR="00A10139" w:rsidRPr="003A025C" w:rsidRDefault="00A10139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Event nights, parties (birthdays, wedding anniversary, etc).</w:t>
      </w:r>
    </w:p>
    <w:p w14:paraId="6FB87B65" w14:textId="77777777" w:rsidR="00A10139" w:rsidRPr="00A10139" w:rsidRDefault="00A10139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A10139">
        <w:rPr>
          <w:rFonts w:ascii="Arial" w:hAnsi="Arial" w:cs="Arial"/>
          <w:sz w:val="24"/>
          <w:szCs w:val="24"/>
        </w:rPr>
        <w:t xml:space="preserve">Activities and children’s club.  </w:t>
      </w:r>
    </w:p>
    <w:p w14:paraId="47A9483F" w14:textId="77777777" w:rsidR="00E10446" w:rsidRDefault="001312EE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Games e</w:t>
      </w:r>
      <w:r>
        <w:rPr>
          <w:rFonts w:ascii="Arial" w:hAnsi="Arial" w:cs="Arial"/>
          <w:sz w:val="24"/>
          <w:szCs w:val="24"/>
        </w:rPr>
        <w:t>.</w:t>
      </w:r>
      <w:r w:rsidRPr="003A025C"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.</w:t>
      </w:r>
      <w:r w:rsidRPr="003A025C">
        <w:rPr>
          <w:rFonts w:ascii="Arial" w:hAnsi="Arial" w:cs="Arial"/>
          <w:sz w:val="24"/>
          <w:szCs w:val="24"/>
        </w:rPr>
        <w:t xml:space="preserve">, bingo, etc. </w:t>
      </w:r>
    </w:p>
    <w:p w14:paraId="6CE0F9BB" w14:textId="7FFB0CC1" w:rsidR="001312EE" w:rsidRPr="003A025C" w:rsidRDefault="001312EE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Fit</w:t>
      </w:r>
      <w:r w:rsidR="00E10446">
        <w:rPr>
          <w:rFonts w:ascii="Arial" w:hAnsi="Arial" w:cs="Arial"/>
          <w:sz w:val="24"/>
          <w:szCs w:val="24"/>
        </w:rPr>
        <w:t>ness</w:t>
      </w:r>
      <w:r w:rsidRPr="003A025C">
        <w:rPr>
          <w:rFonts w:ascii="Arial" w:hAnsi="Arial" w:cs="Arial"/>
          <w:sz w:val="24"/>
          <w:szCs w:val="24"/>
        </w:rPr>
        <w:t xml:space="preserve"> sessions, e.g.</w:t>
      </w:r>
      <w:r w:rsidR="00E10446">
        <w:rPr>
          <w:rFonts w:ascii="Arial" w:hAnsi="Arial" w:cs="Arial"/>
          <w:sz w:val="24"/>
          <w:szCs w:val="24"/>
        </w:rPr>
        <w:t>,</w:t>
      </w:r>
      <w:r w:rsidRPr="003A025C">
        <w:rPr>
          <w:rFonts w:ascii="Arial" w:hAnsi="Arial" w:cs="Arial"/>
          <w:sz w:val="24"/>
          <w:szCs w:val="24"/>
        </w:rPr>
        <w:t xml:space="preserve"> yoga.</w:t>
      </w:r>
    </w:p>
    <w:p w14:paraId="0C102C5A" w14:textId="1AD2E271" w:rsidR="00A10139" w:rsidRDefault="00A10139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Pr="001312EE">
        <w:rPr>
          <w:rFonts w:ascii="Arial" w:hAnsi="Arial" w:cs="Arial"/>
          <w:sz w:val="24"/>
          <w:szCs w:val="24"/>
        </w:rPr>
        <w:t>other/ father baby and toddler groups</w:t>
      </w:r>
      <w:r w:rsidR="00086029">
        <w:rPr>
          <w:rFonts w:ascii="Arial" w:hAnsi="Arial" w:cs="Arial"/>
          <w:sz w:val="24"/>
          <w:szCs w:val="24"/>
        </w:rPr>
        <w:t>.</w:t>
      </w:r>
      <w:r w:rsidRPr="001312EE">
        <w:rPr>
          <w:rFonts w:ascii="Arial" w:hAnsi="Arial" w:cs="Arial"/>
          <w:sz w:val="24"/>
          <w:szCs w:val="24"/>
        </w:rPr>
        <w:t xml:space="preserve"> </w:t>
      </w:r>
    </w:p>
    <w:p w14:paraId="7F270C06" w14:textId="77777777" w:rsidR="00A10139" w:rsidRDefault="00A10139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ristmas tree supper. </w:t>
      </w:r>
    </w:p>
    <w:p w14:paraId="18054F46" w14:textId="77777777" w:rsidR="00A10139" w:rsidRDefault="00A10139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nfire night.</w:t>
      </w:r>
    </w:p>
    <w:p w14:paraId="7B725909" w14:textId="79D71DBA" w:rsidR="006F0F12" w:rsidRPr="00305265" w:rsidRDefault="006F0F12" w:rsidP="0030526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F0F12">
        <w:rPr>
          <w:rFonts w:ascii="Arial" w:hAnsi="Arial" w:cs="Arial"/>
          <w:sz w:val="24"/>
          <w:szCs w:val="24"/>
        </w:rPr>
        <w:t>Funfair</w:t>
      </w:r>
      <w:r w:rsidR="00CA3EE4">
        <w:rPr>
          <w:rFonts w:ascii="Arial" w:hAnsi="Arial" w:cs="Arial"/>
          <w:sz w:val="24"/>
          <w:szCs w:val="24"/>
        </w:rPr>
        <w:t>.</w:t>
      </w:r>
      <w:r w:rsidRPr="00305265">
        <w:rPr>
          <w:rFonts w:ascii="Arial" w:hAnsi="Arial" w:cs="Arial"/>
          <w:sz w:val="24"/>
          <w:szCs w:val="24"/>
        </w:rPr>
        <w:t xml:space="preserve"> </w:t>
      </w:r>
    </w:p>
    <w:p w14:paraId="6CCEB1B1" w14:textId="77777777" w:rsidR="006F0F12" w:rsidRDefault="006F0F12" w:rsidP="006F0F12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Pr="002A50C1">
        <w:rPr>
          <w:rFonts w:ascii="Arial" w:hAnsi="Arial" w:cs="Arial"/>
          <w:sz w:val="24"/>
          <w:szCs w:val="24"/>
        </w:rPr>
        <w:t>harity events</w:t>
      </w:r>
      <w:r>
        <w:rPr>
          <w:rFonts w:ascii="Arial" w:hAnsi="Arial" w:cs="Arial"/>
          <w:sz w:val="24"/>
          <w:szCs w:val="24"/>
        </w:rPr>
        <w:t>.</w:t>
      </w:r>
    </w:p>
    <w:p w14:paraId="5083C438" w14:textId="77777777" w:rsidR="006F0F12" w:rsidRPr="006F0F12" w:rsidRDefault="006F0F12" w:rsidP="006F0F12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Pr="002A50C1">
        <w:rPr>
          <w:rFonts w:ascii="Arial" w:hAnsi="Arial" w:cs="Arial"/>
          <w:sz w:val="24"/>
          <w:szCs w:val="24"/>
        </w:rPr>
        <w:t>hows!</w:t>
      </w:r>
    </w:p>
    <w:p w14:paraId="1EBEE51B" w14:textId="77777777" w:rsidR="00A10139" w:rsidRDefault="00A10139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g roast. </w:t>
      </w:r>
    </w:p>
    <w:p w14:paraId="6382232E" w14:textId="3CC44E56" w:rsidR="00A10139" w:rsidRDefault="00A10139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Pr="001312EE">
        <w:rPr>
          <w:rFonts w:ascii="Arial" w:hAnsi="Arial" w:cs="Arial"/>
          <w:sz w:val="24"/>
          <w:szCs w:val="24"/>
        </w:rPr>
        <w:t>ocial club for the younger generation</w:t>
      </w:r>
      <w:r w:rsidR="00086029">
        <w:rPr>
          <w:rFonts w:ascii="Arial" w:hAnsi="Arial" w:cs="Arial"/>
          <w:sz w:val="24"/>
          <w:szCs w:val="24"/>
        </w:rPr>
        <w:t>.</w:t>
      </w:r>
    </w:p>
    <w:p w14:paraId="15E656A2" w14:textId="77777777" w:rsidR="00E10446" w:rsidRDefault="001312EE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Welsh culture events to suit all ages, both educational and non-Welsh speakers. </w:t>
      </w:r>
    </w:p>
    <w:p w14:paraId="096F0CB5" w14:textId="417A8FAA" w:rsidR="001312EE" w:rsidRPr="003A025C" w:rsidRDefault="001312EE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Quiz night.</w:t>
      </w:r>
    </w:p>
    <w:p w14:paraId="6254A758" w14:textId="77777777" w:rsidR="001312EE" w:rsidRPr="003A025C" w:rsidRDefault="001312EE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Playgroups for mothers and babies.</w:t>
      </w:r>
    </w:p>
    <w:p w14:paraId="67FD783B" w14:textId="61C4749A" w:rsidR="001312EE" w:rsidRDefault="00E10446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1312EE" w:rsidRPr="003A025C">
        <w:rPr>
          <w:rFonts w:ascii="Arial" w:hAnsi="Arial" w:cs="Arial"/>
          <w:sz w:val="24"/>
          <w:szCs w:val="24"/>
        </w:rPr>
        <w:t>arties and competitions.</w:t>
      </w:r>
    </w:p>
    <w:p w14:paraId="1931CCA7" w14:textId="77777777" w:rsidR="001312EE" w:rsidRDefault="001312EE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72466">
        <w:rPr>
          <w:rFonts w:ascii="Arial" w:hAnsi="Arial" w:cs="Arial"/>
          <w:sz w:val="24"/>
          <w:szCs w:val="24"/>
        </w:rPr>
        <w:t xml:space="preserve">Community Activities. </w:t>
      </w:r>
    </w:p>
    <w:p w14:paraId="38708BE1" w14:textId="37D9AA08" w:rsidR="001312EE" w:rsidRPr="001312EE" w:rsidRDefault="00E10446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igs.</w:t>
      </w:r>
    </w:p>
    <w:p w14:paraId="7AAE50FD" w14:textId="7656C1B8" w:rsidR="00287A00" w:rsidRDefault="001312EE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72466">
        <w:rPr>
          <w:rFonts w:ascii="Arial" w:hAnsi="Arial" w:cs="Arial"/>
          <w:sz w:val="24"/>
          <w:szCs w:val="24"/>
        </w:rPr>
        <w:t xml:space="preserve">Eisteddfod. </w:t>
      </w:r>
    </w:p>
    <w:p w14:paraId="7952AE78" w14:textId="4DFCEDCF" w:rsidR="00287A00" w:rsidRDefault="00287A00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nual events, Christmas party, etc.</w:t>
      </w:r>
    </w:p>
    <w:p w14:paraId="50B3173F" w14:textId="073B1417" w:rsidR="001312EE" w:rsidRPr="00772466" w:rsidRDefault="001312EE" w:rsidP="001312E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72466">
        <w:rPr>
          <w:rFonts w:ascii="Arial" w:hAnsi="Arial" w:cs="Arial"/>
          <w:sz w:val="24"/>
          <w:szCs w:val="24"/>
        </w:rPr>
        <w:t xml:space="preserve">Concerts; choir rehearsals etc. </w:t>
      </w:r>
    </w:p>
    <w:p w14:paraId="018FA3EE" w14:textId="458EBAD3" w:rsidR="001312EE" w:rsidRPr="00287A00" w:rsidRDefault="001312EE" w:rsidP="00287A0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72466">
        <w:rPr>
          <w:rFonts w:ascii="Arial" w:hAnsi="Arial" w:cs="Arial"/>
          <w:sz w:val="24"/>
          <w:szCs w:val="24"/>
        </w:rPr>
        <w:t xml:space="preserve">Children's parties. </w:t>
      </w:r>
    </w:p>
    <w:p w14:paraId="537978E4" w14:textId="77777777" w:rsidR="00AC7D29" w:rsidRDefault="00AC7D29" w:rsidP="00AC7D2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Pr="002A50C1">
        <w:rPr>
          <w:rFonts w:ascii="Arial" w:hAnsi="Arial" w:cs="Arial"/>
          <w:sz w:val="24"/>
          <w:szCs w:val="24"/>
        </w:rPr>
        <w:t xml:space="preserve">ovie screenings (old and new), </w:t>
      </w:r>
    </w:p>
    <w:p w14:paraId="161DE064" w14:textId="77777777" w:rsidR="00266640" w:rsidRDefault="00266640" w:rsidP="00AC7D2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AC7D29" w:rsidRPr="002A50C1">
        <w:rPr>
          <w:rFonts w:ascii="Arial" w:hAnsi="Arial" w:cs="Arial"/>
          <w:sz w:val="24"/>
          <w:szCs w:val="24"/>
        </w:rPr>
        <w:t>ocial evenings e</w:t>
      </w:r>
      <w:r>
        <w:rPr>
          <w:rFonts w:ascii="Arial" w:hAnsi="Arial" w:cs="Arial"/>
          <w:sz w:val="24"/>
          <w:szCs w:val="24"/>
        </w:rPr>
        <w:t>.</w:t>
      </w:r>
      <w:r w:rsidR="00AC7D29" w:rsidRPr="002A50C1"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.,</w:t>
      </w:r>
      <w:r w:rsidR="00AC7D29" w:rsidRPr="002A50C1">
        <w:rPr>
          <w:rFonts w:ascii="Arial" w:hAnsi="Arial" w:cs="Arial"/>
          <w:sz w:val="24"/>
          <w:szCs w:val="24"/>
        </w:rPr>
        <w:t xml:space="preserve"> pig roasting and light entertainment, </w:t>
      </w:r>
    </w:p>
    <w:p w14:paraId="761F94DF" w14:textId="20059599" w:rsidR="00AC7D29" w:rsidRPr="002A50C1" w:rsidRDefault="00266640" w:rsidP="00AC7D2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AC7D29" w:rsidRPr="002A50C1">
        <w:rPr>
          <w:rFonts w:ascii="Arial" w:hAnsi="Arial" w:cs="Arial"/>
          <w:sz w:val="24"/>
          <w:szCs w:val="24"/>
        </w:rPr>
        <w:t xml:space="preserve"> place to have a cuppa and a coffee after a walk.</w:t>
      </w:r>
    </w:p>
    <w:p w14:paraId="50664135" w14:textId="462D9B86" w:rsidR="00686E37" w:rsidRPr="003A025C" w:rsidRDefault="00E10446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686E37" w:rsidRPr="003A025C">
        <w:rPr>
          <w:rFonts w:ascii="Arial" w:hAnsi="Arial" w:cs="Arial"/>
          <w:sz w:val="24"/>
          <w:szCs w:val="24"/>
        </w:rPr>
        <w:t>amily groups i.e., parent and toddler.</w:t>
      </w:r>
    </w:p>
    <w:p w14:paraId="51746606" w14:textId="651EA7AC" w:rsidR="00E10446" w:rsidRDefault="00686E37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Family days</w:t>
      </w:r>
      <w:r w:rsidR="00E10446">
        <w:rPr>
          <w:rFonts w:ascii="Arial" w:hAnsi="Arial" w:cs="Arial"/>
          <w:sz w:val="24"/>
          <w:szCs w:val="24"/>
        </w:rPr>
        <w:t>.</w:t>
      </w:r>
    </w:p>
    <w:p w14:paraId="32DE1746" w14:textId="366FFAB5" w:rsidR="00ED18C2" w:rsidRPr="00A10139" w:rsidRDefault="00E10446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="00686E37" w:rsidRPr="003A025C">
        <w:rPr>
          <w:rFonts w:ascii="Arial" w:hAnsi="Arial" w:cs="Arial"/>
          <w:sz w:val="24"/>
          <w:szCs w:val="24"/>
        </w:rPr>
        <w:t>usic event</w:t>
      </w:r>
      <w:r>
        <w:rPr>
          <w:rFonts w:ascii="Arial" w:hAnsi="Arial" w:cs="Arial"/>
          <w:sz w:val="24"/>
          <w:szCs w:val="24"/>
        </w:rPr>
        <w:t>.</w:t>
      </w:r>
    </w:p>
    <w:p w14:paraId="2F68DA60" w14:textId="71710158" w:rsidR="005624B6" w:rsidRPr="00E10446" w:rsidRDefault="00E10446" w:rsidP="00E1044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="00686E37" w:rsidRPr="003A025C">
        <w:rPr>
          <w:rFonts w:ascii="Arial" w:hAnsi="Arial" w:cs="Arial"/>
          <w:sz w:val="24"/>
          <w:szCs w:val="24"/>
        </w:rPr>
        <w:t xml:space="preserve">lown afternoon for the children. </w:t>
      </w:r>
    </w:p>
    <w:p w14:paraId="7A2C3E89" w14:textId="0CB0CB93" w:rsidR="005624B6" w:rsidRPr="00A10139" w:rsidRDefault="00E10446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="00686E37" w:rsidRPr="003A025C">
        <w:rPr>
          <w:rFonts w:ascii="Arial" w:hAnsi="Arial" w:cs="Arial"/>
          <w:sz w:val="24"/>
          <w:szCs w:val="24"/>
        </w:rPr>
        <w:t>omedian</w:t>
      </w:r>
      <w:r>
        <w:rPr>
          <w:rFonts w:ascii="Arial" w:hAnsi="Arial" w:cs="Arial"/>
          <w:sz w:val="24"/>
          <w:szCs w:val="24"/>
        </w:rPr>
        <w:t>.</w:t>
      </w:r>
    </w:p>
    <w:p w14:paraId="35DE6A6B" w14:textId="3BB02897" w:rsidR="005624B6" w:rsidRDefault="00686E37" w:rsidP="005F145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Club for children / youth. </w:t>
      </w:r>
    </w:p>
    <w:p w14:paraId="4FEDDBA4" w14:textId="77777777" w:rsidR="005624B6" w:rsidRDefault="00686E37" w:rsidP="005F145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coffee evenings, leagues, various entertainment. </w:t>
      </w:r>
    </w:p>
    <w:p w14:paraId="6909C637" w14:textId="30A548FD" w:rsidR="00686E37" w:rsidRPr="003A025C" w:rsidRDefault="00686E37" w:rsidP="005F145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Sunday services</w:t>
      </w:r>
      <w:r w:rsidR="00ED18C2">
        <w:rPr>
          <w:rFonts w:ascii="Arial" w:hAnsi="Arial" w:cs="Arial"/>
          <w:sz w:val="24"/>
          <w:szCs w:val="24"/>
        </w:rPr>
        <w:t>.</w:t>
      </w:r>
    </w:p>
    <w:p w14:paraId="37062644" w14:textId="6900D50B" w:rsidR="00686E37" w:rsidRPr="003A025C" w:rsidRDefault="00686E37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Darts</w:t>
      </w:r>
      <w:r w:rsidR="00ED18C2">
        <w:rPr>
          <w:rFonts w:ascii="Arial" w:hAnsi="Arial" w:cs="Arial"/>
          <w:sz w:val="24"/>
          <w:szCs w:val="24"/>
        </w:rPr>
        <w:t>,</w:t>
      </w:r>
      <w:r w:rsidRPr="003A025C">
        <w:rPr>
          <w:rFonts w:ascii="Arial" w:hAnsi="Arial" w:cs="Arial"/>
          <w:sz w:val="24"/>
          <w:szCs w:val="24"/>
        </w:rPr>
        <w:t xml:space="preserve"> pool table</w:t>
      </w:r>
      <w:r w:rsidR="00287A00">
        <w:rPr>
          <w:rFonts w:ascii="Arial" w:hAnsi="Arial" w:cs="Arial"/>
          <w:sz w:val="24"/>
          <w:szCs w:val="24"/>
        </w:rPr>
        <w:t>.</w:t>
      </w:r>
    </w:p>
    <w:p w14:paraId="6D37BD57" w14:textId="4056E9C5" w:rsidR="004F725F" w:rsidRPr="003A025C" w:rsidRDefault="004F725F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'Bethan's Food' for socializing</w:t>
      </w:r>
      <w:r w:rsidR="00ED18C2">
        <w:rPr>
          <w:rFonts w:ascii="Arial" w:hAnsi="Arial" w:cs="Arial"/>
          <w:sz w:val="24"/>
          <w:szCs w:val="24"/>
        </w:rPr>
        <w:t>,</w:t>
      </w:r>
      <w:r w:rsidRPr="003A025C">
        <w:rPr>
          <w:rFonts w:ascii="Arial" w:hAnsi="Arial" w:cs="Arial"/>
          <w:sz w:val="24"/>
          <w:szCs w:val="24"/>
        </w:rPr>
        <w:t xml:space="preserve"> 'Harvest supper'.</w:t>
      </w:r>
    </w:p>
    <w:p w14:paraId="56011080" w14:textId="180D6246" w:rsidR="00686E37" w:rsidRPr="003A025C" w:rsidRDefault="00686E37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Whist, keep fit, dancing, concerts, quiz, bingo, beetle drives, tabletop sales.</w:t>
      </w:r>
    </w:p>
    <w:p w14:paraId="6BDDAB5E" w14:textId="61E828E9" w:rsidR="00E10446" w:rsidRDefault="00284124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Craft groups</w:t>
      </w:r>
      <w:r w:rsidR="00F55BAE" w:rsidRPr="003A025C">
        <w:rPr>
          <w:rFonts w:ascii="Arial" w:hAnsi="Arial" w:cs="Arial"/>
          <w:sz w:val="24"/>
          <w:szCs w:val="24"/>
        </w:rPr>
        <w:t xml:space="preserve">.  </w:t>
      </w:r>
      <w:r w:rsidR="00CB05D9" w:rsidRPr="002A50C1">
        <w:rPr>
          <w:rFonts w:ascii="Arial" w:hAnsi="Arial" w:cs="Arial"/>
          <w:sz w:val="24"/>
          <w:szCs w:val="24"/>
        </w:rPr>
        <w:t>or a chance to buy and see local crafts.</w:t>
      </w:r>
      <w:r w:rsidR="00F56FA3">
        <w:rPr>
          <w:rFonts w:ascii="Arial" w:hAnsi="Arial" w:cs="Arial"/>
          <w:sz w:val="24"/>
          <w:szCs w:val="24"/>
        </w:rPr>
        <w:t xml:space="preserve"> C</w:t>
      </w:r>
      <w:r w:rsidR="00F56FA3" w:rsidRPr="002A50C1">
        <w:rPr>
          <w:rFonts w:ascii="Arial" w:hAnsi="Arial" w:cs="Arial"/>
          <w:sz w:val="24"/>
          <w:szCs w:val="24"/>
        </w:rPr>
        <w:t>raft sessions</w:t>
      </w:r>
      <w:r w:rsidR="00F56FA3">
        <w:rPr>
          <w:rFonts w:ascii="Arial" w:hAnsi="Arial" w:cs="Arial"/>
          <w:sz w:val="24"/>
          <w:szCs w:val="24"/>
        </w:rPr>
        <w:t>.</w:t>
      </w:r>
    </w:p>
    <w:p w14:paraId="01E2EAED" w14:textId="4976C12D" w:rsidR="00686E37" w:rsidRPr="003A025C" w:rsidRDefault="00F55BAE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Training and exercise sessions.</w:t>
      </w:r>
    </w:p>
    <w:p w14:paraId="44CD2458" w14:textId="260537FB" w:rsidR="00ED18C2" w:rsidRPr="00287A00" w:rsidRDefault="00E10446" w:rsidP="00287A0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D20246" w:rsidRPr="003A025C">
        <w:rPr>
          <w:rFonts w:ascii="Arial" w:hAnsi="Arial" w:cs="Arial"/>
          <w:sz w:val="24"/>
          <w:szCs w:val="24"/>
        </w:rPr>
        <w:t>hist drives</w:t>
      </w:r>
      <w:r>
        <w:rPr>
          <w:rFonts w:ascii="Arial" w:hAnsi="Arial" w:cs="Arial"/>
          <w:sz w:val="24"/>
          <w:szCs w:val="24"/>
        </w:rPr>
        <w:t>.</w:t>
      </w:r>
    </w:p>
    <w:p w14:paraId="26D891A6" w14:textId="3980C912" w:rsidR="00ED18C2" w:rsidRDefault="00287A00" w:rsidP="0009048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vities to k</w:t>
      </w:r>
      <w:r w:rsidR="0088166A" w:rsidRPr="003A025C">
        <w:rPr>
          <w:rFonts w:ascii="Arial" w:hAnsi="Arial" w:cs="Arial"/>
          <w:sz w:val="24"/>
          <w:szCs w:val="24"/>
        </w:rPr>
        <w:t>eep the local older generation in touch with one and other</w:t>
      </w:r>
      <w:r>
        <w:rPr>
          <w:rFonts w:ascii="Arial" w:hAnsi="Arial" w:cs="Arial"/>
          <w:sz w:val="24"/>
          <w:szCs w:val="24"/>
        </w:rPr>
        <w:t>.</w:t>
      </w:r>
      <w:r w:rsidR="0088166A" w:rsidRPr="003A025C">
        <w:rPr>
          <w:rFonts w:ascii="Arial" w:hAnsi="Arial" w:cs="Arial"/>
          <w:sz w:val="24"/>
          <w:szCs w:val="24"/>
        </w:rPr>
        <w:t xml:space="preserve"> </w:t>
      </w:r>
    </w:p>
    <w:p w14:paraId="28216883" w14:textId="0E4DE984" w:rsidR="00ED18C2" w:rsidRDefault="00ED18C2" w:rsidP="0009048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88166A" w:rsidRPr="003A025C">
        <w:rPr>
          <w:rFonts w:ascii="Arial" w:hAnsi="Arial" w:cs="Arial"/>
          <w:sz w:val="24"/>
          <w:szCs w:val="24"/>
        </w:rPr>
        <w:t>fternoon tea</w:t>
      </w:r>
      <w:r w:rsidR="00287A00">
        <w:rPr>
          <w:rFonts w:ascii="Arial" w:hAnsi="Arial" w:cs="Arial"/>
          <w:sz w:val="24"/>
          <w:szCs w:val="24"/>
        </w:rPr>
        <w:t>.</w:t>
      </w:r>
      <w:r w:rsidR="0088166A" w:rsidRPr="003A025C">
        <w:rPr>
          <w:rFonts w:ascii="Arial" w:hAnsi="Arial" w:cs="Arial"/>
          <w:sz w:val="24"/>
          <w:szCs w:val="24"/>
        </w:rPr>
        <w:t xml:space="preserve"> </w:t>
      </w:r>
    </w:p>
    <w:p w14:paraId="40C7345E" w14:textId="2D2D437D" w:rsidR="00287A00" w:rsidRDefault="0088166A" w:rsidP="0009048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Baby and toddler groups</w:t>
      </w:r>
      <w:r w:rsidR="00287A00">
        <w:rPr>
          <w:rFonts w:ascii="Arial" w:hAnsi="Arial" w:cs="Arial"/>
          <w:sz w:val="24"/>
          <w:szCs w:val="24"/>
        </w:rPr>
        <w:t>.</w:t>
      </w:r>
      <w:r w:rsidRPr="003A025C">
        <w:rPr>
          <w:rFonts w:ascii="Arial" w:hAnsi="Arial" w:cs="Arial"/>
          <w:sz w:val="24"/>
          <w:szCs w:val="24"/>
        </w:rPr>
        <w:t xml:space="preserve"> </w:t>
      </w:r>
    </w:p>
    <w:p w14:paraId="6AB50ADE" w14:textId="3CDBCBCD" w:rsidR="00287A00" w:rsidRDefault="0088166A" w:rsidP="0009048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Hub for children to meet after school, for children’s birthday parties</w:t>
      </w:r>
      <w:r w:rsidR="00287A00">
        <w:rPr>
          <w:rFonts w:ascii="Arial" w:hAnsi="Arial" w:cs="Arial"/>
          <w:sz w:val="24"/>
          <w:szCs w:val="24"/>
        </w:rPr>
        <w:t>.</w:t>
      </w:r>
    </w:p>
    <w:p w14:paraId="4EA91AC8" w14:textId="77777777" w:rsidR="00313ED9" w:rsidRDefault="00313ED9" w:rsidP="0048188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48188E" w:rsidRPr="00865E57">
        <w:rPr>
          <w:rFonts w:ascii="Arial" w:hAnsi="Arial" w:cs="Arial"/>
          <w:sz w:val="24"/>
          <w:szCs w:val="24"/>
        </w:rPr>
        <w:t>air</w:t>
      </w:r>
    </w:p>
    <w:p w14:paraId="406BF9FA" w14:textId="77777777" w:rsidR="00313ED9" w:rsidRDefault="00313ED9" w:rsidP="0048188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48188E" w:rsidRPr="00865E57">
        <w:rPr>
          <w:rFonts w:ascii="Arial" w:hAnsi="Arial" w:cs="Arial"/>
          <w:sz w:val="24"/>
          <w:szCs w:val="24"/>
        </w:rPr>
        <w:t>nooker tournament</w:t>
      </w:r>
      <w:r>
        <w:rPr>
          <w:rFonts w:ascii="Arial" w:hAnsi="Arial" w:cs="Arial"/>
          <w:sz w:val="24"/>
          <w:szCs w:val="24"/>
        </w:rPr>
        <w:t>.</w:t>
      </w:r>
    </w:p>
    <w:p w14:paraId="75AB08FB" w14:textId="166AC52B" w:rsidR="0048188E" w:rsidRPr="00865E57" w:rsidRDefault="00313ED9" w:rsidP="0048188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48188E">
        <w:rPr>
          <w:rFonts w:ascii="Arial" w:hAnsi="Arial" w:cs="Arial"/>
          <w:sz w:val="24"/>
          <w:szCs w:val="24"/>
        </w:rPr>
        <w:t>inging competitions</w:t>
      </w:r>
      <w:r>
        <w:rPr>
          <w:rFonts w:ascii="Arial" w:hAnsi="Arial" w:cs="Arial"/>
          <w:sz w:val="24"/>
          <w:szCs w:val="24"/>
        </w:rPr>
        <w:t>.</w:t>
      </w:r>
    </w:p>
    <w:p w14:paraId="3D846ED5" w14:textId="77777777" w:rsidR="0048188E" w:rsidRPr="00865E57" w:rsidRDefault="0048188E" w:rsidP="0048188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65E57">
        <w:rPr>
          <w:rFonts w:ascii="Arial" w:hAnsi="Arial" w:cs="Arial"/>
          <w:sz w:val="24"/>
          <w:szCs w:val="24"/>
        </w:rPr>
        <w:t>Arts and crafts workshops.</w:t>
      </w:r>
    </w:p>
    <w:p w14:paraId="339FEE09" w14:textId="77777777" w:rsidR="00313ED9" w:rsidRDefault="0048188E" w:rsidP="0048188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65E57">
        <w:rPr>
          <w:rFonts w:ascii="Arial" w:hAnsi="Arial" w:cs="Arial"/>
          <w:sz w:val="24"/>
          <w:szCs w:val="24"/>
        </w:rPr>
        <w:t>Pop ups from different restaurants across Wales,</w:t>
      </w:r>
    </w:p>
    <w:p w14:paraId="2D4F1689" w14:textId="13A3C3E5" w:rsidR="00FB63DE" w:rsidRDefault="00FB63DE" w:rsidP="0048188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48188E" w:rsidRPr="00865E57">
        <w:rPr>
          <w:rFonts w:ascii="Arial" w:hAnsi="Arial" w:cs="Arial"/>
          <w:sz w:val="24"/>
          <w:szCs w:val="24"/>
        </w:rPr>
        <w:t xml:space="preserve"> chance to see and buy produce from local artisans. </w:t>
      </w:r>
    </w:p>
    <w:p w14:paraId="1C9CBFB7" w14:textId="4AAD5918" w:rsidR="0048188E" w:rsidRPr="00865E57" w:rsidRDefault="00FB63DE" w:rsidP="0048188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48188E" w:rsidRPr="00865E57">
        <w:rPr>
          <w:rFonts w:ascii="Arial" w:hAnsi="Arial" w:cs="Arial"/>
          <w:sz w:val="24"/>
          <w:szCs w:val="24"/>
        </w:rPr>
        <w:t>ocial groups (reading groups / language classes).</w:t>
      </w:r>
    </w:p>
    <w:p w14:paraId="3C1F349D" w14:textId="65F3C948" w:rsidR="00E5758E" w:rsidRDefault="0048188E" w:rsidP="0048188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65E57">
        <w:rPr>
          <w:rFonts w:ascii="Arial" w:hAnsi="Arial" w:cs="Arial"/>
          <w:sz w:val="24"/>
          <w:szCs w:val="24"/>
        </w:rPr>
        <w:t>Plays</w:t>
      </w:r>
      <w:r w:rsidR="00E5758E">
        <w:rPr>
          <w:rFonts w:ascii="Arial" w:hAnsi="Arial" w:cs="Arial"/>
          <w:sz w:val="24"/>
          <w:szCs w:val="24"/>
        </w:rPr>
        <w:t>.</w:t>
      </w:r>
      <w:r w:rsidRPr="00865E57">
        <w:rPr>
          <w:rFonts w:ascii="Arial" w:hAnsi="Arial" w:cs="Arial"/>
          <w:sz w:val="24"/>
          <w:szCs w:val="24"/>
        </w:rPr>
        <w:t xml:space="preserve"> </w:t>
      </w:r>
    </w:p>
    <w:p w14:paraId="44739D42" w14:textId="5E6EEBF6" w:rsidR="0048188E" w:rsidRPr="00865E57" w:rsidRDefault="0048188E" w:rsidP="0048188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65E57">
        <w:rPr>
          <w:rFonts w:ascii="Arial" w:hAnsi="Arial" w:cs="Arial"/>
          <w:sz w:val="24"/>
          <w:szCs w:val="24"/>
        </w:rPr>
        <w:t>Cinema</w:t>
      </w:r>
      <w:r w:rsidR="006B52D7">
        <w:rPr>
          <w:rFonts w:ascii="Arial" w:hAnsi="Arial" w:cs="Arial"/>
          <w:sz w:val="24"/>
          <w:szCs w:val="24"/>
        </w:rPr>
        <w:t xml:space="preserve"> – old and new films.</w:t>
      </w:r>
    </w:p>
    <w:p w14:paraId="5A3B8967" w14:textId="77777777" w:rsidR="00E5758E" w:rsidRDefault="0048188E" w:rsidP="0048188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65E57">
        <w:rPr>
          <w:rFonts w:ascii="Arial" w:hAnsi="Arial" w:cs="Arial"/>
          <w:sz w:val="24"/>
          <w:szCs w:val="24"/>
        </w:rPr>
        <w:t>Children's parties, concerts, plays, fun fund</w:t>
      </w:r>
      <w:r>
        <w:rPr>
          <w:rFonts w:ascii="Arial" w:hAnsi="Arial" w:cs="Arial"/>
          <w:sz w:val="24"/>
          <w:szCs w:val="24"/>
        </w:rPr>
        <w:t>-</w:t>
      </w:r>
      <w:r w:rsidRPr="00865E57">
        <w:rPr>
          <w:rFonts w:ascii="Arial" w:hAnsi="Arial" w:cs="Arial"/>
          <w:sz w:val="24"/>
          <w:szCs w:val="24"/>
        </w:rPr>
        <w:t>raising evenings e</w:t>
      </w:r>
      <w:r>
        <w:rPr>
          <w:rFonts w:ascii="Arial" w:hAnsi="Arial" w:cs="Arial"/>
          <w:sz w:val="24"/>
          <w:szCs w:val="24"/>
        </w:rPr>
        <w:t>.</w:t>
      </w:r>
      <w:r w:rsidRPr="00865E57"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.,</w:t>
      </w:r>
      <w:r w:rsidRPr="00865E57">
        <w:rPr>
          <w:rFonts w:ascii="Arial" w:hAnsi="Arial" w:cs="Arial"/>
          <w:sz w:val="24"/>
          <w:szCs w:val="24"/>
        </w:rPr>
        <w:t xml:space="preserve"> dessert and prosecco, </w:t>
      </w:r>
    </w:p>
    <w:p w14:paraId="78BA2E80" w14:textId="77777777" w:rsidR="00E5758E" w:rsidRDefault="00E5758E" w:rsidP="0048188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="0048188E" w:rsidRPr="00865E57">
        <w:rPr>
          <w:rFonts w:ascii="Arial" w:hAnsi="Arial" w:cs="Arial"/>
          <w:sz w:val="24"/>
          <w:szCs w:val="24"/>
        </w:rPr>
        <w:t xml:space="preserve">lub for the elderly - talks etc, </w:t>
      </w:r>
    </w:p>
    <w:p w14:paraId="4AC576AD" w14:textId="77777777" w:rsidR="00E5758E" w:rsidRDefault="0048188E" w:rsidP="0048188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65E57">
        <w:rPr>
          <w:rFonts w:ascii="Arial" w:hAnsi="Arial" w:cs="Arial"/>
          <w:sz w:val="24"/>
          <w:szCs w:val="24"/>
        </w:rPr>
        <w:t xml:space="preserve">Sunday lunch for the community, afternoon tea, craft sessions, </w:t>
      </w:r>
    </w:p>
    <w:p w14:paraId="57FCA4B2" w14:textId="62050EE6" w:rsidR="00E5758E" w:rsidRDefault="0048188E" w:rsidP="0048188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65E57">
        <w:rPr>
          <w:rFonts w:ascii="Arial" w:hAnsi="Arial" w:cs="Arial"/>
          <w:sz w:val="24"/>
          <w:szCs w:val="24"/>
        </w:rPr>
        <w:t xml:space="preserve">Welsh for </w:t>
      </w:r>
      <w:r w:rsidR="00035D11" w:rsidRPr="00865E57">
        <w:rPr>
          <w:rFonts w:ascii="Arial" w:hAnsi="Arial" w:cs="Arial"/>
          <w:sz w:val="24"/>
          <w:szCs w:val="24"/>
        </w:rPr>
        <w:t>learners’</w:t>
      </w:r>
      <w:r w:rsidRPr="00865E57">
        <w:rPr>
          <w:rFonts w:ascii="Arial" w:hAnsi="Arial" w:cs="Arial"/>
          <w:sz w:val="24"/>
          <w:szCs w:val="24"/>
        </w:rPr>
        <w:t xml:space="preserve"> courses</w:t>
      </w:r>
      <w:r w:rsidR="00035D11">
        <w:rPr>
          <w:rFonts w:ascii="Arial" w:hAnsi="Arial" w:cs="Arial"/>
          <w:sz w:val="24"/>
          <w:szCs w:val="24"/>
        </w:rPr>
        <w:t>.</w:t>
      </w:r>
      <w:r w:rsidRPr="00865E57">
        <w:rPr>
          <w:rFonts w:ascii="Arial" w:hAnsi="Arial" w:cs="Arial"/>
          <w:sz w:val="24"/>
          <w:szCs w:val="24"/>
        </w:rPr>
        <w:t xml:space="preserve"> </w:t>
      </w:r>
    </w:p>
    <w:p w14:paraId="78FF6588" w14:textId="598B89B0" w:rsidR="006B52D7" w:rsidRDefault="00E5758E" w:rsidP="0048188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</w:t>
      </w:r>
      <w:r w:rsidR="0048188E" w:rsidRPr="00865E57">
        <w:rPr>
          <w:rFonts w:ascii="Arial" w:hAnsi="Arial" w:cs="Arial"/>
          <w:sz w:val="24"/>
          <w:szCs w:val="24"/>
        </w:rPr>
        <w:t>ames night table</w:t>
      </w:r>
      <w:r w:rsidR="00035D11">
        <w:rPr>
          <w:rFonts w:ascii="Arial" w:hAnsi="Arial" w:cs="Arial"/>
          <w:sz w:val="24"/>
          <w:szCs w:val="24"/>
        </w:rPr>
        <w:t>.</w:t>
      </w:r>
      <w:r w:rsidR="0048188E" w:rsidRPr="00865E57">
        <w:rPr>
          <w:rFonts w:ascii="Arial" w:hAnsi="Arial" w:cs="Arial"/>
          <w:sz w:val="24"/>
          <w:szCs w:val="24"/>
        </w:rPr>
        <w:t xml:space="preserve"> </w:t>
      </w:r>
    </w:p>
    <w:p w14:paraId="3FD5B52A" w14:textId="5499A9B5" w:rsidR="006B52D7" w:rsidRDefault="006B52D7" w:rsidP="0048188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48188E" w:rsidRPr="00865E57">
        <w:rPr>
          <w:rFonts w:ascii="Arial" w:hAnsi="Arial" w:cs="Arial"/>
          <w:sz w:val="24"/>
          <w:szCs w:val="24"/>
        </w:rPr>
        <w:t>ocial evenings e</w:t>
      </w:r>
      <w:r w:rsidR="0048188E">
        <w:rPr>
          <w:rFonts w:ascii="Arial" w:hAnsi="Arial" w:cs="Arial"/>
          <w:sz w:val="24"/>
          <w:szCs w:val="24"/>
        </w:rPr>
        <w:t>.</w:t>
      </w:r>
      <w:r w:rsidR="0048188E" w:rsidRPr="00865E57">
        <w:rPr>
          <w:rFonts w:ascii="Arial" w:hAnsi="Arial" w:cs="Arial"/>
          <w:sz w:val="24"/>
          <w:szCs w:val="24"/>
        </w:rPr>
        <w:t>g</w:t>
      </w:r>
      <w:r w:rsidR="0048188E">
        <w:rPr>
          <w:rFonts w:ascii="Arial" w:hAnsi="Arial" w:cs="Arial"/>
          <w:sz w:val="24"/>
          <w:szCs w:val="24"/>
        </w:rPr>
        <w:t>.,</w:t>
      </w:r>
      <w:r w:rsidR="0048188E" w:rsidRPr="00865E57">
        <w:rPr>
          <w:rFonts w:ascii="Arial" w:hAnsi="Arial" w:cs="Arial"/>
          <w:sz w:val="24"/>
          <w:szCs w:val="24"/>
        </w:rPr>
        <w:t xml:space="preserve"> </w:t>
      </w:r>
      <w:r w:rsidR="0048188E">
        <w:rPr>
          <w:rFonts w:ascii="Arial" w:hAnsi="Arial" w:cs="Arial"/>
          <w:sz w:val="24"/>
          <w:szCs w:val="24"/>
        </w:rPr>
        <w:t>hog</w:t>
      </w:r>
      <w:r w:rsidR="0048188E" w:rsidRPr="00865E57">
        <w:rPr>
          <w:rFonts w:ascii="Arial" w:hAnsi="Arial" w:cs="Arial"/>
          <w:sz w:val="24"/>
          <w:szCs w:val="24"/>
        </w:rPr>
        <w:t xml:space="preserve"> roast and light entertainment</w:t>
      </w:r>
      <w:r w:rsidR="00035D11">
        <w:rPr>
          <w:rFonts w:ascii="Arial" w:hAnsi="Arial" w:cs="Arial"/>
          <w:sz w:val="24"/>
          <w:szCs w:val="24"/>
        </w:rPr>
        <w:t>.</w:t>
      </w:r>
    </w:p>
    <w:p w14:paraId="57265C2D" w14:textId="6F037B58" w:rsidR="0048188E" w:rsidRPr="006B52D7" w:rsidRDefault="006B52D7" w:rsidP="006B52D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48188E" w:rsidRPr="00865E57">
        <w:rPr>
          <w:rFonts w:ascii="Arial" w:hAnsi="Arial" w:cs="Arial"/>
          <w:sz w:val="24"/>
          <w:szCs w:val="24"/>
        </w:rPr>
        <w:t xml:space="preserve"> place to have a cuppa and a </w:t>
      </w:r>
      <w:r w:rsidR="0048188E">
        <w:rPr>
          <w:rFonts w:ascii="Arial" w:hAnsi="Arial" w:cs="Arial"/>
          <w:sz w:val="24"/>
          <w:szCs w:val="24"/>
        </w:rPr>
        <w:t>cake</w:t>
      </w:r>
      <w:r w:rsidR="0048188E" w:rsidRPr="00865E57">
        <w:rPr>
          <w:rFonts w:ascii="Arial" w:hAnsi="Arial" w:cs="Arial"/>
          <w:sz w:val="24"/>
          <w:szCs w:val="24"/>
        </w:rPr>
        <w:t xml:space="preserve"> after a walk.</w:t>
      </w:r>
    </w:p>
    <w:p w14:paraId="2E423697" w14:textId="77777777" w:rsidR="00686E37" w:rsidRPr="003A025C" w:rsidRDefault="00686E37" w:rsidP="00686E37">
      <w:pPr>
        <w:pStyle w:val="ListParagraph"/>
        <w:rPr>
          <w:rFonts w:ascii="Arial" w:hAnsi="Arial" w:cs="Arial"/>
          <w:sz w:val="24"/>
          <w:szCs w:val="24"/>
        </w:rPr>
      </w:pPr>
    </w:p>
    <w:p w14:paraId="3D350A89" w14:textId="5A605118" w:rsidR="00686E37" w:rsidRPr="003A025C" w:rsidRDefault="00686E37" w:rsidP="00686E37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4"/>
          <w:szCs w:val="24"/>
        </w:rPr>
      </w:pPr>
      <w:r w:rsidRPr="003A025C">
        <w:rPr>
          <w:rFonts w:ascii="Arial" w:hAnsi="Arial" w:cs="Arial"/>
          <w:b/>
          <w:bCs/>
          <w:sz w:val="24"/>
          <w:szCs w:val="24"/>
        </w:rPr>
        <w:t>How would you design the inside of the hall?</w:t>
      </w:r>
    </w:p>
    <w:p w14:paraId="36E1EEC8" w14:textId="77777777" w:rsidR="00686E37" w:rsidRPr="001453E8" w:rsidRDefault="00686E37" w:rsidP="001453E8">
      <w:pPr>
        <w:rPr>
          <w:rFonts w:ascii="Arial" w:hAnsi="Arial" w:cs="Arial"/>
          <w:sz w:val="24"/>
          <w:szCs w:val="24"/>
        </w:rPr>
      </w:pPr>
    </w:p>
    <w:p w14:paraId="2DEDA9F7" w14:textId="47A37B89" w:rsidR="001B57C9" w:rsidRPr="001B57C9" w:rsidRDefault="001B57C9" w:rsidP="001B57C9">
      <w:pPr>
        <w:rPr>
          <w:rFonts w:ascii="Arial" w:hAnsi="Arial" w:cs="Arial"/>
          <w:b/>
          <w:bCs/>
          <w:sz w:val="24"/>
          <w:szCs w:val="24"/>
        </w:rPr>
      </w:pPr>
      <w:r w:rsidRPr="001B57C9">
        <w:rPr>
          <w:rFonts w:ascii="Arial" w:hAnsi="Arial" w:cs="Arial"/>
          <w:b/>
          <w:bCs/>
          <w:sz w:val="24"/>
          <w:szCs w:val="24"/>
        </w:rPr>
        <w:t>Layout</w:t>
      </w:r>
      <w:r w:rsidR="00442816">
        <w:rPr>
          <w:rFonts w:ascii="Arial" w:hAnsi="Arial" w:cs="Arial"/>
          <w:b/>
          <w:bCs/>
          <w:sz w:val="24"/>
          <w:szCs w:val="24"/>
        </w:rPr>
        <w:t xml:space="preserve"> and design</w:t>
      </w:r>
    </w:p>
    <w:p w14:paraId="3B3EB0A5" w14:textId="77777777" w:rsidR="00CC121E" w:rsidRDefault="00CC121E" w:rsidP="00CC121E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7E2378">
        <w:rPr>
          <w:rFonts w:ascii="Arial" w:hAnsi="Arial" w:cs="Arial"/>
          <w:sz w:val="24"/>
          <w:szCs w:val="24"/>
        </w:rPr>
        <w:t>Modern space that is easy to keep clean. Defining different parts - performance space, comfortable chairs for the audience, comfortable small room for meetings, sofas and low tables at the back of the hall with perhaps a covered carpet, good acoustic for concerts, attractive colo</w:t>
      </w:r>
      <w:r>
        <w:rPr>
          <w:rFonts w:ascii="Arial" w:hAnsi="Arial" w:cs="Arial"/>
          <w:sz w:val="24"/>
          <w:szCs w:val="24"/>
        </w:rPr>
        <w:t>u</w:t>
      </w:r>
      <w:r w:rsidRPr="007E2378">
        <w:rPr>
          <w:rFonts w:ascii="Arial" w:hAnsi="Arial" w:cs="Arial"/>
          <w:sz w:val="24"/>
          <w:szCs w:val="24"/>
        </w:rPr>
        <w:t>rs on the walls, heat effective lighting that can be controlled separately from the different areas.</w:t>
      </w:r>
    </w:p>
    <w:p w14:paraId="07007D99" w14:textId="77777777" w:rsidR="001B57C9" w:rsidRPr="003A025C" w:rsidRDefault="001B57C9" w:rsidP="001B57C9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Keep the layout as it is, just needs updating and insulating.</w:t>
      </w:r>
    </w:p>
    <w:p w14:paraId="37B294B9" w14:textId="4B44B99A" w:rsidR="001B57C9" w:rsidRDefault="001B57C9" w:rsidP="001B57C9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Modernise it</w:t>
      </w:r>
      <w:r>
        <w:rPr>
          <w:rFonts w:ascii="Arial" w:hAnsi="Arial" w:cs="Arial"/>
          <w:sz w:val="24"/>
          <w:szCs w:val="24"/>
        </w:rPr>
        <w:t>.</w:t>
      </w:r>
      <w:r w:rsidRPr="003A025C">
        <w:rPr>
          <w:rFonts w:ascii="Arial" w:hAnsi="Arial" w:cs="Arial"/>
          <w:sz w:val="24"/>
          <w:szCs w:val="24"/>
        </w:rPr>
        <w:t xml:space="preserve"> </w:t>
      </w:r>
    </w:p>
    <w:p w14:paraId="4185B494" w14:textId="18522A9A" w:rsidR="001B57C9" w:rsidRDefault="001B57C9" w:rsidP="001B57C9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</w:t>
      </w:r>
      <w:r w:rsidRPr="003A025C">
        <w:rPr>
          <w:rFonts w:ascii="Arial" w:hAnsi="Arial" w:cs="Arial"/>
          <w:sz w:val="24"/>
          <w:szCs w:val="24"/>
        </w:rPr>
        <w:t xml:space="preserve">ew </w:t>
      </w:r>
      <w:r>
        <w:rPr>
          <w:rFonts w:ascii="Arial" w:hAnsi="Arial" w:cs="Arial"/>
          <w:sz w:val="24"/>
          <w:szCs w:val="24"/>
        </w:rPr>
        <w:t>décor.</w:t>
      </w:r>
      <w:r w:rsidRPr="003A025C">
        <w:rPr>
          <w:rFonts w:ascii="Arial" w:hAnsi="Arial" w:cs="Arial"/>
          <w:sz w:val="24"/>
          <w:szCs w:val="24"/>
        </w:rPr>
        <w:t xml:space="preserve"> </w:t>
      </w:r>
    </w:p>
    <w:p w14:paraId="416D79B1" w14:textId="662E69F9" w:rsidR="001B57C9" w:rsidRDefault="001B57C9" w:rsidP="001B57C9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Pr="003A025C">
        <w:rPr>
          <w:rFonts w:ascii="Arial" w:hAnsi="Arial" w:cs="Arial"/>
          <w:sz w:val="24"/>
          <w:szCs w:val="24"/>
        </w:rPr>
        <w:t>elcoming</w:t>
      </w:r>
      <w:r>
        <w:rPr>
          <w:rFonts w:ascii="Arial" w:hAnsi="Arial" w:cs="Arial"/>
          <w:sz w:val="24"/>
          <w:szCs w:val="24"/>
        </w:rPr>
        <w:t>.</w:t>
      </w:r>
    </w:p>
    <w:p w14:paraId="488A3C04" w14:textId="77777777" w:rsidR="001B57C9" w:rsidRPr="003A025C" w:rsidRDefault="001B57C9" w:rsidP="001B57C9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Spacious, but welcoming.</w:t>
      </w:r>
    </w:p>
    <w:p w14:paraId="22242654" w14:textId="26CD62F3" w:rsidR="001B57C9" w:rsidRDefault="001B57C9" w:rsidP="001B57C9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</w:t>
      </w:r>
      <w:r w:rsidRPr="003A025C">
        <w:rPr>
          <w:rFonts w:ascii="Arial" w:hAnsi="Arial" w:cs="Arial"/>
          <w:sz w:val="24"/>
          <w:szCs w:val="24"/>
        </w:rPr>
        <w:t>ar area</w:t>
      </w:r>
      <w:r>
        <w:rPr>
          <w:rFonts w:ascii="Arial" w:hAnsi="Arial" w:cs="Arial"/>
          <w:sz w:val="24"/>
          <w:szCs w:val="24"/>
        </w:rPr>
        <w:t>.</w:t>
      </w:r>
      <w:r w:rsidRPr="003A025C">
        <w:rPr>
          <w:rFonts w:ascii="Arial" w:hAnsi="Arial" w:cs="Arial"/>
          <w:sz w:val="24"/>
          <w:szCs w:val="24"/>
        </w:rPr>
        <w:t xml:space="preserve"> </w:t>
      </w:r>
    </w:p>
    <w:p w14:paraId="11F4FFE8" w14:textId="37233108" w:rsidR="001B57C9" w:rsidRPr="0023321D" w:rsidRDefault="001B57C9" w:rsidP="0023321D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</w:t>
      </w:r>
      <w:r w:rsidRPr="003A025C">
        <w:rPr>
          <w:rFonts w:ascii="Arial" w:hAnsi="Arial" w:cs="Arial"/>
          <w:sz w:val="24"/>
          <w:szCs w:val="24"/>
        </w:rPr>
        <w:t>ounge area</w:t>
      </w:r>
      <w:r>
        <w:rPr>
          <w:rFonts w:ascii="Arial" w:hAnsi="Arial" w:cs="Arial"/>
          <w:sz w:val="24"/>
          <w:szCs w:val="24"/>
        </w:rPr>
        <w:t>.</w:t>
      </w:r>
      <w:r w:rsidRPr="003A025C">
        <w:rPr>
          <w:rFonts w:ascii="Arial" w:hAnsi="Arial" w:cs="Arial"/>
          <w:sz w:val="24"/>
          <w:szCs w:val="24"/>
        </w:rPr>
        <w:t xml:space="preserve"> </w:t>
      </w:r>
    </w:p>
    <w:p w14:paraId="591A2B7B" w14:textId="5AFA3229" w:rsidR="001B57C9" w:rsidRDefault="001B57C9" w:rsidP="001B57C9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</w:t>
      </w:r>
      <w:r w:rsidRPr="003A025C">
        <w:rPr>
          <w:rFonts w:ascii="Arial" w:hAnsi="Arial" w:cs="Arial"/>
          <w:sz w:val="24"/>
          <w:szCs w:val="24"/>
        </w:rPr>
        <w:t>quipment storage space</w:t>
      </w:r>
      <w:r>
        <w:rPr>
          <w:rFonts w:ascii="Arial" w:hAnsi="Arial" w:cs="Arial"/>
          <w:sz w:val="24"/>
          <w:szCs w:val="24"/>
        </w:rPr>
        <w:t>.</w:t>
      </w:r>
    </w:p>
    <w:p w14:paraId="4B632955" w14:textId="3B3429C8" w:rsidR="001B57C9" w:rsidRDefault="001B57C9" w:rsidP="001B57C9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fé area</w:t>
      </w:r>
      <w:r w:rsidR="00061B55">
        <w:rPr>
          <w:rFonts w:ascii="Arial" w:hAnsi="Arial" w:cs="Arial"/>
          <w:sz w:val="24"/>
          <w:szCs w:val="24"/>
        </w:rPr>
        <w:t>.</w:t>
      </w:r>
    </w:p>
    <w:p w14:paraId="69CEC30E" w14:textId="5D9C9E3D" w:rsidR="00061B55" w:rsidRPr="0023321D" w:rsidRDefault="001B57C9" w:rsidP="0023321D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op area</w:t>
      </w:r>
      <w:r w:rsidR="00061B55">
        <w:rPr>
          <w:rFonts w:ascii="Arial" w:hAnsi="Arial" w:cs="Arial"/>
          <w:sz w:val="24"/>
          <w:szCs w:val="24"/>
        </w:rPr>
        <w:t>.</w:t>
      </w:r>
    </w:p>
    <w:p w14:paraId="0DEE3859" w14:textId="5CCE518C" w:rsidR="00061B55" w:rsidRDefault="00061B55" w:rsidP="00061B55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mall cloakroom</w:t>
      </w:r>
      <w:r w:rsidR="00584D33">
        <w:rPr>
          <w:rFonts w:ascii="Arial" w:hAnsi="Arial" w:cs="Arial"/>
          <w:sz w:val="24"/>
          <w:szCs w:val="24"/>
        </w:rPr>
        <w:t>.</w:t>
      </w:r>
    </w:p>
    <w:p w14:paraId="0510A997" w14:textId="2030FBD9" w:rsidR="00061B55" w:rsidRDefault="00061B55" w:rsidP="00061B55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Sliding partitions</w:t>
      </w:r>
      <w:r>
        <w:rPr>
          <w:rFonts w:ascii="Arial" w:hAnsi="Arial" w:cs="Arial"/>
          <w:sz w:val="24"/>
          <w:szCs w:val="24"/>
        </w:rPr>
        <w:t>.</w:t>
      </w:r>
    </w:p>
    <w:p w14:paraId="123A6DC1" w14:textId="27C3BE28" w:rsidR="00061B55" w:rsidRDefault="00061B55" w:rsidP="00061B55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Pr="003A025C">
        <w:rPr>
          <w:rFonts w:ascii="Arial" w:hAnsi="Arial" w:cs="Arial"/>
          <w:sz w:val="24"/>
          <w:szCs w:val="24"/>
        </w:rPr>
        <w:t xml:space="preserve">layroom </w:t>
      </w:r>
      <w:r>
        <w:rPr>
          <w:rFonts w:ascii="Arial" w:hAnsi="Arial" w:cs="Arial"/>
          <w:sz w:val="24"/>
          <w:szCs w:val="24"/>
        </w:rPr>
        <w:t xml:space="preserve">for </w:t>
      </w:r>
      <w:r w:rsidRPr="003A025C">
        <w:rPr>
          <w:rFonts w:ascii="Arial" w:hAnsi="Arial" w:cs="Arial"/>
          <w:sz w:val="24"/>
          <w:szCs w:val="24"/>
        </w:rPr>
        <w:t>pool table dart board</w:t>
      </w:r>
      <w:r>
        <w:rPr>
          <w:rFonts w:ascii="Arial" w:hAnsi="Arial" w:cs="Arial"/>
          <w:sz w:val="24"/>
          <w:szCs w:val="24"/>
        </w:rPr>
        <w:t>.</w:t>
      </w:r>
    </w:p>
    <w:p w14:paraId="42369DAF" w14:textId="3376406F" w:rsidR="00061B55" w:rsidRPr="00061B55" w:rsidRDefault="00061B55" w:rsidP="00061B55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061B55">
        <w:rPr>
          <w:rFonts w:ascii="Arial" w:hAnsi="Arial" w:cs="Arial"/>
          <w:sz w:val="24"/>
          <w:szCs w:val="24"/>
        </w:rPr>
        <w:t xml:space="preserve">Portable skittle </w:t>
      </w:r>
      <w:r w:rsidR="0023321D" w:rsidRPr="00061B55">
        <w:rPr>
          <w:rFonts w:ascii="Arial" w:hAnsi="Arial" w:cs="Arial"/>
          <w:sz w:val="24"/>
          <w:szCs w:val="24"/>
        </w:rPr>
        <w:t>allays</w:t>
      </w:r>
      <w:r w:rsidRPr="00061B55">
        <w:rPr>
          <w:rFonts w:ascii="Arial" w:hAnsi="Arial" w:cs="Arial"/>
          <w:sz w:val="24"/>
          <w:szCs w:val="24"/>
        </w:rPr>
        <w:t xml:space="preserve"> 30ft.</w:t>
      </w:r>
    </w:p>
    <w:p w14:paraId="7A7FE4FF" w14:textId="3FFA46F3" w:rsidR="00061B55" w:rsidRDefault="00061B55" w:rsidP="00061B55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furbished.</w:t>
      </w:r>
    </w:p>
    <w:p w14:paraId="178110D6" w14:textId="77777777" w:rsidR="00061B55" w:rsidRDefault="00061B55" w:rsidP="00061B55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veable partitions.  </w:t>
      </w:r>
    </w:p>
    <w:p w14:paraId="4D6FA181" w14:textId="77777777" w:rsidR="00061B55" w:rsidRDefault="00061B55" w:rsidP="00061B55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ofter, modern furniture and colours.  </w:t>
      </w:r>
    </w:p>
    <w:p w14:paraId="4E93C1CE" w14:textId="77777777" w:rsidR="00061B55" w:rsidRDefault="00061B55" w:rsidP="00061B55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ood lighting.  </w:t>
      </w:r>
    </w:p>
    <w:p w14:paraId="5A8C992C" w14:textId="30EA3002" w:rsidR="00584D33" w:rsidRPr="0023321D" w:rsidRDefault="00584D33" w:rsidP="0023321D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A32B83">
        <w:rPr>
          <w:rFonts w:ascii="Arial" w:hAnsi="Arial" w:cs="Arial"/>
          <w:sz w:val="24"/>
          <w:szCs w:val="24"/>
        </w:rPr>
        <w:t>Foyer area</w:t>
      </w:r>
      <w:r>
        <w:rPr>
          <w:rFonts w:ascii="Arial" w:hAnsi="Arial" w:cs="Arial"/>
          <w:sz w:val="24"/>
          <w:szCs w:val="24"/>
        </w:rPr>
        <w:t>.</w:t>
      </w:r>
      <w:r w:rsidRPr="00A32B83">
        <w:rPr>
          <w:rFonts w:ascii="Arial" w:hAnsi="Arial" w:cs="Arial"/>
          <w:sz w:val="24"/>
          <w:szCs w:val="24"/>
        </w:rPr>
        <w:t xml:space="preserve"> </w:t>
      </w:r>
    </w:p>
    <w:p w14:paraId="5EDD05EC" w14:textId="1EA5344F" w:rsidR="00584D33" w:rsidRDefault="00584D33" w:rsidP="00584D33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Pr="00A32B83">
        <w:rPr>
          <w:rFonts w:ascii="Arial" w:hAnsi="Arial" w:cs="Arial"/>
          <w:sz w:val="24"/>
          <w:szCs w:val="24"/>
        </w:rPr>
        <w:t>nsulated</w:t>
      </w:r>
      <w:r>
        <w:rPr>
          <w:rFonts w:ascii="Arial" w:hAnsi="Arial" w:cs="Arial"/>
          <w:sz w:val="24"/>
          <w:szCs w:val="24"/>
        </w:rPr>
        <w:t>.</w:t>
      </w:r>
      <w:r w:rsidRPr="00A32B83">
        <w:rPr>
          <w:rFonts w:ascii="Arial" w:hAnsi="Arial" w:cs="Arial"/>
          <w:sz w:val="24"/>
          <w:szCs w:val="24"/>
        </w:rPr>
        <w:t xml:space="preserve"> </w:t>
      </w:r>
    </w:p>
    <w:p w14:paraId="60391FE0" w14:textId="77777777" w:rsidR="00584D33" w:rsidRPr="00A32B83" w:rsidRDefault="00584D33" w:rsidP="00584D33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ace</w:t>
      </w:r>
      <w:r w:rsidRPr="00A32B83">
        <w:rPr>
          <w:rFonts w:ascii="Arial" w:hAnsi="Arial" w:cs="Arial"/>
          <w:sz w:val="24"/>
          <w:szCs w:val="24"/>
        </w:rPr>
        <w:t xml:space="preserve"> to </w:t>
      </w:r>
      <w:r>
        <w:rPr>
          <w:rFonts w:ascii="Arial" w:hAnsi="Arial" w:cs="Arial"/>
          <w:sz w:val="24"/>
          <w:szCs w:val="24"/>
        </w:rPr>
        <w:t>have</w:t>
      </w:r>
      <w:r w:rsidRPr="00A32B83">
        <w:rPr>
          <w:rFonts w:ascii="Arial" w:hAnsi="Arial" w:cs="Arial"/>
          <w:sz w:val="24"/>
          <w:szCs w:val="24"/>
        </w:rPr>
        <w:t xml:space="preserve"> food.</w:t>
      </w:r>
    </w:p>
    <w:p w14:paraId="59332F39" w14:textId="514A401E" w:rsidR="00584D33" w:rsidRPr="00584D33" w:rsidRDefault="007E3943" w:rsidP="00584D33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584D33" w:rsidRPr="00A32B83">
        <w:rPr>
          <w:rFonts w:ascii="Arial" w:hAnsi="Arial" w:cs="Arial"/>
          <w:sz w:val="24"/>
          <w:szCs w:val="24"/>
        </w:rPr>
        <w:t xml:space="preserve">pace to meet / hold activities. </w:t>
      </w:r>
    </w:p>
    <w:p w14:paraId="1BA78B68" w14:textId="77777777" w:rsidR="00584D33" w:rsidRDefault="00584D33" w:rsidP="00584D33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A32B83">
        <w:rPr>
          <w:rFonts w:ascii="Arial" w:hAnsi="Arial" w:cs="Arial"/>
          <w:sz w:val="24"/>
          <w:szCs w:val="24"/>
        </w:rPr>
        <w:t xml:space="preserve">Small kitchen area. </w:t>
      </w:r>
    </w:p>
    <w:p w14:paraId="68D804A2" w14:textId="6B5E2E1A" w:rsidR="00061B55" w:rsidRDefault="00584D33" w:rsidP="00061B55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cess doors on west side of building.</w:t>
      </w:r>
    </w:p>
    <w:p w14:paraId="171B926F" w14:textId="602C4C3D" w:rsidR="00C42DC1" w:rsidRDefault="00442816" w:rsidP="00061B55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w </w:t>
      </w:r>
      <w:r w:rsidR="00C42DC1">
        <w:rPr>
          <w:rFonts w:ascii="Arial" w:hAnsi="Arial" w:cs="Arial"/>
          <w:sz w:val="24"/>
          <w:szCs w:val="24"/>
        </w:rPr>
        <w:t>Stage – sufficiently sized.</w:t>
      </w:r>
    </w:p>
    <w:p w14:paraId="3632F9B0" w14:textId="7DF6A936" w:rsidR="00C42DC1" w:rsidRDefault="00C42DC1" w:rsidP="00061B55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Pr="003A025C">
        <w:rPr>
          <w:rFonts w:ascii="Arial" w:hAnsi="Arial" w:cs="Arial"/>
          <w:sz w:val="24"/>
          <w:szCs w:val="24"/>
        </w:rPr>
        <w:t>obile low floor</w:t>
      </w:r>
      <w:r w:rsidR="00442816">
        <w:rPr>
          <w:rFonts w:ascii="Arial" w:hAnsi="Arial" w:cs="Arial"/>
          <w:sz w:val="24"/>
          <w:szCs w:val="24"/>
        </w:rPr>
        <w:t>.</w:t>
      </w:r>
    </w:p>
    <w:p w14:paraId="6078EFD6" w14:textId="1D4738EC" w:rsidR="00442816" w:rsidRDefault="0023321D" w:rsidP="00061B55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442816" w:rsidRPr="003A025C">
        <w:rPr>
          <w:rFonts w:ascii="Arial" w:hAnsi="Arial" w:cs="Arial"/>
          <w:sz w:val="24"/>
          <w:szCs w:val="24"/>
        </w:rPr>
        <w:t>mall committee room</w:t>
      </w:r>
      <w:r w:rsidR="00442816">
        <w:rPr>
          <w:rFonts w:ascii="Arial" w:hAnsi="Arial" w:cs="Arial"/>
          <w:sz w:val="24"/>
          <w:szCs w:val="24"/>
        </w:rPr>
        <w:t>.</w:t>
      </w:r>
    </w:p>
    <w:p w14:paraId="29DC5B5A" w14:textId="187F58DF" w:rsidR="00442816" w:rsidRDefault="00442816" w:rsidP="0023321D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</w:t>
      </w:r>
      <w:r w:rsidRPr="003A025C">
        <w:rPr>
          <w:rFonts w:ascii="Arial" w:hAnsi="Arial" w:cs="Arial"/>
          <w:sz w:val="24"/>
          <w:szCs w:val="24"/>
        </w:rPr>
        <w:t>linds instead of curtains</w:t>
      </w:r>
      <w:r>
        <w:rPr>
          <w:rFonts w:ascii="Arial" w:hAnsi="Arial" w:cs="Arial"/>
          <w:sz w:val="24"/>
          <w:szCs w:val="24"/>
        </w:rPr>
        <w:t>.</w:t>
      </w:r>
    </w:p>
    <w:p w14:paraId="68813030" w14:textId="03989797" w:rsidR="001453E8" w:rsidRDefault="001453E8" w:rsidP="0023321D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rmth and somewhere comfortable.</w:t>
      </w:r>
    </w:p>
    <w:p w14:paraId="0FFC1E8D" w14:textId="6DC28946" w:rsidR="001453E8" w:rsidRDefault="001453E8" w:rsidP="0023321D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 luxury.</w:t>
      </w:r>
    </w:p>
    <w:p w14:paraId="60E74529" w14:textId="3A8599E4" w:rsidR="001453E8" w:rsidRDefault="001453E8" w:rsidP="001453E8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7E2378">
        <w:rPr>
          <w:rFonts w:ascii="Arial" w:hAnsi="Arial" w:cs="Arial"/>
          <w:sz w:val="24"/>
          <w:szCs w:val="24"/>
        </w:rPr>
        <w:t>Good vases</w:t>
      </w:r>
      <w:r>
        <w:rPr>
          <w:rFonts w:ascii="Arial" w:hAnsi="Arial" w:cs="Arial"/>
          <w:sz w:val="24"/>
          <w:szCs w:val="24"/>
        </w:rPr>
        <w:t>.</w:t>
      </w:r>
      <w:r w:rsidRPr="007E2378">
        <w:rPr>
          <w:rFonts w:ascii="Arial" w:hAnsi="Arial" w:cs="Arial"/>
          <w:sz w:val="24"/>
          <w:szCs w:val="24"/>
        </w:rPr>
        <w:t xml:space="preserve"> </w:t>
      </w:r>
    </w:p>
    <w:p w14:paraId="5B192BDA" w14:textId="56559D92" w:rsidR="001453E8" w:rsidRPr="00134878" w:rsidRDefault="001453E8" w:rsidP="00134878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Pr="007E2378">
        <w:rPr>
          <w:rFonts w:ascii="Arial" w:hAnsi="Arial" w:cs="Arial"/>
          <w:sz w:val="24"/>
          <w:szCs w:val="24"/>
        </w:rPr>
        <w:t>odern colo</w:t>
      </w:r>
      <w:r>
        <w:rPr>
          <w:rFonts w:ascii="Arial" w:hAnsi="Arial" w:cs="Arial"/>
          <w:sz w:val="24"/>
          <w:szCs w:val="24"/>
        </w:rPr>
        <w:t>u</w:t>
      </w:r>
      <w:r w:rsidRPr="007E2378">
        <w:rPr>
          <w:rFonts w:ascii="Arial" w:hAnsi="Arial" w:cs="Arial"/>
          <w:sz w:val="24"/>
          <w:szCs w:val="24"/>
        </w:rPr>
        <w:t>rs.</w:t>
      </w:r>
    </w:p>
    <w:p w14:paraId="50461C42" w14:textId="603A0C10" w:rsidR="001B57C9" w:rsidRPr="001B57C9" w:rsidRDefault="001B57C9" w:rsidP="001B57C9">
      <w:pPr>
        <w:rPr>
          <w:rFonts w:ascii="Arial" w:hAnsi="Arial" w:cs="Arial"/>
          <w:b/>
          <w:bCs/>
          <w:sz w:val="24"/>
          <w:szCs w:val="24"/>
        </w:rPr>
      </w:pPr>
      <w:r w:rsidRPr="001B57C9">
        <w:rPr>
          <w:rFonts w:ascii="Arial" w:hAnsi="Arial" w:cs="Arial"/>
          <w:b/>
          <w:bCs/>
          <w:sz w:val="24"/>
          <w:szCs w:val="24"/>
        </w:rPr>
        <w:t>Main Hall</w:t>
      </w:r>
    </w:p>
    <w:p w14:paraId="31D5A343" w14:textId="77777777" w:rsidR="001B57C9" w:rsidRDefault="00686E37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Keep the space as it is</w:t>
      </w:r>
      <w:r w:rsidR="001B57C9">
        <w:rPr>
          <w:rFonts w:ascii="Arial" w:hAnsi="Arial" w:cs="Arial"/>
          <w:sz w:val="24"/>
          <w:szCs w:val="24"/>
        </w:rPr>
        <w:t>.</w:t>
      </w:r>
    </w:p>
    <w:p w14:paraId="4F9E21E4" w14:textId="730A8814" w:rsidR="001B57C9" w:rsidRDefault="001B57C9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ove </w:t>
      </w:r>
      <w:r w:rsidRPr="001B57C9">
        <w:rPr>
          <w:rFonts w:ascii="Arial" w:hAnsi="Arial" w:cs="Arial"/>
          <w:sz w:val="24"/>
          <w:szCs w:val="24"/>
        </w:rPr>
        <w:t>the large hall space</w:t>
      </w:r>
      <w:r>
        <w:rPr>
          <w:rFonts w:ascii="Arial" w:hAnsi="Arial" w:cs="Arial"/>
          <w:sz w:val="24"/>
          <w:szCs w:val="24"/>
        </w:rPr>
        <w:t>.</w:t>
      </w:r>
    </w:p>
    <w:p w14:paraId="5F58D0A7" w14:textId="77777777" w:rsidR="00061B55" w:rsidRPr="003A025C" w:rsidRDefault="00061B55" w:rsidP="00061B5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Splitting the hall in two</w:t>
      </w:r>
      <w:r>
        <w:rPr>
          <w:rFonts w:ascii="Arial" w:hAnsi="Arial" w:cs="Arial"/>
          <w:sz w:val="24"/>
          <w:szCs w:val="24"/>
        </w:rPr>
        <w:t>.</w:t>
      </w:r>
    </w:p>
    <w:p w14:paraId="6D497E97" w14:textId="77777777" w:rsidR="00061B55" w:rsidRDefault="00061B55" w:rsidP="00061B5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Pr="003A025C">
        <w:rPr>
          <w:rFonts w:ascii="Arial" w:hAnsi="Arial" w:cs="Arial"/>
          <w:sz w:val="24"/>
          <w:szCs w:val="24"/>
        </w:rPr>
        <w:t>plit into 3</w:t>
      </w:r>
      <w:r>
        <w:rPr>
          <w:rFonts w:ascii="Arial" w:hAnsi="Arial" w:cs="Arial"/>
          <w:sz w:val="24"/>
          <w:szCs w:val="24"/>
        </w:rPr>
        <w:t>.</w:t>
      </w:r>
      <w:r w:rsidRPr="003A025C">
        <w:rPr>
          <w:rFonts w:ascii="Arial" w:hAnsi="Arial" w:cs="Arial"/>
          <w:sz w:val="24"/>
          <w:szCs w:val="24"/>
        </w:rPr>
        <w:t xml:space="preserve"> </w:t>
      </w:r>
    </w:p>
    <w:p w14:paraId="378A6496" w14:textId="74CEF3F8" w:rsidR="00061B55" w:rsidRDefault="00061B55" w:rsidP="00061B5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Large assembly room</w:t>
      </w:r>
      <w:r w:rsidR="00134878">
        <w:rPr>
          <w:rFonts w:ascii="Arial" w:hAnsi="Arial" w:cs="Arial"/>
          <w:sz w:val="24"/>
          <w:szCs w:val="24"/>
        </w:rPr>
        <w:t xml:space="preserve"> is needed</w:t>
      </w:r>
      <w:r>
        <w:rPr>
          <w:rFonts w:ascii="Arial" w:hAnsi="Arial" w:cs="Arial"/>
          <w:sz w:val="24"/>
          <w:szCs w:val="24"/>
        </w:rPr>
        <w:t>.</w:t>
      </w:r>
      <w:r w:rsidRPr="003A025C">
        <w:rPr>
          <w:rFonts w:ascii="Arial" w:hAnsi="Arial" w:cs="Arial"/>
          <w:sz w:val="24"/>
          <w:szCs w:val="24"/>
        </w:rPr>
        <w:t xml:space="preserve"> </w:t>
      </w:r>
    </w:p>
    <w:p w14:paraId="5341A08A" w14:textId="5C6F75FB" w:rsidR="00061B55" w:rsidRDefault="00061B55" w:rsidP="00061B5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Pr="003A025C">
        <w:rPr>
          <w:rFonts w:ascii="Arial" w:hAnsi="Arial" w:cs="Arial"/>
          <w:sz w:val="24"/>
          <w:szCs w:val="24"/>
        </w:rPr>
        <w:t>maller utility room for committee</w:t>
      </w:r>
      <w:r>
        <w:rPr>
          <w:rFonts w:ascii="Arial" w:hAnsi="Arial" w:cs="Arial"/>
          <w:sz w:val="24"/>
          <w:szCs w:val="24"/>
        </w:rPr>
        <w:t>.</w:t>
      </w:r>
    </w:p>
    <w:p w14:paraId="3B0E06A2" w14:textId="1223D85F" w:rsidR="0023321D" w:rsidRDefault="0023321D" w:rsidP="00061B5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liding partitions.</w:t>
      </w:r>
    </w:p>
    <w:p w14:paraId="77B9D2AF" w14:textId="77777777" w:rsidR="00061B55" w:rsidRPr="00061B55" w:rsidRDefault="00061B55" w:rsidP="00061B55">
      <w:pPr>
        <w:rPr>
          <w:rFonts w:ascii="Arial" w:hAnsi="Arial" w:cs="Arial"/>
          <w:b/>
          <w:bCs/>
          <w:sz w:val="24"/>
          <w:szCs w:val="24"/>
        </w:rPr>
      </w:pPr>
      <w:r w:rsidRPr="00061B55">
        <w:rPr>
          <w:rFonts w:ascii="Arial" w:hAnsi="Arial" w:cs="Arial"/>
          <w:b/>
          <w:bCs/>
          <w:sz w:val="24"/>
          <w:szCs w:val="24"/>
        </w:rPr>
        <w:t>Outside</w:t>
      </w:r>
    </w:p>
    <w:p w14:paraId="2ED48D25" w14:textId="6A641F3A" w:rsidR="00061B55" w:rsidRDefault="00061B55" w:rsidP="00061B55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061B55">
        <w:rPr>
          <w:rFonts w:ascii="Arial" w:hAnsi="Arial" w:cs="Arial"/>
          <w:sz w:val="24"/>
          <w:szCs w:val="24"/>
        </w:rPr>
        <w:t>Car Park</w:t>
      </w:r>
      <w:r w:rsidR="007E3943">
        <w:rPr>
          <w:rFonts w:ascii="Arial" w:hAnsi="Arial" w:cs="Arial"/>
          <w:sz w:val="24"/>
          <w:szCs w:val="24"/>
        </w:rPr>
        <w:t>.</w:t>
      </w:r>
    </w:p>
    <w:p w14:paraId="1A2BF07C" w14:textId="0E692188" w:rsidR="00584D33" w:rsidRDefault="00584D33" w:rsidP="00584D33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utside decked area</w:t>
      </w:r>
      <w:r w:rsidR="007E3943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498BFF6E" w14:textId="55800289" w:rsidR="007E3943" w:rsidRDefault="007E3943" w:rsidP="00584D33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ncing.</w:t>
      </w:r>
    </w:p>
    <w:p w14:paraId="22B5856A" w14:textId="2AEE2E0B" w:rsidR="00584D33" w:rsidRDefault="00584D33" w:rsidP="00584D33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ds</w:t>
      </w:r>
      <w:r w:rsidR="007E3943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2A79B545" w14:textId="1683436A" w:rsidR="00584D33" w:rsidRPr="007E3943" w:rsidRDefault="00584D33" w:rsidP="007E3943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ad the outside in stone.</w:t>
      </w:r>
    </w:p>
    <w:p w14:paraId="3295CA27" w14:textId="77777777" w:rsidR="001B57C9" w:rsidRPr="001B57C9" w:rsidRDefault="001B57C9" w:rsidP="001B57C9">
      <w:pPr>
        <w:rPr>
          <w:rFonts w:ascii="Arial" w:hAnsi="Arial" w:cs="Arial"/>
          <w:b/>
          <w:bCs/>
          <w:sz w:val="24"/>
          <w:szCs w:val="24"/>
        </w:rPr>
      </w:pPr>
      <w:r w:rsidRPr="001B57C9">
        <w:rPr>
          <w:rFonts w:ascii="Arial" w:hAnsi="Arial" w:cs="Arial"/>
          <w:b/>
          <w:bCs/>
          <w:sz w:val="24"/>
          <w:szCs w:val="24"/>
        </w:rPr>
        <w:t>Snooker room</w:t>
      </w:r>
    </w:p>
    <w:p w14:paraId="608A2C93" w14:textId="18732A14" w:rsidR="001B57C9" w:rsidRPr="007E3943" w:rsidRDefault="001B57C9" w:rsidP="007E3943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</w:t>
      </w:r>
      <w:r w:rsidR="00686E37" w:rsidRPr="001B57C9">
        <w:rPr>
          <w:rFonts w:ascii="Arial" w:hAnsi="Arial" w:cs="Arial"/>
          <w:sz w:val="24"/>
          <w:szCs w:val="24"/>
        </w:rPr>
        <w:t>ove the snooker table area</w:t>
      </w:r>
      <w:r>
        <w:rPr>
          <w:rFonts w:ascii="Arial" w:hAnsi="Arial" w:cs="Arial"/>
          <w:sz w:val="24"/>
          <w:szCs w:val="24"/>
        </w:rPr>
        <w:t>.</w:t>
      </w:r>
    </w:p>
    <w:p w14:paraId="45E2E174" w14:textId="2F5230D1" w:rsidR="001B57C9" w:rsidRPr="001B57C9" w:rsidRDefault="001B57C9" w:rsidP="001B57C9">
      <w:pPr>
        <w:rPr>
          <w:rFonts w:ascii="Arial" w:hAnsi="Arial" w:cs="Arial"/>
          <w:b/>
          <w:bCs/>
          <w:sz w:val="24"/>
          <w:szCs w:val="24"/>
        </w:rPr>
      </w:pPr>
      <w:r w:rsidRPr="001B57C9">
        <w:rPr>
          <w:rFonts w:ascii="Arial" w:hAnsi="Arial" w:cs="Arial"/>
          <w:b/>
          <w:bCs/>
          <w:sz w:val="24"/>
          <w:szCs w:val="24"/>
        </w:rPr>
        <w:t>Accessibility</w:t>
      </w:r>
    </w:p>
    <w:p w14:paraId="0CDB9D9B" w14:textId="5D875C13" w:rsidR="001B57C9" w:rsidRDefault="001B57C9" w:rsidP="001B57C9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</w:t>
      </w:r>
      <w:r w:rsidR="00686E37" w:rsidRPr="001B57C9">
        <w:rPr>
          <w:rFonts w:ascii="Arial" w:hAnsi="Arial" w:cs="Arial"/>
          <w:sz w:val="24"/>
          <w:szCs w:val="24"/>
        </w:rPr>
        <w:t>ust needs to be accessible more to the community</w:t>
      </w:r>
      <w:r>
        <w:rPr>
          <w:rFonts w:ascii="Arial" w:hAnsi="Arial" w:cs="Arial"/>
          <w:sz w:val="24"/>
          <w:szCs w:val="24"/>
        </w:rPr>
        <w:t>.</w:t>
      </w:r>
      <w:r w:rsidR="00686E37" w:rsidRPr="001B57C9">
        <w:rPr>
          <w:rFonts w:ascii="Arial" w:hAnsi="Arial" w:cs="Arial"/>
          <w:sz w:val="24"/>
          <w:szCs w:val="24"/>
        </w:rPr>
        <w:t xml:space="preserve"> </w:t>
      </w:r>
    </w:p>
    <w:p w14:paraId="14922D4D" w14:textId="2CA68F7E" w:rsidR="00686E37" w:rsidRPr="001B57C9" w:rsidRDefault="00686E37" w:rsidP="001B57C9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1B57C9">
        <w:rPr>
          <w:rFonts w:ascii="Arial" w:hAnsi="Arial" w:cs="Arial"/>
          <w:sz w:val="24"/>
          <w:szCs w:val="24"/>
        </w:rPr>
        <w:t>open access during certain times i.e., 10am-9pm unless bookings.</w:t>
      </w:r>
    </w:p>
    <w:p w14:paraId="32CBD822" w14:textId="05875CC9" w:rsidR="001B57C9" w:rsidRPr="001B57C9" w:rsidRDefault="001B57C9" w:rsidP="001B57C9">
      <w:pPr>
        <w:rPr>
          <w:rFonts w:ascii="Arial" w:hAnsi="Arial" w:cs="Arial"/>
          <w:b/>
          <w:bCs/>
          <w:sz w:val="24"/>
          <w:szCs w:val="24"/>
        </w:rPr>
      </w:pPr>
      <w:r w:rsidRPr="001B57C9">
        <w:rPr>
          <w:rFonts w:ascii="Arial" w:hAnsi="Arial" w:cs="Arial"/>
          <w:b/>
          <w:bCs/>
          <w:sz w:val="24"/>
          <w:szCs w:val="24"/>
        </w:rPr>
        <w:t>Heating</w:t>
      </w:r>
      <w:r w:rsidR="00584D33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BDE9974" w14:textId="4CD451C3" w:rsidR="00584D33" w:rsidRDefault="001B57C9" w:rsidP="00584D33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Better</w:t>
      </w:r>
      <w:r w:rsidR="00442816">
        <w:rPr>
          <w:rFonts w:ascii="Arial" w:hAnsi="Arial" w:cs="Arial"/>
          <w:sz w:val="24"/>
          <w:szCs w:val="24"/>
        </w:rPr>
        <w:t>.</w:t>
      </w:r>
      <w:r w:rsidRPr="003A025C">
        <w:rPr>
          <w:rFonts w:ascii="Arial" w:hAnsi="Arial" w:cs="Arial"/>
          <w:sz w:val="24"/>
          <w:szCs w:val="24"/>
        </w:rPr>
        <w:t xml:space="preserve"> </w:t>
      </w:r>
    </w:p>
    <w:p w14:paraId="45FF778F" w14:textId="7D1CED71" w:rsidR="00061B55" w:rsidRPr="00584D33" w:rsidRDefault="00584D33" w:rsidP="00584D33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</w:t>
      </w:r>
      <w:r w:rsidR="00061B55" w:rsidRPr="00584D33">
        <w:rPr>
          <w:rFonts w:ascii="Arial" w:hAnsi="Arial" w:cs="Arial"/>
          <w:sz w:val="24"/>
          <w:szCs w:val="24"/>
        </w:rPr>
        <w:t xml:space="preserve">conomic </w:t>
      </w:r>
      <w:r>
        <w:rPr>
          <w:rFonts w:ascii="Arial" w:hAnsi="Arial" w:cs="Arial"/>
          <w:sz w:val="24"/>
          <w:szCs w:val="24"/>
        </w:rPr>
        <w:t>system.</w:t>
      </w:r>
    </w:p>
    <w:p w14:paraId="046DA4CF" w14:textId="1928C9D9" w:rsidR="001B57C9" w:rsidRDefault="00584D33" w:rsidP="001B57C9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derfloor</w:t>
      </w:r>
      <w:r w:rsidR="00442816">
        <w:rPr>
          <w:rFonts w:ascii="Arial" w:hAnsi="Arial" w:cs="Arial"/>
          <w:sz w:val="24"/>
          <w:szCs w:val="24"/>
        </w:rPr>
        <w:t>.</w:t>
      </w:r>
    </w:p>
    <w:p w14:paraId="08BBFF9A" w14:textId="79B63932" w:rsidR="00442816" w:rsidRDefault="00442816" w:rsidP="001B57C9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fficient.</w:t>
      </w:r>
    </w:p>
    <w:p w14:paraId="5EBD3E9B" w14:textId="1942B454" w:rsidR="00442816" w:rsidRPr="007E3943" w:rsidRDefault="007E3943" w:rsidP="007E3943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</w:t>
      </w:r>
      <w:r w:rsidR="00442816" w:rsidRPr="003A025C">
        <w:rPr>
          <w:rFonts w:ascii="Arial" w:hAnsi="Arial" w:cs="Arial"/>
          <w:sz w:val="24"/>
          <w:szCs w:val="24"/>
        </w:rPr>
        <w:t>eat source pump</w:t>
      </w:r>
      <w:r>
        <w:rPr>
          <w:rFonts w:ascii="Arial" w:hAnsi="Arial" w:cs="Arial"/>
          <w:sz w:val="24"/>
          <w:szCs w:val="24"/>
        </w:rPr>
        <w:t>.</w:t>
      </w:r>
      <w:r w:rsidR="00442816" w:rsidRPr="003A025C">
        <w:rPr>
          <w:rFonts w:ascii="Arial" w:hAnsi="Arial" w:cs="Arial"/>
          <w:sz w:val="24"/>
          <w:szCs w:val="24"/>
        </w:rPr>
        <w:t xml:space="preserve"> </w:t>
      </w:r>
    </w:p>
    <w:p w14:paraId="0DA4105F" w14:textId="77777777" w:rsidR="001B57C9" w:rsidRPr="001B57C9" w:rsidRDefault="00521A4D" w:rsidP="001B57C9">
      <w:pPr>
        <w:rPr>
          <w:rFonts w:ascii="Arial" w:hAnsi="Arial" w:cs="Arial"/>
          <w:b/>
          <w:bCs/>
          <w:sz w:val="24"/>
          <w:szCs w:val="24"/>
        </w:rPr>
      </w:pPr>
      <w:r w:rsidRPr="001B57C9">
        <w:rPr>
          <w:rFonts w:ascii="Arial" w:hAnsi="Arial" w:cs="Arial"/>
          <w:b/>
          <w:bCs/>
          <w:sz w:val="24"/>
          <w:szCs w:val="24"/>
        </w:rPr>
        <w:t>F</w:t>
      </w:r>
      <w:r w:rsidR="00686E37" w:rsidRPr="001B57C9">
        <w:rPr>
          <w:rFonts w:ascii="Arial" w:hAnsi="Arial" w:cs="Arial"/>
          <w:b/>
          <w:bCs/>
          <w:sz w:val="24"/>
          <w:szCs w:val="24"/>
        </w:rPr>
        <w:t xml:space="preserve">loor </w:t>
      </w:r>
    </w:p>
    <w:p w14:paraId="0D43BB00" w14:textId="77777777" w:rsidR="007E3943" w:rsidRDefault="001B57C9" w:rsidP="007E3943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7E3943">
        <w:rPr>
          <w:rFonts w:ascii="Arial" w:hAnsi="Arial" w:cs="Arial"/>
          <w:sz w:val="24"/>
          <w:szCs w:val="24"/>
        </w:rPr>
        <w:t>C</w:t>
      </w:r>
      <w:r w:rsidR="00686E37" w:rsidRPr="007E3943">
        <w:rPr>
          <w:rFonts w:ascii="Arial" w:hAnsi="Arial" w:cs="Arial"/>
          <w:sz w:val="24"/>
          <w:szCs w:val="24"/>
        </w:rPr>
        <w:t xml:space="preserve">ater for a disco and dancing. </w:t>
      </w:r>
    </w:p>
    <w:p w14:paraId="3DB30EFE" w14:textId="32193CF1" w:rsidR="001B57C9" w:rsidRPr="007E3943" w:rsidRDefault="001B57C9" w:rsidP="007E3943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7E3943">
        <w:rPr>
          <w:rFonts w:ascii="Arial" w:hAnsi="Arial" w:cs="Arial"/>
          <w:sz w:val="24"/>
          <w:szCs w:val="24"/>
        </w:rPr>
        <w:t>Low floor mobile</w:t>
      </w:r>
    </w:p>
    <w:p w14:paraId="3434495F" w14:textId="36C5349E" w:rsidR="00521A4D" w:rsidRDefault="00061B55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</w:t>
      </w:r>
      <w:r w:rsidR="00686E37" w:rsidRPr="003A025C">
        <w:rPr>
          <w:rFonts w:ascii="Arial" w:hAnsi="Arial" w:cs="Arial"/>
          <w:sz w:val="24"/>
          <w:szCs w:val="24"/>
        </w:rPr>
        <w:t xml:space="preserve">ew windows </w:t>
      </w:r>
    </w:p>
    <w:p w14:paraId="4EF18C56" w14:textId="77777777" w:rsidR="007E3943" w:rsidRDefault="00061B55" w:rsidP="007E394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Flooring “child friendly” </w:t>
      </w:r>
    </w:p>
    <w:p w14:paraId="6AFD45F3" w14:textId="30E1BD61" w:rsidR="00061B55" w:rsidRDefault="00584D33" w:rsidP="007E394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E3943">
        <w:rPr>
          <w:rFonts w:ascii="Arial" w:hAnsi="Arial" w:cs="Arial"/>
          <w:sz w:val="24"/>
          <w:szCs w:val="24"/>
        </w:rPr>
        <w:t>Wood floors (underfloor heating).</w:t>
      </w:r>
    </w:p>
    <w:p w14:paraId="5F2B0C00" w14:textId="16923F71" w:rsidR="001453E8" w:rsidRPr="007E3943" w:rsidRDefault="001453E8" w:rsidP="007E394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mooth (no splinters).</w:t>
      </w:r>
    </w:p>
    <w:p w14:paraId="243E2D32" w14:textId="71E0F6F6" w:rsidR="001B57C9" w:rsidRPr="007E3943" w:rsidRDefault="001B57C9" w:rsidP="00584D33">
      <w:pPr>
        <w:tabs>
          <w:tab w:val="left" w:pos="2260"/>
        </w:tabs>
        <w:rPr>
          <w:rFonts w:ascii="Arial" w:hAnsi="Arial" w:cs="Arial"/>
          <w:b/>
          <w:bCs/>
          <w:sz w:val="24"/>
          <w:szCs w:val="24"/>
        </w:rPr>
      </w:pPr>
      <w:r w:rsidRPr="007E3943">
        <w:rPr>
          <w:rFonts w:ascii="Arial" w:hAnsi="Arial" w:cs="Arial"/>
          <w:b/>
          <w:bCs/>
          <w:sz w:val="24"/>
          <w:szCs w:val="24"/>
        </w:rPr>
        <w:t>Kitchen</w:t>
      </w:r>
      <w:r w:rsidR="00061B55" w:rsidRPr="007E3943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3BE8869A" w14:textId="77D1A63B" w:rsidR="00686E37" w:rsidRDefault="00CA0BA0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</w:t>
      </w:r>
      <w:r w:rsidR="00060516" w:rsidRPr="003A025C">
        <w:rPr>
          <w:rFonts w:ascii="Arial" w:hAnsi="Arial" w:cs="Arial"/>
          <w:sz w:val="24"/>
          <w:szCs w:val="24"/>
        </w:rPr>
        <w:t>arger.</w:t>
      </w:r>
    </w:p>
    <w:p w14:paraId="376A7BDB" w14:textId="6289CE30" w:rsidR="001B57C9" w:rsidRPr="003A025C" w:rsidRDefault="001B57C9" w:rsidP="001B57C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New.</w:t>
      </w:r>
    </w:p>
    <w:p w14:paraId="287B8C5A" w14:textId="7E9DC0AE" w:rsidR="00061B55" w:rsidRPr="00061B55" w:rsidRDefault="00C42DC1" w:rsidP="00061B5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grade.</w:t>
      </w:r>
    </w:p>
    <w:p w14:paraId="6E57BFEB" w14:textId="6CDBD5BA" w:rsidR="001B57C9" w:rsidRDefault="00442816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Pr="003A025C">
        <w:rPr>
          <w:rFonts w:ascii="Arial" w:hAnsi="Arial" w:cs="Arial"/>
          <w:sz w:val="24"/>
          <w:szCs w:val="24"/>
        </w:rPr>
        <w:t>omply with H&amp;S regs</w:t>
      </w:r>
    </w:p>
    <w:p w14:paraId="3CD8137F" w14:textId="3B8FA7D7" w:rsidR="001B57C9" w:rsidRPr="007E3943" w:rsidRDefault="001B57C9" w:rsidP="001B57C9">
      <w:pPr>
        <w:rPr>
          <w:rFonts w:ascii="Arial" w:hAnsi="Arial" w:cs="Arial"/>
          <w:b/>
          <w:bCs/>
          <w:sz w:val="24"/>
          <w:szCs w:val="24"/>
        </w:rPr>
      </w:pPr>
      <w:r w:rsidRPr="007E3943">
        <w:rPr>
          <w:rFonts w:ascii="Arial" w:hAnsi="Arial" w:cs="Arial"/>
          <w:b/>
          <w:bCs/>
          <w:sz w:val="24"/>
          <w:szCs w:val="24"/>
        </w:rPr>
        <w:t>Roof</w:t>
      </w:r>
    </w:p>
    <w:p w14:paraId="5789C250" w14:textId="77777777" w:rsidR="00521A4D" w:rsidRDefault="008E6773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New roof.  </w:t>
      </w:r>
    </w:p>
    <w:p w14:paraId="511728B5" w14:textId="3D2789E4" w:rsidR="001453E8" w:rsidRPr="001453E8" w:rsidRDefault="00686E37" w:rsidP="001453E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61B55">
        <w:rPr>
          <w:rFonts w:ascii="Arial" w:hAnsi="Arial" w:cs="Arial"/>
          <w:sz w:val="24"/>
          <w:szCs w:val="24"/>
        </w:rPr>
        <w:t xml:space="preserve">Solar panels.  </w:t>
      </w:r>
    </w:p>
    <w:p w14:paraId="65934A97" w14:textId="358F5EF9" w:rsidR="00061B55" w:rsidRPr="007E3943" w:rsidRDefault="00061B55" w:rsidP="00061B55">
      <w:pPr>
        <w:rPr>
          <w:rFonts w:ascii="Arial" w:hAnsi="Arial" w:cs="Arial"/>
          <w:b/>
          <w:bCs/>
          <w:sz w:val="24"/>
          <w:szCs w:val="24"/>
        </w:rPr>
      </w:pPr>
      <w:r w:rsidRPr="007E3943">
        <w:rPr>
          <w:rFonts w:ascii="Arial" w:hAnsi="Arial" w:cs="Arial"/>
          <w:b/>
          <w:bCs/>
          <w:sz w:val="24"/>
          <w:szCs w:val="24"/>
        </w:rPr>
        <w:t xml:space="preserve">Toilets </w:t>
      </w:r>
    </w:p>
    <w:p w14:paraId="1D8CDC82" w14:textId="0102A046" w:rsidR="00061B55" w:rsidRDefault="00061B55" w:rsidP="00061B5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046949" w:rsidRPr="00061B55">
        <w:rPr>
          <w:rFonts w:ascii="Arial" w:hAnsi="Arial" w:cs="Arial"/>
          <w:sz w:val="24"/>
          <w:szCs w:val="24"/>
        </w:rPr>
        <w:t xml:space="preserve">isabled toilets </w:t>
      </w:r>
    </w:p>
    <w:p w14:paraId="57A61689" w14:textId="4C2CE4B7" w:rsidR="00CA0BA0" w:rsidRPr="00061B55" w:rsidRDefault="00061B55" w:rsidP="00061B5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046949" w:rsidRPr="00061B55">
        <w:rPr>
          <w:rFonts w:ascii="Arial" w:hAnsi="Arial" w:cs="Arial"/>
          <w:sz w:val="24"/>
          <w:szCs w:val="24"/>
        </w:rPr>
        <w:t>arent &amp; baby facilities</w:t>
      </w:r>
      <w:r w:rsidR="00CA0BA0" w:rsidRPr="00061B55">
        <w:rPr>
          <w:rFonts w:ascii="Arial" w:hAnsi="Arial" w:cs="Arial"/>
          <w:sz w:val="24"/>
          <w:szCs w:val="24"/>
        </w:rPr>
        <w:t>.</w:t>
      </w:r>
    </w:p>
    <w:p w14:paraId="7D5F8102" w14:textId="336A8A14" w:rsidR="00061B55" w:rsidRDefault="00584D33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tter</w:t>
      </w:r>
    </w:p>
    <w:p w14:paraId="04CD9BF9" w14:textId="50A8D024" w:rsidR="00061B55" w:rsidRDefault="00584D33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</w:t>
      </w:r>
    </w:p>
    <w:p w14:paraId="248AE48C" w14:textId="38ED4187" w:rsidR="00584D33" w:rsidRPr="00A10139" w:rsidRDefault="00A32B83" w:rsidP="00A1013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84D33">
        <w:rPr>
          <w:rFonts w:ascii="Arial" w:hAnsi="Arial" w:cs="Arial"/>
          <w:sz w:val="24"/>
          <w:szCs w:val="24"/>
        </w:rPr>
        <w:t xml:space="preserve">Easy to clean. </w:t>
      </w:r>
    </w:p>
    <w:p w14:paraId="4A2C5913" w14:textId="77777777" w:rsidR="00C42DC1" w:rsidRPr="007E3943" w:rsidRDefault="00C42DC1" w:rsidP="00C42DC1">
      <w:pPr>
        <w:rPr>
          <w:rFonts w:ascii="Arial" w:hAnsi="Arial" w:cs="Arial"/>
          <w:b/>
          <w:bCs/>
          <w:sz w:val="24"/>
          <w:szCs w:val="24"/>
        </w:rPr>
      </w:pPr>
      <w:r w:rsidRPr="007E3943">
        <w:rPr>
          <w:rFonts w:ascii="Arial" w:hAnsi="Arial" w:cs="Arial"/>
          <w:b/>
          <w:bCs/>
          <w:sz w:val="24"/>
          <w:szCs w:val="24"/>
        </w:rPr>
        <w:t>Refurbishment</w:t>
      </w:r>
    </w:p>
    <w:p w14:paraId="1770908F" w14:textId="0A7BCB21" w:rsidR="00C42DC1" w:rsidRPr="00C42DC1" w:rsidRDefault="00A32B83" w:rsidP="00C42DC1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C42DC1">
        <w:rPr>
          <w:rFonts w:ascii="Arial" w:hAnsi="Arial" w:cs="Arial"/>
          <w:sz w:val="24"/>
          <w:szCs w:val="24"/>
        </w:rPr>
        <w:t xml:space="preserve">Double glazing windows. </w:t>
      </w:r>
    </w:p>
    <w:p w14:paraId="08A02435" w14:textId="5BD47998" w:rsidR="001453E8" w:rsidRPr="004E7FDC" w:rsidRDefault="00A32B83" w:rsidP="004E7FDC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C42DC1">
        <w:rPr>
          <w:rFonts w:ascii="Arial" w:hAnsi="Arial" w:cs="Arial"/>
          <w:sz w:val="24"/>
          <w:szCs w:val="24"/>
        </w:rPr>
        <w:t>Insulation</w:t>
      </w:r>
      <w:r w:rsidR="004E7FDC">
        <w:rPr>
          <w:rFonts w:ascii="Arial" w:hAnsi="Arial" w:cs="Arial"/>
          <w:sz w:val="24"/>
          <w:szCs w:val="24"/>
        </w:rPr>
        <w:t xml:space="preserve"> (inside or outside).</w:t>
      </w:r>
    </w:p>
    <w:p w14:paraId="2687B214" w14:textId="77777777" w:rsidR="00686E37" w:rsidRPr="003A025C" w:rsidRDefault="00686E37" w:rsidP="00686E37">
      <w:pPr>
        <w:rPr>
          <w:rFonts w:ascii="Arial" w:hAnsi="Arial" w:cs="Arial"/>
          <w:sz w:val="24"/>
          <w:szCs w:val="24"/>
        </w:rPr>
      </w:pPr>
    </w:p>
    <w:p w14:paraId="3EC77445" w14:textId="22BDB17E" w:rsidR="00686E37" w:rsidRPr="003A025C" w:rsidRDefault="00686E37" w:rsidP="00686E37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4"/>
          <w:szCs w:val="24"/>
        </w:rPr>
      </w:pPr>
      <w:r w:rsidRPr="003A025C">
        <w:rPr>
          <w:rFonts w:ascii="Arial" w:hAnsi="Arial" w:cs="Arial"/>
          <w:b/>
          <w:bCs/>
          <w:sz w:val="24"/>
          <w:szCs w:val="24"/>
        </w:rPr>
        <w:t xml:space="preserve">What equipment is needed for the hall? </w:t>
      </w:r>
    </w:p>
    <w:p w14:paraId="57CD16E8" w14:textId="0D691DBB" w:rsidR="00521A4D" w:rsidRDefault="00521A4D" w:rsidP="00521A4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A32B83">
        <w:rPr>
          <w:rFonts w:ascii="Arial" w:hAnsi="Arial" w:cs="Arial"/>
          <w:sz w:val="24"/>
          <w:szCs w:val="24"/>
        </w:rPr>
        <w:t xml:space="preserve">Comfortable </w:t>
      </w:r>
      <w:r w:rsidR="00C42DC1">
        <w:rPr>
          <w:rFonts w:ascii="Arial" w:hAnsi="Arial" w:cs="Arial"/>
          <w:sz w:val="24"/>
          <w:szCs w:val="24"/>
        </w:rPr>
        <w:t>seating.</w:t>
      </w:r>
    </w:p>
    <w:p w14:paraId="5BC2CFB7" w14:textId="620A16EE" w:rsidR="00521A4D" w:rsidRPr="007E3943" w:rsidRDefault="00C42DC1" w:rsidP="007E394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tering equipment - </w:t>
      </w:r>
      <w:r w:rsidR="001312EE" w:rsidRPr="003A025C">
        <w:rPr>
          <w:rFonts w:ascii="Arial" w:hAnsi="Arial" w:cs="Arial"/>
          <w:sz w:val="24"/>
          <w:szCs w:val="24"/>
        </w:rPr>
        <w:t>kitchen cooker</w:t>
      </w:r>
      <w:r>
        <w:rPr>
          <w:rFonts w:ascii="Arial" w:hAnsi="Arial" w:cs="Arial"/>
          <w:sz w:val="24"/>
          <w:szCs w:val="24"/>
        </w:rPr>
        <w:t xml:space="preserve">/ oven; utensils, </w:t>
      </w:r>
      <w:r w:rsidR="001312EE" w:rsidRPr="003A025C">
        <w:rPr>
          <w:rFonts w:ascii="Arial" w:hAnsi="Arial" w:cs="Arial"/>
          <w:sz w:val="24"/>
          <w:szCs w:val="24"/>
        </w:rPr>
        <w:t>microwave, freezer, fridge</w:t>
      </w:r>
      <w:r w:rsidR="00442816">
        <w:rPr>
          <w:rFonts w:ascii="Arial" w:hAnsi="Arial" w:cs="Arial"/>
          <w:sz w:val="24"/>
          <w:szCs w:val="24"/>
        </w:rPr>
        <w:t>;</w:t>
      </w:r>
      <w:r w:rsidR="00442816" w:rsidRPr="003A025C">
        <w:rPr>
          <w:rFonts w:ascii="Arial" w:hAnsi="Arial" w:cs="Arial"/>
          <w:sz w:val="24"/>
          <w:szCs w:val="24"/>
        </w:rPr>
        <w:t xml:space="preserve"> hot water boiler, running water, cutlery crockery</w:t>
      </w:r>
      <w:r w:rsidR="00442816">
        <w:rPr>
          <w:rFonts w:ascii="Arial" w:hAnsi="Arial" w:cs="Arial"/>
          <w:sz w:val="24"/>
          <w:szCs w:val="24"/>
        </w:rPr>
        <w:t>.</w:t>
      </w:r>
    </w:p>
    <w:p w14:paraId="7F6FA1D3" w14:textId="347C6943" w:rsidR="00686E37" w:rsidRPr="00C42DC1" w:rsidRDefault="00C42DC1" w:rsidP="00C42DC1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</w:t>
      </w:r>
      <w:r w:rsidR="00686E37" w:rsidRPr="003A025C">
        <w:rPr>
          <w:rFonts w:ascii="Arial" w:hAnsi="Arial" w:cs="Arial"/>
          <w:sz w:val="24"/>
          <w:szCs w:val="24"/>
        </w:rPr>
        <w:t>ntertaining</w:t>
      </w:r>
      <w:r w:rsidR="00521A4D">
        <w:rPr>
          <w:rFonts w:ascii="Arial" w:hAnsi="Arial" w:cs="Arial"/>
          <w:sz w:val="24"/>
          <w:szCs w:val="24"/>
        </w:rPr>
        <w:t xml:space="preserve"> equipment</w:t>
      </w:r>
      <w:r w:rsidR="00686E37" w:rsidRPr="003A025C">
        <w:rPr>
          <w:rFonts w:ascii="Arial" w:hAnsi="Arial" w:cs="Arial"/>
          <w:sz w:val="24"/>
          <w:szCs w:val="24"/>
        </w:rPr>
        <w:t>.</w:t>
      </w:r>
    </w:p>
    <w:p w14:paraId="3E9B1271" w14:textId="77777777" w:rsidR="00521A4D" w:rsidRDefault="00686E37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Translation equipment.  </w:t>
      </w:r>
    </w:p>
    <w:p w14:paraId="076CE7F4" w14:textId="78F07FC7" w:rsidR="00521A4D" w:rsidRDefault="00686E37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Computer equipment </w:t>
      </w:r>
      <w:r w:rsidR="007E3943">
        <w:rPr>
          <w:rFonts w:ascii="Arial" w:hAnsi="Arial" w:cs="Arial"/>
          <w:sz w:val="24"/>
          <w:szCs w:val="24"/>
        </w:rPr>
        <w:t xml:space="preserve">- </w:t>
      </w:r>
      <w:r w:rsidR="007E3943" w:rsidRPr="003A025C">
        <w:rPr>
          <w:rFonts w:ascii="Arial" w:hAnsi="Arial" w:cs="Arial"/>
          <w:sz w:val="24"/>
          <w:szCs w:val="24"/>
        </w:rPr>
        <w:t>for internet café</w:t>
      </w:r>
      <w:r w:rsidR="007E3943">
        <w:rPr>
          <w:rFonts w:ascii="Arial" w:hAnsi="Arial" w:cs="Arial"/>
          <w:sz w:val="24"/>
          <w:szCs w:val="24"/>
        </w:rPr>
        <w:t>/ workspace/training.</w:t>
      </w:r>
    </w:p>
    <w:p w14:paraId="78A02944" w14:textId="71B35265" w:rsidR="00686E37" w:rsidRPr="003A025C" w:rsidRDefault="00686E37" w:rsidP="00686E3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Sports equipment.</w:t>
      </w:r>
    </w:p>
    <w:p w14:paraId="67369834" w14:textId="3BE868AD" w:rsidR="00146806" w:rsidRPr="00C42DC1" w:rsidRDefault="00686E37" w:rsidP="00C42DC1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 xml:space="preserve">New tables and chairs.  </w:t>
      </w:r>
    </w:p>
    <w:p w14:paraId="3F459290" w14:textId="2DC2AF57" w:rsidR="00C42DC1" w:rsidRPr="007E3943" w:rsidRDefault="00686E37" w:rsidP="007E394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Nursery play equipment</w:t>
      </w:r>
      <w:r w:rsidR="00442816">
        <w:rPr>
          <w:rFonts w:ascii="Arial" w:hAnsi="Arial" w:cs="Arial"/>
          <w:sz w:val="24"/>
          <w:szCs w:val="24"/>
        </w:rPr>
        <w:t>.</w:t>
      </w:r>
      <w:r w:rsidRPr="003A025C">
        <w:rPr>
          <w:rFonts w:ascii="Arial" w:hAnsi="Arial" w:cs="Arial"/>
          <w:sz w:val="24"/>
          <w:szCs w:val="24"/>
        </w:rPr>
        <w:t xml:space="preserve"> </w:t>
      </w:r>
    </w:p>
    <w:p w14:paraId="4015088E" w14:textId="6554DD47" w:rsidR="00521A4D" w:rsidRDefault="00C42DC1" w:rsidP="0014680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roadband equipment - </w:t>
      </w:r>
      <w:r w:rsidR="00686E37" w:rsidRPr="003A025C">
        <w:rPr>
          <w:rFonts w:ascii="Arial" w:hAnsi="Arial" w:cs="Arial"/>
          <w:sz w:val="24"/>
          <w:szCs w:val="24"/>
        </w:rPr>
        <w:t>web connection</w:t>
      </w:r>
      <w:r w:rsidR="00442816">
        <w:rPr>
          <w:rFonts w:ascii="Arial" w:hAnsi="Arial" w:cs="Arial"/>
          <w:sz w:val="24"/>
          <w:szCs w:val="24"/>
        </w:rPr>
        <w:t>.</w:t>
      </w:r>
      <w:r w:rsidR="00686E37" w:rsidRPr="003A025C">
        <w:rPr>
          <w:rFonts w:ascii="Arial" w:hAnsi="Arial" w:cs="Arial"/>
          <w:sz w:val="24"/>
          <w:szCs w:val="24"/>
        </w:rPr>
        <w:t xml:space="preserve"> </w:t>
      </w:r>
    </w:p>
    <w:p w14:paraId="5384726B" w14:textId="711632CB" w:rsidR="00521A4D" w:rsidRPr="00442816" w:rsidRDefault="00C42DC1" w:rsidP="0044281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686E37" w:rsidRPr="003A025C">
        <w:rPr>
          <w:rFonts w:ascii="Arial" w:hAnsi="Arial" w:cs="Arial"/>
          <w:sz w:val="24"/>
          <w:szCs w:val="24"/>
        </w:rPr>
        <w:t>iano / electric organ</w:t>
      </w:r>
      <w:r w:rsidR="00442816">
        <w:rPr>
          <w:rFonts w:ascii="Arial" w:hAnsi="Arial" w:cs="Arial"/>
          <w:sz w:val="24"/>
          <w:szCs w:val="24"/>
        </w:rPr>
        <w:t xml:space="preserve">/ </w:t>
      </w:r>
      <w:r w:rsidR="00442816" w:rsidRPr="003A025C">
        <w:rPr>
          <w:rFonts w:ascii="Arial" w:hAnsi="Arial" w:cs="Arial"/>
          <w:sz w:val="24"/>
          <w:szCs w:val="24"/>
        </w:rPr>
        <w:t>keyboards</w:t>
      </w:r>
      <w:r w:rsidR="00442816">
        <w:rPr>
          <w:rFonts w:ascii="Arial" w:hAnsi="Arial" w:cs="Arial"/>
          <w:sz w:val="24"/>
          <w:szCs w:val="24"/>
        </w:rPr>
        <w:t>.</w:t>
      </w:r>
      <w:r w:rsidR="00686E37" w:rsidRPr="00442816">
        <w:rPr>
          <w:rFonts w:ascii="Arial" w:hAnsi="Arial" w:cs="Arial"/>
          <w:sz w:val="24"/>
          <w:szCs w:val="24"/>
        </w:rPr>
        <w:t xml:space="preserve"> </w:t>
      </w:r>
    </w:p>
    <w:p w14:paraId="567B77C8" w14:textId="4F2C2EED" w:rsidR="00146806" w:rsidRPr="003A025C" w:rsidRDefault="00C42DC1" w:rsidP="0014680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="00686E37" w:rsidRPr="003A025C">
        <w:rPr>
          <w:rFonts w:ascii="Arial" w:hAnsi="Arial" w:cs="Arial"/>
          <w:sz w:val="24"/>
          <w:szCs w:val="24"/>
        </w:rPr>
        <w:t>obile low platform.</w:t>
      </w:r>
    </w:p>
    <w:p w14:paraId="6443B13D" w14:textId="0290197C" w:rsidR="00C42DC1" w:rsidRPr="007E3943" w:rsidRDefault="00686E37" w:rsidP="007E394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A025C">
        <w:rPr>
          <w:rFonts w:ascii="Arial" w:hAnsi="Arial" w:cs="Arial"/>
          <w:sz w:val="24"/>
          <w:szCs w:val="24"/>
        </w:rPr>
        <w:t>Play equipment</w:t>
      </w:r>
      <w:r w:rsidR="007E3943">
        <w:rPr>
          <w:rFonts w:ascii="Arial" w:hAnsi="Arial" w:cs="Arial"/>
          <w:sz w:val="24"/>
          <w:szCs w:val="24"/>
        </w:rPr>
        <w:t xml:space="preserve">: </w:t>
      </w:r>
      <w:r w:rsidR="007E3943" w:rsidRPr="003A025C">
        <w:rPr>
          <w:rFonts w:ascii="Arial" w:hAnsi="Arial" w:cs="Arial"/>
          <w:sz w:val="24"/>
          <w:szCs w:val="24"/>
        </w:rPr>
        <w:t>Child play equipment/ games/items for elderly groups etc.</w:t>
      </w:r>
    </w:p>
    <w:p w14:paraId="52423768" w14:textId="3303DFDE" w:rsidR="00521A4D" w:rsidRPr="00442816" w:rsidRDefault="00442816" w:rsidP="0044281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ports equipment: </w:t>
      </w:r>
      <w:r w:rsidR="00686E37" w:rsidRPr="003A025C">
        <w:rPr>
          <w:rFonts w:ascii="Arial" w:hAnsi="Arial" w:cs="Arial"/>
          <w:sz w:val="24"/>
          <w:szCs w:val="24"/>
        </w:rPr>
        <w:t>Badmington</w:t>
      </w:r>
      <w:r>
        <w:rPr>
          <w:rFonts w:ascii="Arial" w:hAnsi="Arial" w:cs="Arial"/>
          <w:sz w:val="24"/>
          <w:szCs w:val="24"/>
        </w:rPr>
        <w:t xml:space="preserve">; </w:t>
      </w:r>
      <w:r w:rsidR="00686E37" w:rsidRPr="00442816">
        <w:rPr>
          <w:rFonts w:ascii="Arial" w:hAnsi="Arial" w:cs="Arial"/>
          <w:sz w:val="24"/>
          <w:szCs w:val="24"/>
        </w:rPr>
        <w:t>indoor bowls, table tennis, netball, ten pin bowling, indoor cricket and football equipment.</w:t>
      </w:r>
    </w:p>
    <w:p w14:paraId="515B3882" w14:textId="26BCA95D" w:rsidR="005413D0" w:rsidRPr="007E3943" w:rsidRDefault="000B662D" w:rsidP="007E394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nches</w:t>
      </w:r>
      <w:r w:rsidR="00442816">
        <w:rPr>
          <w:rFonts w:ascii="Arial" w:hAnsi="Arial" w:cs="Arial"/>
          <w:sz w:val="24"/>
          <w:szCs w:val="24"/>
        </w:rPr>
        <w:t>.</w:t>
      </w:r>
    </w:p>
    <w:p w14:paraId="6E296802" w14:textId="5CA0AD0B" w:rsidR="006D5698" w:rsidRPr="00442816" w:rsidRDefault="006D5698" w:rsidP="0044281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D5698">
        <w:rPr>
          <w:rFonts w:ascii="Arial" w:hAnsi="Arial" w:cs="Arial"/>
          <w:sz w:val="24"/>
          <w:szCs w:val="24"/>
        </w:rPr>
        <w:t xml:space="preserve">PA </w:t>
      </w:r>
      <w:r w:rsidR="00442816">
        <w:rPr>
          <w:rFonts w:ascii="Arial" w:hAnsi="Arial" w:cs="Arial"/>
          <w:sz w:val="24"/>
          <w:szCs w:val="24"/>
        </w:rPr>
        <w:t xml:space="preserve">sound </w:t>
      </w:r>
      <w:r w:rsidRPr="006D5698">
        <w:rPr>
          <w:rFonts w:ascii="Arial" w:hAnsi="Arial" w:cs="Arial"/>
          <w:sz w:val="24"/>
          <w:szCs w:val="24"/>
        </w:rPr>
        <w:t>system</w:t>
      </w:r>
      <w:r w:rsidR="00442816">
        <w:rPr>
          <w:rFonts w:ascii="Arial" w:hAnsi="Arial" w:cs="Arial"/>
          <w:sz w:val="24"/>
          <w:szCs w:val="24"/>
        </w:rPr>
        <w:t>.</w:t>
      </w:r>
    </w:p>
    <w:p w14:paraId="0EC61529" w14:textId="5F2D5FBF" w:rsidR="006D5698" w:rsidRDefault="006D5698" w:rsidP="0044281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D5698">
        <w:rPr>
          <w:rFonts w:ascii="Arial" w:hAnsi="Arial" w:cs="Arial"/>
          <w:sz w:val="24"/>
          <w:szCs w:val="24"/>
        </w:rPr>
        <w:t>Exercise equipment</w:t>
      </w:r>
      <w:r w:rsidR="00442816">
        <w:rPr>
          <w:rFonts w:ascii="Arial" w:hAnsi="Arial" w:cs="Arial"/>
          <w:sz w:val="24"/>
          <w:szCs w:val="24"/>
        </w:rPr>
        <w:t>.</w:t>
      </w:r>
    </w:p>
    <w:p w14:paraId="3EB36E27" w14:textId="1DC2BC6B" w:rsidR="009D55B6" w:rsidRPr="003640AB" w:rsidRDefault="009D55B6" w:rsidP="009D55B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Pr="003640AB">
        <w:rPr>
          <w:rFonts w:ascii="Arial" w:hAnsi="Arial" w:cs="Arial"/>
          <w:sz w:val="24"/>
          <w:szCs w:val="24"/>
        </w:rPr>
        <w:t>creen / projector.</w:t>
      </w:r>
    </w:p>
    <w:p w14:paraId="290C10C6" w14:textId="77777777" w:rsidR="009D55B6" w:rsidRDefault="009D55B6" w:rsidP="009D55B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640AB">
        <w:rPr>
          <w:rFonts w:ascii="Arial" w:hAnsi="Arial" w:cs="Arial"/>
          <w:sz w:val="24"/>
          <w:szCs w:val="24"/>
        </w:rPr>
        <w:t xml:space="preserve">Big sink. </w:t>
      </w:r>
    </w:p>
    <w:p w14:paraId="2A9152EF" w14:textId="77777777" w:rsidR="009D55B6" w:rsidRDefault="009D55B6" w:rsidP="009D55B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640AB">
        <w:rPr>
          <w:rFonts w:ascii="Arial" w:hAnsi="Arial" w:cs="Arial"/>
          <w:sz w:val="24"/>
          <w:szCs w:val="24"/>
        </w:rPr>
        <w:t xml:space="preserve">Pool table. </w:t>
      </w:r>
    </w:p>
    <w:p w14:paraId="0495A4DD" w14:textId="12248E43" w:rsidR="009D55B6" w:rsidRPr="003640AB" w:rsidRDefault="009D55B6" w:rsidP="009D55B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640AB">
        <w:rPr>
          <w:rFonts w:ascii="Arial" w:hAnsi="Arial" w:cs="Arial"/>
          <w:sz w:val="24"/>
          <w:szCs w:val="24"/>
        </w:rPr>
        <w:t>Large blackboard for workshops and lessons.</w:t>
      </w:r>
    </w:p>
    <w:p w14:paraId="7BE26BD4" w14:textId="4FD0B1A5" w:rsidR="009D55B6" w:rsidRPr="003640AB" w:rsidRDefault="009D55B6" w:rsidP="009D55B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</w:t>
      </w:r>
      <w:r w:rsidRPr="003640AB">
        <w:rPr>
          <w:rFonts w:ascii="Arial" w:hAnsi="Arial" w:cs="Arial"/>
          <w:sz w:val="24"/>
          <w:szCs w:val="24"/>
        </w:rPr>
        <w:t>oard games.</w:t>
      </w:r>
    </w:p>
    <w:p w14:paraId="5F4AEF81" w14:textId="04B6F3AB" w:rsidR="00CA0BA0" w:rsidRPr="00442816" w:rsidRDefault="00CA0BA0" w:rsidP="00442816">
      <w:pPr>
        <w:rPr>
          <w:rFonts w:ascii="Arial" w:hAnsi="Arial" w:cs="Arial"/>
          <w:sz w:val="24"/>
          <w:szCs w:val="24"/>
        </w:rPr>
      </w:pPr>
      <w:r w:rsidRPr="00442816">
        <w:rPr>
          <w:rFonts w:ascii="Arial" w:hAnsi="Arial" w:cs="Arial"/>
          <w:sz w:val="24"/>
          <w:szCs w:val="24"/>
        </w:rPr>
        <w:t xml:space="preserve"> </w:t>
      </w:r>
    </w:p>
    <w:sectPr w:rsidR="00CA0BA0" w:rsidRPr="004428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D0D19"/>
    <w:multiLevelType w:val="hybridMultilevel"/>
    <w:tmpl w:val="2AD6A1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140A2"/>
    <w:multiLevelType w:val="hybridMultilevel"/>
    <w:tmpl w:val="7DEC6A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046A13"/>
    <w:multiLevelType w:val="hybridMultilevel"/>
    <w:tmpl w:val="769A9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6126D5"/>
    <w:multiLevelType w:val="hybridMultilevel"/>
    <w:tmpl w:val="BABEB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C3579"/>
    <w:multiLevelType w:val="hybridMultilevel"/>
    <w:tmpl w:val="BD40E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C94AC6"/>
    <w:multiLevelType w:val="hybridMultilevel"/>
    <w:tmpl w:val="966AE6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7837D6"/>
    <w:multiLevelType w:val="hybridMultilevel"/>
    <w:tmpl w:val="8B2EED80"/>
    <w:lvl w:ilvl="0" w:tplc="08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54877AF7"/>
    <w:multiLevelType w:val="hybridMultilevel"/>
    <w:tmpl w:val="6B6A32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074D7A"/>
    <w:multiLevelType w:val="hybridMultilevel"/>
    <w:tmpl w:val="1FA8E0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1337AB"/>
    <w:multiLevelType w:val="hybridMultilevel"/>
    <w:tmpl w:val="B3EE3112"/>
    <w:lvl w:ilvl="0" w:tplc="08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0" w15:restartNumberingAfterBreak="0">
    <w:nsid w:val="73F37A39"/>
    <w:multiLevelType w:val="hybridMultilevel"/>
    <w:tmpl w:val="5E8A58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26294D"/>
    <w:multiLevelType w:val="hybridMultilevel"/>
    <w:tmpl w:val="65D4E8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14726">
    <w:abstractNumId w:val="0"/>
  </w:num>
  <w:num w:numId="2" w16cid:durableId="1840854052">
    <w:abstractNumId w:val="4"/>
  </w:num>
  <w:num w:numId="3" w16cid:durableId="1361280194">
    <w:abstractNumId w:val="1"/>
  </w:num>
  <w:num w:numId="4" w16cid:durableId="170800063">
    <w:abstractNumId w:val="10"/>
  </w:num>
  <w:num w:numId="5" w16cid:durableId="973221291">
    <w:abstractNumId w:val="6"/>
  </w:num>
  <w:num w:numId="6" w16cid:durableId="299505021">
    <w:abstractNumId w:val="11"/>
  </w:num>
  <w:num w:numId="7" w16cid:durableId="1731536142">
    <w:abstractNumId w:val="5"/>
  </w:num>
  <w:num w:numId="8" w16cid:durableId="1164735904">
    <w:abstractNumId w:val="9"/>
  </w:num>
  <w:num w:numId="9" w16cid:durableId="1273126746">
    <w:abstractNumId w:val="8"/>
  </w:num>
  <w:num w:numId="10" w16cid:durableId="696583451">
    <w:abstractNumId w:val="7"/>
  </w:num>
  <w:num w:numId="11" w16cid:durableId="340857285">
    <w:abstractNumId w:val="3"/>
  </w:num>
  <w:num w:numId="12" w16cid:durableId="10777498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A2FLU2MDMwszJR2l4NTi4sz8PJACs1oAbdJaICwAAAA="/>
  </w:docVars>
  <w:rsids>
    <w:rsidRoot w:val="00686E37"/>
    <w:rsid w:val="0001389A"/>
    <w:rsid w:val="000268C6"/>
    <w:rsid w:val="0003422B"/>
    <w:rsid w:val="00035D11"/>
    <w:rsid w:val="000368DA"/>
    <w:rsid w:val="00046949"/>
    <w:rsid w:val="00060516"/>
    <w:rsid w:val="00061B55"/>
    <w:rsid w:val="00061E40"/>
    <w:rsid w:val="00073C61"/>
    <w:rsid w:val="00086029"/>
    <w:rsid w:val="00090483"/>
    <w:rsid w:val="000A354B"/>
    <w:rsid w:val="000B369D"/>
    <w:rsid w:val="000B3DC0"/>
    <w:rsid w:val="000B662D"/>
    <w:rsid w:val="000C29BA"/>
    <w:rsid w:val="000C7988"/>
    <w:rsid w:val="00104CE4"/>
    <w:rsid w:val="0010718D"/>
    <w:rsid w:val="0011471E"/>
    <w:rsid w:val="00115FE7"/>
    <w:rsid w:val="001312EE"/>
    <w:rsid w:val="00134878"/>
    <w:rsid w:val="001453E8"/>
    <w:rsid w:val="00146806"/>
    <w:rsid w:val="00182587"/>
    <w:rsid w:val="0018581C"/>
    <w:rsid w:val="001A1425"/>
    <w:rsid w:val="001B297C"/>
    <w:rsid w:val="001B57C9"/>
    <w:rsid w:val="001C5210"/>
    <w:rsid w:val="001C6808"/>
    <w:rsid w:val="00200681"/>
    <w:rsid w:val="002250D8"/>
    <w:rsid w:val="0023321D"/>
    <w:rsid w:val="00240E5D"/>
    <w:rsid w:val="002422BE"/>
    <w:rsid w:val="00261EA9"/>
    <w:rsid w:val="00266640"/>
    <w:rsid w:val="00277F5E"/>
    <w:rsid w:val="00284124"/>
    <w:rsid w:val="00286203"/>
    <w:rsid w:val="0028625C"/>
    <w:rsid w:val="00287A00"/>
    <w:rsid w:val="002A7718"/>
    <w:rsid w:val="002E661B"/>
    <w:rsid w:val="00300B2C"/>
    <w:rsid w:val="00302062"/>
    <w:rsid w:val="00305265"/>
    <w:rsid w:val="00313ED9"/>
    <w:rsid w:val="00362228"/>
    <w:rsid w:val="00367F15"/>
    <w:rsid w:val="003725A9"/>
    <w:rsid w:val="0038198F"/>
    <w:rsid w:val="00385ACF"/>
    <w:rsid w:val="003A025C"/>
    <w:rsid w:val="003C4066"/>
    <w:rsid w:val="003E004B"/>
    <w:rsid w:val="003E2F01"/>
    <w:rsid w:val="003F68C3"/>
    <w:rsid w:val="0040007A"/>
    <w:rsid w:val="00406CC0"/>
    <w:rsid w:val="004136DB"/>
    <w:rsid w:val="004144DF"/>
    <w:rsid w:val="0042322D"/>
    <w:rsid w:val="00432A08"/>
    <w:rsid w:val="004412B4"/>
    <w:rsid w:val="00442816"/>
    <w:rsid w:val="00442B14"/>
    <w:rsid w:val="004548CE"/>
    <w:rsid w:val="0046425D"/>
    <w:rsid w:val="00467DC8"/>
    <w:rsid w:val="0048188E"/>
    <w:rsid w:val="004A1464"/>
    <w:rsid w:val="004B3E00"/>
    <w:rsid w:val="004B6A67"/>
    <w:rsid w:val="004B6E26"/>
    <w:rsid w:val="004C01FD"/>
    <w:rsid w:val="004C238B"/>
    <w:rsid w:val="004C5AA4"/>
    <w:rsid w:val="004D454E"/>
    <w:rsid w:val="004E70DB"/>
    <w:rsid w:val="004E7FDC"/>
    <w:rsid w:val="004F725F"/>
    <w:rsid w:val="005024CB"/>
    <w:rsid w:val="00521A4D"/>
    <w:rsid w:val="00522B55"/>
    <w:rsid w:val="005350FF"/>
    <w:rsid w:val="005413D0"/>
    <w:rsid w:val="00551978"/>
    <w:rsid w:val="005602A2"/>
    <w:rsid w:val="005624B6"/>
    <w:rsid w:val="00566D01"/>
    <w:rsid w:val="00584D33"/>
    <w:rsid w:val="00596371"/>
    <w:rsid w:val="00597045"/>
    <w:rsid w:val="005A7D7D"/>
    <w:rsid w:val="005C1BE5"/>
    <w:rsid w:val="005C200A"/>
    <w:rsid w:val="005C45C5"/>
    <w:rsid w:val="005C60E0"/>
    <w:rsid w:val="005D1B43"/>
    <w:rsid w:val="005F145D"/>
    <w:rsid w:val="00601117"/>
    <w:rsid w:val="00605AF5"/>
    <w:rsid w:val="0062111C"/>
    <w:rsid w:val="006659F7"/>
    <w:rsid w:val="006863B1"/>
    <w:rsid w:val="00686E37"/>
    <w:rsid w:val="006B16A9"/>
    <w:rsid w:val="006B52D7"/>
    <w:rsid w:val="006D5698"/>
    <w:rsid w:val="006F0F12"/>
    <w:rsid w:val="00722528"/>
    <w:rsid w:val="00756DFB"/>
    <w:rsid w:val="007625C0"/>
    <w:rsid w:val="00763709"/>
    <w:rsid w:val="00772466"/>
    <w:rsid w:val="007839FE"/>
    <w:rsid w:val="0078416C"/>
    <w:rsid w:val="0078553E"/>
    <w:rsid w:val="007924F8"/>
    <w:rsid w:val="00793052"/>
    <w:rsid w:val="007C01F1"/>
    <w:rsid w:val="007D208B"/>
    <w:rsid w:val="007D417F"/>
    <w:rsid w:val="007D5D81"/>
    <w:rsid w:val="007E3943"/>
    <w:rsid w:val="007F2393"/>
    <w:rsid w:val="00821E52"/>
    <w:rsid w:val="0084129D"/>
    <w:rsid w:val="0086636A"/>
    <w:rsid w:val="008803D1"/>
    <w:rsid w:val="0088166A"/>
    <w:rsid w:val="0088503F"/>
    <w:rsid w:val="0089521E"/>
    <w:rsid w:val="008A17B0"/>
    <w:rsid w:val="008A6F16"/>
    <w:rsid w:val="008C5974"/>
    <w:rsid w:val="008D6AEB"/>
    <w:rsid w:val="008D6DCA"/>
    <w:rsid w:val="008E4AB8"/>
    <w:rsid w:val="008E6773"/>
    <w:rsid w:val="008E706A"/>
    <w:rsid w:val="009133B5"/>
    <w:rsid w:val="009279D0"/>
    <w:rsid w:val="00931836"/>
    <w:rsid w:val="00963370"/>
    <w:rsid w:val="00973503"/>
    <w:rsid w:val="009748CC"/>
    <w:rsid w:val="00974C0A"/>
    <w:rsid w:val="009869EB"/>
    <w:rsid w:val="009B1D22"/>
    <w:rsid w:val="009D55B6"/>
    <w:rsid w:val="009E73B4"/>
    <w:rsid w:val="009F2C0E"/>
    <w:rsid w:val="009F51EE"/>
    <w:rsid w:val="009F59CB"/>
    <w:rsid w:val="00A04ADB"/>
    <w:rsid w:val="00A10139"/>
    <w:rsid w:val="00A32B83"/>
    <w:rsid w:val="00A42FED"/>
    <w:rsid w:val="00A46662"/>
    <w:rsid w:val="00A66648"/>
    <w:rsid w:val="00A676CB"/>
    <w:rsid w:val="00A93E3C"/>
    <w:rsid w:val="00A954F8"/>
    <w:rsid w:val="00A97796"/>
    <w:rsid w:val="00AA73B4"/>
    <w:rsid w:val="00AB2CA0"/>
    <w:rsid w:val="00AC7D29"/>
    <w:rsid w:val="00B14F53"/>
    <w:rsid w:val="00B33BA4"/>
    <w:rsid w:val="00B378AF"/>
    <w:rsid w:val="00B51F56"/>
    <w:rsid w:val="00B77626"/>
    <w:rsid w:val="00B81D89"/>
    <w:rsid w:val="00B82B40"/>
    <w:rsid w:val="00B8383F"/>
    <w:rsid w:val="00B93D44"/>
    <w:rsid w:val="00B966CF"/>
    <w:rsid w:val="00B97121"/>
    <w:rsid w:val="00BA52EB"/>
    <w:rsid w:val="00BE54B3"/>
    <w:rsid w:val="00C17C68"/>
    <w:rsid w:val="00C21430"/>
    <w:rsid w:val="00C27F28"/>
    <w:rsid w:val="00C3653A"/>
    <w:rsid w:val="00C42DC1"/>
    <w:rsid w:val="00C46A8C"/>
    <w:rsid w:val="00C5244C"/>
    <w:rsid w:val="00C67AC3"/>
    <w:rsid w:val="00C71B9D"/>
    <w:rsid w:val="00C97D55"/>
    <w:rsid w:val="00CA0BA0"/>
    <w:rsid w:val="00CA3EE4"/>
    <w:rsid w:val="00CB05D9"/>
    <w:rsid w:val="00CB0A59"/>
    <w:rsid w:val="00CB106B"/>
    <w:rsid w:val="00CC121E"/>
    <w:rsid w:val="00CE11C8"/>
    <w:rsid w:val="00CE7A3E"/>
    <w:rsid w:val="00D20246"/>
    <w:rsid w:val="00D420CC"/>
    <w:rsid w:val="00D451DF"/>
    <w:rsid w:val="00D6221C"/>
    <w:rsid w:val="00D71241"/>
    <w:rsid w:val="00DA11E7"/>
    <w:rsid w:val="00DD5F02"/>
    <w:rsid w:val="00DE4430"/>
    <w:rsid w:val="00E10446"/>
    <w:rsid w:val="00E13C6F"/>
    <w:rsid w:val="00E5164B"/>
    <w:rsid w:val="00E566FB"/>
    <w:rsid w:val="00E5758E"/>
    <w:rsid w:val="00E6287E"/>
    <w:rsid w:val="00E72D40"/>
    <w:rsid w:val="00EA6491"/>
    <w:rsid w:val="00EA7C24"/>
    <w:rsid w:val="00ED18C2"/>
    <w:rsid w:val="00ED68F2"/>
    <w:rsid w:val="00EE7277"/>
    <w:rsid w:val="00F01F54"/>
    <w:rsid w:val="00F26D52"/>
    <w:rsid w:val="00F42FDB"/>
    <w:rsid w:val="00F43D72"/>
    <w:rsid w:val="00F47D86"/>
    <w:rsid w:val="00F55BAE"/>
    <w:rsid w:val="00F56FA3"/>
    <w:rsid w:val="00F92D05"/>
    <w:rsid w:val="00F93F1D"/>
    <w:rsid w:val="00F96D8B"/>
    <w:rsid w:val="00FB63DE"/>
    <w:rsid w:val="00FC350E"/>
    <w:rsid w:val="00FE3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FC160"/>
  <w15:chartTrackingRefBased/>
  <w15:docId w15:val="{E6971EDF-2ED2-4544-8E13-420033229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E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6E3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F59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F59CB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y2iqfc">
    <w:name w:val="y2iqfc"/>
    <w:basedOn w:val="DefaultParagraphFont"/>
    <w:rsid w:val="009F59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5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0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037888ADCA441AE78C64D70633F5D" ma:contentTypeVersion="13" ma:contentTypeDescription="Create a new document." ma:contentTypeScope="" ma:versionID="6209f44639e79ffcf601717fbca7cd9a">
  <xsd:schema xmlns:xsd="http://www.w3.org/2001/XMLSchema" xmlns:xs="http://www.w3.org/2001/XMLSchema" xmlns:p="http://schemas.microsoft.com/office/2006/metadata/properties" xmlns:ns2="119c64af-f623-40ed-a109-2d7b1a786601" xmlns:ns3="fe29a3fd-0256-4661-b9db-7c1c6329fc16" targetNamespace="http://schemas.microsoft.com/office/2006/metadata/properties" ma:root="true" ma:fieldsID="dd8878703678cdc41fa5c7bb4c9497bc" ns2:_="" ns3:_="">
    <xsd:import namespace="119c64af-f623-40ed-a109-2d7b1a786601"/>
    <xsd:import namespace="fe29a3fd-0256-4661-b9db-7c1c6329fc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9c64af-f623-40ed-a109-2d7b1a7866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29a3fd-0256-4661-b9db-7c1c6329fc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47CCA2-8D29-4BF1-8925-7375CEEF19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EE9FC9-6E4C-4F19-B5DA-EF5DBE7573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F2F6F6-59D7-4374-B3ED-C55EB0803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9c64af-f623-40ed-a109-2d7b1a786601"/>
    <ds:schemaRef ds:uri="fe29a3fd-0256-4661-b9db-7c1c6329fc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00</Words>
  <Characters>969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Gahan</dc:creator>
  <cp:keywords/>
  <dc:description/>
  <cp:lastModifiedBy>sandra bendelow</cp:lastModifiedBy>
  <cp:revision>2</cp:revision>
  <dcterms:created xsi:type="dcterms:W3CDTF">2022-06-22T15:53:00Z</dcterms:created>
  <dcterms:modified xsi:type="dcterms:W3CDTF">2022-06-22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037888ADCA441AE78C64D70633F5D</vt:lpwstr>
  </property>
</Properties>
</file>